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CCE4E9" w14:textId="77777777" w:rsidR="003C24C3" w:rsidRPr="00DC20C8" w:rsidRDefault="003C24C3">
      <w:pPr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</w:p>
    <w:p w14:paraId="5823D178" w14:textId="77777777" w:rsidR="003C24C3" w:rsidRPr="00DC20C8" w:rsidRDefault="003C24C3">
      <w:pPr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</w:p>
    <w:p w14:paraId="2099A8A0" w14:textId="3588A092" w:rsidR="003C24C3" w:rsidRPr="00DC20C8" w:rsidRDefault="003C24C3" w:rsidP="003C24C3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  <w:lang w:val="en-US"/>
        </w:rPr>
      </w:pPr>
      <w:r w:rsidRPr="00DC20C8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  <w:lang w:val="en-US"/>
        </w:rPr>
        <w:t>Supplementary Data</w:t>
      </w:r>
    </w:p>
    <w:p w14:paraId="4A812A3D" w14:textId="59C0E812" w:rsidR="003C24C3" w:rsidRPr="00DC20C8" w:rsidRDefault="003C24C3">
      <w:pPr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</w:p>
    <w:p w14:paraId="39E7ACFF" w14:textId="77777777" w:rsidR="003C24C3" w:rsidRPr="00DC20C8" w:rsidRDefault="003C24C3">
      <w:pPr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</w:p>
    <w:p w14:paraId="47AA83F1" w14:textId="1B71383B" w:rsidR="00AE24A8" w:rsidRPr="00DC20C8" w:rsidRDefault="003C24C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C20C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Supplementary </w:t>
      </w:r>
      <w:r w:rsidR="00713921" w:rsidRPr="00DC20C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Table 1</w:t>
      </w:r>
      <w:r w:rsidRPr="00DC20C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.</w:t>
      </w:r>
      <w:r w:rsidR="00713921" w:rsidRPr="00DC20C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FA2CE0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Cortisol (ng/ml</w:t>
      </w:r>
      <w:r w:rsidR="00713921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concentration in colostrum/milk of different groups of Karan Fries cows, i.e. Control (Basal Diet, BD), T1 (BD + </w:t>
      </w:r>
      <w:r w:rsidR="00713921"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vitamin</w:t>
      </w:r>
      <w:r w:rsidR="00713921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T2 (BD + </w:t>
      </w:r>
      <w:r w:rsidR="00713921"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mineral</w:t>
      </w:r>
      <w:r w:rsidR="00713921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and T3 (BD + </w:t>
      </w:r>
      <w:r w:rsidR="00713921"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vitamin and Multi-minerals</w:t>
      </w:r>
      <w:r w:rsidR="00713921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) during different days of postpartum in winter and summer season</w:t>
      </w:r>
      <w:r w:rsidR="00F27105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713921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tbl>
      <w:tblPr>
        <w:tblStyle w:val="TableGrid"/>
        <w:tblW w:w="13576" w:type="dxa"/>
        <w:tblLook w:val="04A0" w:firstRow="1" w:lastRow="0" w:firstColumn="1" w:lastColumn="0" w:noHBand="0" w:noVBand="1"/>
      </w:tblPr>
      <w:tblGrid>
        <w:gridCol w:w="1563"/>
        <w:gridCol w:w="1487"/>
        <w:gridCol w:w="779"/>
        <w:gridCol w:w="795"/>
        <w:gridCol w:w="1574"/>
        <w:gridCol w:w="1025"/>
        <w:gridCol w:w="550"/>
        <w:gridCol w:w="1564"/>
        <w:gridCol w:w="1280"/>
        <w:gridCol w:w="294"/>
        <w:gridCol w:w="1574"/>
        <w:gridCol w:w="1526"/>
      </w:tblGrid>
      <w:tr w:rsidR="00DC20C8" w:rsidRPr="00DC20C8" w14:paraId="0D73BE30" w14:textId="77777777" w:rsidTr="00934104">
        <w:trPr>
          <w:trHeight w:val="209"/>
        </w:trPr>
        <w:tc>
          <w:tcPr>
            <w:tcW w:w="1128" w:type="dxa"/>
            <w:vMerge w:val="restart"/>
            <w:noWrap/>
            <w:vAlign w:val="center"/>
            <w:hideMark/>
          </w:tcPr>
          <w:p w14:paraId="237277A9" w14:textId="7A69399F" w:rsidR="00006D04" w:rsidRPr="00DC20C8" w:rsidRDefault="00006D04" w:rsidP="0009323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/Groups</w:t>
            </w:r>
          </w:p>
        </w:tc>
        <w:tc>
          <w:tcPr>
            <w:tcW w:w="6210" w:type="dxa"/>
            <w:gridSpan w:val="6"/>
            <w:noWrap/>
            <w:vAlign w:val="center"/>
            <w:hideMark/>
          </w:tcPr>
          <w:p w14:paraId="79654E28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Winter</w:t>
            </w:r>
          </w:p>
        </w:tc>
        <w:tc>
          <w:tcPr>
            <w:tcW w:w="6238" w:type="dxa"/>
            <w:gridSpan w:val="5"/>
            <w:noWrap/>
            <w:vAlign w:val="center"/>
            <w:hideMark/>
          </w:tcPr>
          <w:p w14:paraId="3E744479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ummer</w:t>
            </w:r>
          </w:p>
        </w:tc>
      </w:tr>
      <w:tr w:rsidR="00DC20C8" w:rsidRPr="00DC20C8" w14:paraId="4C97CAB0" w14:textId="77777777" w:rsidTr="0020401D">
        <w:trPr>
          <w:trHeight w:val="209"/>
        </w:trPr>
        <w:tc>
          <w:tcPr>
            <w:tcW w:w="1128" w:type="dxa"/>
            <w:vMerge/>
            <w:noWrap/>
            <w:vAlign w:val="center"/>
          </w:tcPr>
          <w:p w14:paraId="2C53DDF4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487" w:type="dxa"/>
            <w:noWrap/>
            <w:vAlign w:val="center"/>
          </w:tcPr>
          <w:p w14:paraId="28769B0E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ntrol</w:t>
            </w:r>
          </w:p>
        </w:tc>
        <w:tc>
          <w:tcPr>
            <w:tcW w:w="1574" w:type="dxa"/>
            <w:gridSpan w:val="2"/>
            <w:noWrap/>
            <w:vAlign w:val="center"/>
          </w:tcPr>
          <w:p w14:paraId="69273183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1</w:t>
            </w:r>
          </w:p>
        </w:tc>
        <w:tc>
          <w:tcPr>
            <w:tcW w:w="1574" w:type="dxa"/>
            <w:noWrap/>
            <w:vAlign w:val="center"/>
          </w:tcPr>
          <w:p w14:paraId="1FA36F18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2</w:t>
            </w:r>
          </w:p>
        </w:tc>
        <w:tc>
          <w:tcPr>
            <w:tcW w:w="1575" w:type="dxa"/>
            <w:gridSpan w:val="2"/>
            <w:noWrap/>
            <w:vAlign w:val="center"/>
          </w:tcPr>
          <w:p w14:paraId="5BE9B2E6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3</w:t>
            </w:r>
          </w:p>
        </w:tc>
        <w:tc>
          <w:tcPr>
            <w:tcW w:w="1564" w:type="dxa"/>
            <w:noWrap/>
            <w:vAlign w:val="center"/>
          </w:tcPr>
          <w:p w14:paraId="2F8110D3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ntrol</w:t>
            </w:r>
          </w:p>
        </w:tc>
        <w:tc>
          <w:tcPr>
            <w:tcW w:w="1574" w:type="dxa"/>
            <w:gridSpan w:val="2"/>
            <w:noWrap/>
            <w:vAlign w:val="center"/>
          </w:tcPr>
          <w:p w14:paraId="056F3E61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1</w:t>
            </w:r>
          </w:p>
        </w:tc>
        <w:tc>
          <w:tcPr>
            <w:tcW w:w="1574" w:type="dxa"/>
            <w:noWrap/>
            <w:vAlign w:val="center"/>
          </w:tcPr>
          <w:p w14:paraId="17B8CCE8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2</w:t>
            </w:r>
          </w:p>
        </w:tc>
        <w:tc>
          <w:tcPr>
            <w:tcW w:w="1526" w:type="dxa"/>
            <w:noWrap/>
            <w:vAlign w:val="center"/>
          </w:tcPr>
          <w:p w14:paraId="2799A691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3</w:t>
            </w:r>
          </w:p>
        </w:tc>
      </w:tr>
      <w:tr w:rsidR="00DC20C8" w:rsidRPr="00DC20C8" w14:paraId="6D3A7377" w14:textId="77777777" w:rsidTr="0020401D">
        <w:trPr>
          <w:trHeight w:val="209"/>
        </w:trPr>
        <w:tc>
          <w:tcPr>
            <w:tcW w:w="1128" w:type="dxa"/>
            <w:noWrap/>
            <w:vAlign w:val="center"/>
            <w:hideMark/>
          </w:tcPr>
          <w:p w14:paraId="76479CBF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487" w:type="dxa"/>
            <w:noWrap/>
            <w:vAlign w:val="center"/>
            <w:hideMark/>
          </w:tcPr>
          <w:p w14:paraId="34555149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33±0.8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74" w:type="dxa"/>
            <w:gridSpan w:val="2"/>
            <w:noWrap/>
            <w:vAlign w:val="center"/>
            <w:hideMark/>
          </w:tcPr>
          <w:p w14:paraId="481C27C6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73±0.83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574" w:type="dxa"/>
            <w:noWrap/>
            <w:vAlign w:val="center"/>
            <w:hideMark/>
          </w:tcPr>
          <w:p w14:paraId="7B2EB0FD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53±0.7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575" w:type="dxa"/>
            <w:gridSpan w:val="2"/>
            <w:noWrap/>
            <w:vAlign w:val="center"/>
            <w:hideMark/>
          </w:tcPr>
          <w:p w14:paraId="4948E6DA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20±0.3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c</w:t>
            </w:r>
          </w:p>
        </w:tc>
        <w:tc>
          <w:tcPr>
            <w:tcW w:w="1564" w:type="dxa"/>
            <w:noWrap/>
            <w:vAlign w:val="center"/>
            <w:hideMark/>
          </w:tcPr>
          <w:p w14:paraId="0CCD064D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.80±1.0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b</w:t>
            </w:r>
          </w:p>
        </w:tc>
        <w:tc>
          <w:tcPr>
            <w:tcW w:w="1574" w:type="dxa"/>
            <w:gridSpan w:val="2"/>
            <w:noWrap/>
            <w:vAlign w:val="center"/>
            <w:hideMark/>
          </w:tcPr>
          <w:p w14:paraId="307767EE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46±0.27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574" w:type="dxa"/>
            <w:noWrap/>
            <w:vAlign w:val="center"/>
            <w:hideMark/>
          </w:tcPr>
          <w:p w14:paraId="6FDAD286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66±0.31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526" w:type="dxa"/>
            <w:noWrap/>
            <w:vAlign w:val="center"/>
            <w:hideMark/>
          </w:tcPr>
          <w:p w14:paraId="38CB604E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26±0.0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</w:tr>
      <w:tr w:rsidR="00DC20C8" w:rsidRPr="00DC20C8" w14:paraId="733E4040" w14:textId="77777777" w:rsidTr="0020401D">
        <w:trPr>
          <w:trHeight w:val="209"/>
        </w:trPr>
        <w:tc>
          <w:tcPr>
            <w:tcW w:w="1128" w:type="dxa"/>
            <w:noWrap/>
            <w:vAlign w:val="center"/>
            <w:hideMark/>
          </w:tcPr>
          <w:p w14:paraId="766C81FB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487" w:type="dxa"/>
            <w:noWrap/>
            <w:vAlign w:val="center"/>
            <w:hideMark/>
          </w:tcPr>
          <w:p w14:paraId="3BC36DCC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90±0.51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74" w:type="dxa"/>
            <w:gridSpan w:val="2"/>
            <w:noWrap/>
            <w:vAlign w:val="center"/>
            <w:hideMark/>
          </w:tcPr>
          <w:p w14:paraId="53580F70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86±0.59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  <w:tc>
          <w:tcPr>
            <w:tcW w:w="1574" w:type="dxa"/>
            <w:noWrap/>
            <w:vAlign w:val="center"/>
            <w:hideMark/>
          </w:tcPr>
          <w:p w14:paraId="74551DD7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06±0.4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  <w:tc>
          <w:tcPr>
            <w:tcW w:w="1575" w:type="dxa"/>
            <w:gridSpan w:val="2"/>
            <w:noWrap/>
            <w:vAlign w:val="center"/>
            <w:hideMark/>
          </w:tcPr>
          <w:p w14:paraId="0066BF5D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90±0.4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564" w:type="dxa"/>
            <w:noWrap/>
            <w:vAlign w:val="center"/>
            <w:hideMark/>
          </w:tcPr>
          <w:p w14:paraId="00C808D0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.70±0.6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ab</w:t>
            </w:r>
          </w:p>
        </w:tc>
        <w:tc>
          <w:tcPr>
            <w:tcW w:w="1574" w:type="dxa"/>
            <w:gridSpan w:val="2"/>
            <w:noWrap/>
            <w:vAlign w:val="center"/>
            <w:hideMark/>
          </w:tcPr>
          <w:p w14:paraId="1506C59E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86±0.3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  <w:tc>
          <w:tcPr>
            <w:tcW w:w="1574" w:type="dxa"/>
            <w:noWrap/>
            <w:vAlign w:val="center"/>
            <w:hideMark/>
          </w:tcPr>
          <w:p w14:paraId="3FD80D23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86±0.6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  <w:tc>
          <w:tcPr>
            <w:tcW w:w="1526" w:type="dxa"/>
            <w:noWrap/>
            <w:vAlign w:val="center"/>
            <w:hideMark/>
          </w:tcPr>
          <w:p w14:paraId="5E7CC27E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43±0.2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</w:tr>
      <w:tr w:rsidR="00DC20C8" w:rsidRPr="00DC20C8" w14:paraId="72E82E69" w14:textId="77777777" w:rsidTr="0020401D">
        <w:trPr>
          <w:trHeight w:val="209"/>
        </w:trPr>
        <w:tc>
          <w:tcPr>
            <w:tcW w:w="1128" w:type="dxa"/>
            <w:noWrap/>
            <w:vAlign w:val="center"/>
            <w:hideMark/>
          </w:tcPr>
          <w:p w14:paraId="3633C758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487" w:type="dxa"/>
            <w:noWrap/>
            <w:vAlign w:val="center"/>
            <w:hideMark/>
          </w:tcPr>
          <w:p w14:paraId="7B734A9D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16±0.41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74" w:type="dxa"/>
            <w:gridSpan w:val="2"/>
            <w:noWrap/>
            <w:vAlign w:val="center"/>
            <w:hideMark/>
          </w:tcPr>
          <w:p w14:paraId="11026C76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30±0.2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  <w:tc>
          <w:tcPr>
            <w:tcW w:w="1574" w:type="dxa"/>
            <w:noWrap/>
            <w:vAlign w:val="center"/>
            <w:hideMark/>
          </w:tcPr>
          <w:p w14:paraId="2507B56C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26±0.1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75" w:type="dxa"/>
            <w:gridSpan w:val="2"/>
            <w:noWrap/>
            <w:vAlign w:val="center"/>
            <w:hideMark/>
          </w:tcPr>
          <w:p w14:paraId="33C7BFCF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50±0.2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  <w:tc>
          <w:tcPr>
            <w:tcW w:w="1564" w:type="dxa"/>
            <w:noWrap/>
            <w:vAlign w:val="center"/>
            <w:hideMark/>
          </w:tcPr>
          <w:p w14:paraId="11163E4C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93±0.5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74" w:type="dxa"/>
            <w:gridSpan w:val="2"/>
            <w:noWrap/>
            <w:vAlign w:val="center"/>
            <w:hideMark/>
          </w:tcPr>
          <w:p w14:paraId="1D6091C6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43±0.8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  <w:tc>
          <w:tcPr>
            <w:tcW w:w="1574" w:type="dxa"/>
            <w:noWrap/>
            <w:vAlign w:val="center"/>
            <w:hideMark/>
          </w:tcPr>
          <w:p w14:paraId="1CC51A32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66±0.41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26" w:type="dxa"/>
            <w:noWrap/>
            <w:vAlign w:val="center"/>
            <w:hideMark/>
          </w:tcPr>
          <w:p w14:paraId="508AABA8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caps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53±0.17</w:t>
            </w:r>
            <w:r w:rsidRPr="00DC20C8">
              <w:rPr>
                <w:rFonts w:ascii="Times New Roman" w:hAnsi="Times New Roman" w:cs="Times New Roman"/>
                <w:caps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</w:tr>
      <w:tr w:rsidR="00DC20C8" w:rsidRPr="00DC20C8" w14:paraId="341602E0" w14:textId="77777777" w:rsidTr="0020401D">
        <w:trPr>
          <w:trHeight w:val="209"/>
        </w:trPr>
        <w:tc>
          <w:tcPr>
            <w:tcW w:w="1128" w:type="dxa"/>
            <w:noWrap/>
            <w:vAlign w:val="center"/>
            <w:hideMark/>
          </w:tcPr>
          <w:p w14:paraId="50495EF1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1487" w:type="dxa"/>
            <w:noWrap/>
            <w:vAlign w:val="center"/>
            <w:hideMark/>
          </w:tcPr>
          <w:p w14:paraId="29CC1380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99±1.1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74" w:type="dxa"/>
            <w:gridSpan w:val="2"/>
            <w:noWrap/>
            <w:vAlign w:val="center"/>
            <w:hideMark/>
          </w:tcPr>
          <w:p w14:paraId="1514E813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86±0.59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74" w:type="dxa"/>
            <w:noWrap/>
            <w:vAlign w:val="center"/>
            <w:hideMark/>
          </w:tcPr>
          <w:p w14:paraId="5E17DAD2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83±0.0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75" w:type="dxa"/>
            <w:gridSpan w:val="2"/>
            <w:noWrap/>
            <w:vAlign w:val="center"/>
            <w:hideMark/>
          </w:tcPr>
          <w:p w14:paraId="543293CA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0±0.2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64" w:type="dxa"/>
            <w:noWrap/>
            <w:vAlign w:val="center"/>
            <w:hideMark/>
          </w:tcPr>
          <w:p w14:paraId="335C7CA2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29±0.4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a</w:t>
            </w:r>
          </w:p>
        </w:tc>
        <w:tc>
          <w:tcPr>
            <w:tcW w:w="1574" w:type="dxa"/>
            <w:gridSpan w:val="2"/>
            <w:noWrap/>
            <w:vAlign w:val="center"/>
            <w:hideMark/>
          </w:tcPr>
          <w:p w14:paraId="7E261AEE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46±0.3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74" w:type="dxa"/>
            <w:noWrap/>
            <w:vAlign w:val="center"/>
            <w:hideMark/>
          </w:tcPr>
          <w:p w14:paraId="16E412A0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53±0.3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26" w:type="dxa"/>
            <w:noWrap/>
            <w:vAlign w:val="center"/>
            <w:hideMark/>
          </w:tcPr>
          <w:p w14:paraId="46AB48D6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13±0.43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</w:tr>
      <w:tr w:rsidR="00DC20C8" w:rsidRPr="00DC20C8" w14:paraId="2719F9BD" w14:textId="77777777" w:rsidTr="0020401D">
        <w:trPr>
          <w:trHeight w:val="209"/>
        </w:trPr>
        <w:tc>
          <w:tcPr>
            <w:tcW w:w="1128" w:type="dxa"/>
            <w:noWrap/>
            <w:vAlign w:val="center"/>
            <w:hideMark/>
          </w:tcPr>
          <w:p w14:paraId="4B7909A4" w14:textId="4F58EAD1" w:rsidR="0089306D" w:rsidRPr="00DC20C8" w:rsidRDefault="00ED6822" w:rsidP="00E4254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Overall mean</w:t>
            </w:r>
          </w:p>
        </w:tc>
        <w:tc>
          <w:tcPr>
            <w:tcW w:w="1487" w:type="dxa"/>
            <w:noWrap/>
            <w:vAlign w:val="center"/>
            <w:hideMark/>
          </w:tcPr>
          <w:p w14:paraId="7D73B03E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4.34±0.52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574" w:type="dxa"/>
            <w:gridSpan w:val="2"/>
            <w:noWrap/>
            <w:vAlign w:val="center"/>
            <w:hideMark/>
          </w:tcPr>
          <w:p w14:paraId="5A3D284B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.94±0.41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574" w:type="dxa"/>
            <w:noWrap/>
            <w:vAlign w:val="center"/>
            <w:hideMark/>
          </w:tcPr>
          <w:p w14:paraId="773FA321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.92±0.36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575" w:type="dxa"/>
            <w:gridSpan w:val="2"/>
            <w:noWrap/>
            <w:vAlign w:val="center"/>
            <w:hideMark/>
          </w:tcPr>
          <w:p w14:paraId="5F6219AE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.77±0.32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564" w:type="dxa"/>
            <w:noWrap/>
            <w:vAlign w:val="center"/>
            <w:hideMark/>
          </w:tcPr>
          <w:p w14:paraId="5180093E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7.18±0.60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574" w:type="dxa"/>
            <w:gridSpan w:val="2"/>
            <w:noWrap/>
            <w:vAlign w:val="center"/>
            <w:hideMark/>
          </w:tcPr>
          <w:p w14:paraId="37EF71FB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4.80±0.39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574" w:type="dxa"/>
            <w:noWrap/>
            <w:vAlign w:val="center"/>
            <w:hideMark/>
          </w:tcPr>
          <w:p w14:paraId="77F47795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4.18±0.32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526" w:type="dxa"/>
            <w:noWrap/>
            <w:vAlign w:val="center"/>
            <w:hideMark/>
          </w:tcPr>
          <w:p w14:paraId="789C8151" w14:textId="77777777" w:rsidR="0089306D" w:rsidRPr="00DC20C8" w:rsidRDefault="0089306D" w:rsidP="00E4254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.34±0.26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</w:tr>
      <w:tr w:rsidR="00DC20C8" w:rsidRPr="00DC20C8" w14:paraId="3EB66DF3" w14:textId="77777777" w:rsidTr="00252FA8">
        <w:trPr>
          <w:trHeight w:val="209"/>
        </w:trPr>
        <w:tc>
          <w:tcPr>
            <w:tcW w:w="13576" w:type="dxa"/>
            <w:gridSpan w:val="12"/>
            <w:noWrap/>
            <w:vAlign w:val="center"/>
          </w:tcPr>
          <w:p w14:paraId="12B18134" w14:textId="1417F1A8" w:rsidR="0020401D" w:rsidRPr="00DC20C8" w:rsidRDefault="0020401D" w:rsidP="00E4254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ests of Within-Subjects Contrasts</w:t>
            </w:r>
          </w:p>
        </w:tc>
      </w:tr>
      <w:tr w:rsidR="00DC20C8" w:rsidRPr="00DC20C8" w14:paraId="0A05E5DB" w14:textId="77777777" w:rsidTr="00252FA8">
        <w:trPr>
          <w:trHeight w:val="209"/>
        </w:trPr>
        <w:tc>
          <w:tcPr>
            <w:tcW w:w="3394" w:type="dxa"/>
            <w:gridSpan w:val="3"/>
            <w:noWrap/>
            <w:vAlign w:val="center"/>
          </w:tcPr>
          <w:p w14:paraId="1383C082" w14:textId="3E3C2C1D" w:rsidR="0083403F" w:rsidRPr="00DC20C8" w:rsidRDefault="0083403F" w:rsidP="0083403F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Season</w:t>
            </w:r>
          </w:p>
        </w:tc>
        <w:tc>
          <w:tcPr>
            <w:tcW w:w="3394" w:type="dxa"/>
            <w:gridSpan w:val="3"/>
            <w:vAlign w:val="center"/>
          </w:tcPr>
          <w:p w14:paraId="407D058E" w14:textId="25751D11" w:rsidR="0083403F" w:rsidRPr="00DC20C8" w:rsidRDefault="0083403F" w:rsidP="0083403F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Group</w:t>
            </w:r>
          </w:p>
        </w:tc>
        <w:tc>
          <w:tcPr>
            <w:tcW w:w="3394" w:type="dxa"/>
            <w:gridSpan w:val="3"/>
            <w:vAlign w:val="center"/>
          </w:tcPr>
          <w:p w14:paraId="174AF99F" w14:textId="1E462C5B" w:rsidR="0083403F" w:rsidRPr="00DC20C8" w:rsidRDefault="0083403F" w:rsidP="0083403F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eason * Group</w:t>
            </w:r>
          </w:p>
        </w:tc>
        <w:tc>
          <w:tcPr>
            <w:tcW w:w="3394" w:type="dxa"/>
            <w:gridSpan w:val="3"/>
            <w:vAlign w:val="center"/>
          </w:tcPr>
          <w:p w14:paraId="3B42BAD2" w14:textId="471C2472" w:rsidR="0083403F" w:rsidRPr="00DC20C8" w:rsidRDefault="0083403F" w:rsidP="0083403F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Season * Group</w:t>
            </w:r>
          </w:p>
        </w:tc>
      </w:tr>
      <w:tr w:rsidR="00DC20C8" w:rsidRPr="00DC20C8" w14:paraId="3BD8252F" w14:textId="77777777" w:rsidTr="00252FA8">
        <w:trPr>
          <w:trHeight w:val="209"/>
        </w:trPr>
        <w:tc>
          <w:tcPr>
            <w:tcW w:w="3394" w:type="dxa"/>
            <w:gridSpan w:val="3"/>
            <w:noWrap/>
            <w:vAlign w:val="center"/>
          </w:tcPr>
          <w:p w14:paraId="06C8A52E" w14:textId="1B10A565" w:rsidR="0083403F" w:rsidRPr="00DC20C8" w:rsidRDefault="0083403F" w:rsidP="0083403F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s</w:t>
            </w:r>
          </w:p>
        </w:tc>
        <w:tc>
          <w:tcPr>
            <w:tcW w:w="3394" w:type="dxa"/>
            <w:gridSpan w:val="3"/>
            <w:vAlign w:val="center"/>
          </w:tcPr>
          <w:p w14:paraId="5A758A3C" w14:textId="3A294982" w:rsidR="0083403F" w:rsidRPr="00DC20C8" w:rsidRDefault="0083403F" w:rsidP="0083403F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41</w:t>
            </w:r>
          </w:p>
        </w:tc>
        <w:tc>
          <w:tcPr>
            <w:tcW w:w="3394" w:type="dxa"/>
            <w:gridSpan w:val="3"/>
            <w:vAlign w:val="center"/>
          </w:tcPr>
          <w:p w14:paraId="6A45064C" w14:textId="05206CD7" w:rsidR="0083403F" w:rsidRPr="00DC20C8" w:rsidRDefault="0083403F" w:rsidP="0083403F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2</w:t>
            </w:r>
          </w:p>
        </w:tc>
        <w:tc>
          <w:tcPr>
            <w:tcW w:w="3394" w:type="dxa"/>
            <w:gridSpan w:val="3"/>
            <w:vAlign w:val="center"/>
          </w:tcPr>
          <w:p w14:paraId="0F3D404B" w14:textId="3EEF245B" w:rsidR="0083403F" w:rsidRPr="00DC20C8" w:rsidRDefault="0083403F" w:rsidP="0083403F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s</w:t>
            </w:r>
          </w:p>
        </w:tc>
      </w:tr>
    </w:tbl>
    <w:p w14:paraId="7355EC79" w14:textId="1B28FDE2" w:rsidR="006857AD" w:rsidRPr="00DC20C8" w:rsidRDefault="007B3B72" w:rsidP="00C162C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Me</w:t>
      </w:r>
      <w:r w:rsidR="006B15D3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ns</w:t>
      </w:r>
      <w:r w:rsidR="00A0255E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</w:t>
      </w:r>
      <w:r w:rsidR="006B15D3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A0255E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fferent </w:t>
      </w:r>
      <w:r w:rsidR="006857AD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capital</w:t>
      </w:r>
      <w:r w:rsidR="000C2E87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perscripts</w:t>
      </w:r>
      <w:r w:rsidR="006857AD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6B15D3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6B15D3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6B15D3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B15D3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6B15D3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B15D3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6857AD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B15D3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6B15D3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857AD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small superscripts (</w:t>
      </w:r>
      <w:r w:rsidR="006B15D3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6B15D3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6B15D3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6857AD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r w:rsidR="006B15D3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iffer signifi</w:t>
      </w:r>
      <w:r w:rsidR="006B15D3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ca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ntly (P&lt;0.05) i</w:t>
      </w:r>
      <w:r w:rsidR="00A0255E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</w:t>
      </w:r>
      <w:r w:rsidR="006B15D3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A0255E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w </w:t>
      </w:r>
      <w:r w:rsidR="006B15D3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6B15D3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6B15D3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B15D3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olumn of e</w:t>
      </w:r>
      <w:r w:rsidR="006B15D3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ac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h se</w:t>
      </w:r>
      <w:r w:rsidR="006B15D3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n, </w:t>
      </w:r>
      <w:r w:rsidR="00A0255E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respe</w:t>
      </w:r>
      <w:r w:rsidR="006B15D3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A0255E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tively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C0DFEFD" w14:textId="2D0FED56" w:rsidR="00006D04" w:rsidRPr="00DC20C8" w:rsidRDefault="00006D04" w:rsidP="00C162C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710C7EB" w14:textId="39D26DBE" w:rsidR="003C24C3" w:rsidRPr="00DC20C8" w:rsidRDefault="003C24C3" w:rsidP="00C162C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8C8F707" w14:textId="30B99BB0" w:rsidR="003C24C3" w:rsidRPr="00DC20C8" w:rsidRDefault="003C24C3" w:rsidP="00C162C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96881A" w14:textId="38F02D21" w:rsidR="003C24C3" w:rsidRPr="00DC20C8" w:rsidRDefault="003C24C3" w:rsidP="00C162C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100231A" w14:textId="2D4F8DAA" w:rsidR="003C24C3" w:rsidRPr="00DC20C8" w:rsidRDefault="003C24C3" w:rsidP="00C162C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FFA77EA" w14:textId="26D73EF3" w:rsidR="003C24C3" w:rsidRPr="00DC20C8" w:rsidRDefault="003C24C3" w:rsidP="00C162C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3AA7BD0" w14:textId="77777777" w:rsidR="00E925F5" w:rsidRPr="00DC20C8" w:rsidRDefault="00E925F5" w:rsidP="00C162C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498ACD7" w14:textId="4C6735AB" w:rsidR="00C162C7" w:rsidRPr="00DC20C8" w:rsidRDefault="003C24C3" w:rsidP="000F50F1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C20C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Supplementary Table</w:t>
      </w:r>
      <w:r w:rsidR="00FA2CE0" w:rsidRPr="00DC20C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 2</w:t>
      </w:r>
      <w:r w:rsidRPr="00DC20C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.</w:t>
      </w:r>
      <w:r w:rsidR="00252FA8" w:rsidRPr="00DC20C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252FA8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Cortis</w:t>
      </w:r>
      <w:r w:rsidR="00006D04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ol (ng/ml</w:t>
      </w:r>
      <w:r w:rsidR="00252FA8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concentration in </w:t>
      </w:r>
      <w:r w:rsidR="00713921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5E1376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lood plasma of </w:t>
      </w:r>
      <w:r w:rsidR="00713921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lves born to </w:t>
      </w:r>
      <w:r w:rsidR="00252FA8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fferent groups of Karan Fries cows, i.e. Control (Basal Diet, BD), T1 (BD + </w:t>
      </w:r>
      <w:r w:rsidR="00713921"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vitamin</w:t>
      </w:r>
      <w:r w:rsidR="00252FA8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  <w:r w:rsidR="00713921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T2</w:t>
      </w:r>
      <w:r w:rsidR="00252FA8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BD + </w:t>
      </w:r>
      <w:r w:rsidR="00713921"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mineral</w:t>
      </w:r>
      <w:r w:rsidR="00252FA8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and </w:t>
      </w:r>
      <w:r w:rsidR="00713921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3 </w:t>
      </w:r>
      <w:r w:rsidR="00252FA8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BD + </w:t>
      </w:r>
      <w:r w:rsidR="00713921"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vitamin and Multi-minerals</w:t>
      </w:r>
      <w:r w:rsidR="00252FA8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during different days </w:t>
      </w:r>
      <w:r w:rsidR="00713921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 w:rsidR="00252FA8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postpartum</w:t>
      </w:r>
      <w:r w:rsidR="00713921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winter and summer season</w:t>
      </w:r>
      <w:r w:rsidR="005E1376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252FA8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tbl>
      <w:tblPr>
        <w:tblStyle w:val="TableGrid"/>
        <w:tblW w:w="14014" w:type="dxa"/>
        <w:tblLook w:val="04A0" w:firstRow="1" w:lastRow="0" w:firstColumn="1" w:lastColumn="0" w:noHBand="0" w:noVBand="1"/>
      </w:tblPr>
      <w:tblGrid>
        <w:gridCol w:w="1566"/>
        <w:gridCol w:w="1512"/>
        <w:gridCol w:w="230"/>
        <w:gridCol w:w="1380"/>
        <w:gridCol w:w="1503"/>
        <w:gridCol w:w="525"/>
        <w:gridCol w:w="983"/>
        <w:gridCol w:w="1574"/>
        <w:gridCol w:w="847"/>
        <w:gridCol w:w="763"/>
        <w:gridCol w:w="1610"/>
        <w:gridCol w:w="1521"/>
      </w:tblGrid>
      <w:tr w:rsidR="00DC20C8" w:rsidRPr="00DC20C8" w14:paraId="23B05611" w14:textId="77777777" w:rsidTr="003D0EA0">
        <w:trPr>
          <w:trHeight w:val="296"/>
        </w:trPr>
        <w:tc>
          <w:tcPr>
            <w:tcW w:w="1566" w:type="dxa"/>
            <w:vMerge w:val="restart"/>
            <w:noWrap/>
            <w:vAlign w:val="center"/>
            <w:hideMark/>
          </w:tcPr>
          <w:p w14:paraId="402B664F" w14:textId="05400702" w:rsidR="0089306D" w:rsidRPr="00DC20C8" w:rsidRDefault="00006D04" w:rsidP="00006D04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/Groups</w:t>
            </w:r>
          </w:p>
        </w:tc>
        <w:tc>
          <w:tcPr>
            <w:tcW w:w="6133" w:type="dxa"/>
            <w:gridSpan w:val="6"/>
            <w:noWrap/>
            <w:vAlign w:val="center"/>
            <w:hideMark/>
          </w:tcPr>
          <w:p w14:paraId="5C00B2FF" w14:textId="77777777" w:rsidR="0089306D" w:rsidRPr="00DC20C8" w:rsidRDefault="0089306D" w:rsidP="001115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Winter</w:t>
            </w:r>
          </w:p>
        </w:tc>
        <w:tc>
          <w:tcPr>
            <w:tcW w:w="6314" w:type="dxa"/>
            <w:gridSpan w:val="5"/>
            <w:noWrap/>
            <w:vAlign w:val="center"/>
            <w:hideMark/>
          </w:tcPr>
          <w:p w14:paraId="21DFD9B9" w14:textId="77777777" w:rsidR="0089306D" w:rsidRPr="00DC20C8" w:rsidRDefault="0089306D" w:rsidP="001115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ummer</w:t>
            </w:r>
          </w:p>
        </w:tc>
      </w:tr>
      <w:tr w:rsidR="00DC20C8" w:rsidRPr="00DC20C8" w14:paraId="0DBDEA4A" w14:textId="77777777" w:rsidTr="003D0EA0">
        <w:trPr>
          <w:trHeight w:val="296"/>
        </w:trPr>
        <w:tc>
          <w:tcPr>
            <w:tcW w:w="1566" w:type="dxa"/>
            <w:vMerge/>
            <w:noWrap/>
            <w:vAlign w:val="center"/>
          </w:tcPr>
          <w:p w14:paraId="3EE28512" w14:textId="77777777" w:rsidR="0089306D" w:rsidRPr="00DC20C8" w:rsidRDefault="0089306D" w:rsidP="001115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512" w:type="dxa"/>
            <w:noWrap/>
            <w:vAlign w:val="center"/>
          </w:tcPr>
          <w:p w14:paraId="1317D48A" w14:textId="77777777" w:rsidR="0089306D" w:rsidRPr="00DC20C8" w:rsidRDefault="0089306D" w:rsidP="001115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ntrol</w:t>
            </w:r>
          </w:p>
        </w:tc>
        <w:tc>
          <w:tcPr>
            <w:tcW w:w="1610" w:type="dxa"/>
            <w:gridSpan w:val="2"/>
            <w:noWrap/>
            <w:vAlign w:val="center"/>
          </w:tcPr>
          <w:p w14:paraId="1441732C" w14:textId="77777777" w:rsidR="0089306D" w:rsidRPr="00DC20C8" w:rsidRDefault="0089306D" w:rsidP="001115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1</w:t>
            </w:r>
          </w:p>
        </w:tc>
        <w:tc>
          <w:tcPr>
            <w:tcW w:w="1503" w:type="dxa"/>
            <w:noWrap/>
            <w:vAlign w:val="center"/>
          </w:tcPr>
          <w:p w14:paraId="2DEC2BF0" w14:textId="77777777" w:rsidR="0089306D" w:rsidRPr="00DC20C8" w:rsidRDefault="0089306D" w:rsidP="001115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2</w:t>
            </w:r>
          </w:p>
        </w:tc>
        <w:tc>
          <w:tcPr>
            <w:tcW w:w="1506" w:type="dxa"/>
            <w:gridSpan w:val="2"/>
            <w:noWrap/>
            <w:vAlign w:val="center"/>
          </w:tcPr>
          <w:p w14:paraId="585E5E91" w14:textId="77777777" w:rsidR="0089306D" w:rsidRPr="00DC20C8" w:rsidRDefault="0089306D" w:rsidP="001115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3</w:t>
            </w:r>
          </w:p>
        </w:tc>
        <w:tc>
          <w:tcPr>
            <w:tcW w:w="1574" w:type="dxa"/>
            <w:noWrap/>
            <w:vAlign w:val="center"/>
          </w:tcPr>
          <w:p w14:paraId="375ECC59" w14:textId="77777777" w:rsidR="0089306D" w:rsidRPr="00DC20C8" w:rsidRDefault="0089306D" w:rsidP="001115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ntrol</w:t>
            </w:r>
          </w:p>
        </w:tc>
        <w:tc>
          <w:tcPr>
            <w:tcW w:w="1610" w:type="dxa"/>
            <w:gridSpan w:val="2"/>
            <w:noWrap/>
            <w:vAlign w:val="center"/>
          </w:tcPr>
          <w:p w14:paraId="4AD24CD8" w14:textId="77777777" w:rsidR="0089306D" w:rsidRPr="00DC20C8" w:rsidRDefault="0089306D" w:rsidP="001115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1</w:t>
            </w:r>
          </w:p>
        </w:tc>
        <w:tc>
          <w:tcPr>
            <w:tcW w:w="1610" w:type="dxa"/>
            <w:noWrap/>
            <w:vAlign w:val="center"/>
          </w:tcPr>
          <w:p w14:paraId="00DAE47F" w14:textId="77777777" w:rsidR="0089306D" w:rsidRPr="00DC20C8" w:rsidRDefault="0089306D" w:rsidP="001115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2</w:t>
            </w:r>
          </w:p>
        </w:tc>
        <w:tc>
          <w:tcPr>
            <w:tcW w:w="1518" w:type="dxa"/>
            <w:noWrap/>
            <w:vAlign w:val="center"/>
          </w:tcPr>
          <w:p w14:paraId="687C906F" w14:textId="77777777" w:rsidR="0089306D" w:rsidRPr="00DC20C8" w:rsidRDefault="0089306D" w:rsidP="001115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3</w:t>
            </w:r>
          </w:p>
        </w:tc>
      </w:tr>
      <w:tr w:rsidR="00DC20C8" w:rsidRPr="00DC20C8" w14:paraId="6436DF45" w14:textId="77777777" w:rsidTr="003D0EA0">
        <w:trPr>
          <w:trHeight w:val="296"/>
        </w:trPr>
        <w:tc>
          <w:tcPr>
            <w:tcW w:w="1566" w:type="dxa"/>
            <w:noWrap/>
            <w:vAlign w:val="center"/>
            <w:hideMark/>
          </w:tcPr>
          <w:p w14:paraId="49D1D068" w14:textId="77777777" w:rsidR="0089306D" w:rsidRPr="00DC20C8" w:rsidRDefault="0089306D" w:rsidP="009C7376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512" w:type="dxa"/>
            <w:noWrap/>
            <w:vAlign w:val="bottom"/>
            <w:hideMark/>
          </w:tcPr>
          <w:p w14:paraId="1134F01D" w14:textId="77777777" w:rsidR="0089306D" w:rsidRPr="00DC20C8" w:rsidRDefault="0089306D" w:rsidP="009C737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.00±1.1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610" w:type="dxa"/>
            <w:gridSpan w:val="2"/>
            <w:noWrap/>
            <w:vAlign w:val="bottom"/>
            <w:hideMark/>
          </w:tcPr>
          <w:p w14:paraId="36EC4334" w14:textId="77777777" w:rsidR="0089306D" w:rsidRPr="00DC20C8" w:rsidRDefault="0089306D" w:rsidP="009C737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.30±1.8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c</w:t>
            </w:r>
          </w:p>
        </w:tc>
        <w:tc>
          <w:tcPr>
            <w:tcW w:w="1503" w:type="dxa"/>
            <w:noWrap/>
            <w:vAlign w:val="bottom"/>
            <w:hideMark/>
          </w:tcPr>
          <w:p w14:paraId="20DB0459" w14:textId="77777777" w:rsidR="0089306D" w:rsidRPr="00DC20C8" w:rsidRDefault="0089306D" w:rsidP="009C737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.30±0.8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c</w:t>
            </w:r>
          </w:p>
        </w:tc>
        <w:tc>
          <w:tcPr>
            <w:tcW w:w="1506" w:type="dxa"/>
            <w:gridSpan w:val="2"/>
            <w:noWrap/>
            <w:vAlign w:val="bottom"/>
            <w:hideMark/>
          </w:tcPr>
          <w:p w14:paraId="0D4297BD" w14:textId="77777777" w:rsidR="0089306D" w:rsidRPr="00DC20C8" w:rsidRDefault="0089306D" w:rsidP="009C737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.60±0.6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c</w:t>
            </w:r>
          </w:p>
        </w:tc>
        <w:tc>
          <w:tcPr>
            <w:tcW w:w="1574" w:type="dxa"/>
            <w:noWrap/>
            <w:vAlign w:val="bottom"/>
            <w:hideMark/>
          </w:tcPr>
          <w:p w14:paraId="4EC3D320" w14:textId="77777777" w:rsidR="0089306D" w:rsidRPr="00DC20C8" w:rsidRDefault="0089306D" w:rsidP="009C737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.60±2.33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c</w:t>
            </w:r>
          </w:p>
        </w:tc>
        <w:tc>
          <w:tcPr>
            <w:tcW w:w="1610" w:type="dxa"/>
            <w:gridSpan w:val="2"/>
            <w:noWrap/>
            <w:vAlign w:val="bottom"/>
            <w:hideMark/>
          </w:tcPr>
          <w:p w14:paraId="49874592" w14:textId="77777777" w:rsidR="0089306D" w:rsidRPr="00DC20C8" w:rsidRDefault="0089306D" w:rsidP="009C737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.30±1.2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c</w:t>
            </w:r>
          </w:p>
        </w:tc>
        <w:tc>
          <w:tcPr>
            <w:tcW w:w="1610" w:type="dxa"/>
            <w:noWrap/>
            <w:vAlign w:val="bottom"/>
            <w:hideMark/>
          </w:tcPr>
          <w:p w14:paraId="6584CECC" w14:textId="77777777" w:rsidR="0089306D" w:rsidRPr="00DC20C8" w:rsidRDefault="0089306D" w:rsidP="009C737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.60±1.7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c</w:t>
            </w:r>
          </w:p>
        </w:tc>
        <w:tc>
          <w:tcPr>
            <w:tcW w:w="1518" w:type="dxa"/>
            <w:noWrap/>
            <w:vAlign w:val="bottom"/>
            <w:hideMark/>
          </w:tcPr>
          <w:p w14:paraId="32FE635E" w14:textId="77777777" w:rsidR="0089306D" w:rsidRPr="00DC20C8" w:rsidRDefault="0089306D" w:rsidP="009C737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.60±1.2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</w:tr>
      <w:tr w:rsidR="00DC20C8" w:rsidRPr="00DC20C8" w14:paraId="4B0E2021" w14:textId="77777777" w:rsidTr="003D0EA0">
        <w:trPr>
          <w:trHeight w:val="296"/>
        </w:trPr>
        <w:tc>
          <w:tcPr>
            <w:tcW w:w="1566" w:type="dxa"/>
            <w:noWrap/>
            <w:vAlign w:val="center"/>
            <w:hideMark/>
          </w:tcPr>
          <w:p w14:paraId="282036E8" w14:textId="77777777" w:rsidR="0089306D" w:rsidRPr="00DC20C8" w:rsidRDefault="0089306D" w:rsidP="009C7376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512" w:type="dxa"/>
            <w:noWrap/>
            <w:vAlign w:val="bottom"/>
            <w:hideMark/>
          </w:tcPr>
          <w:p w14:paraId="76E717C7" w14:textId="77777777" w:rsidR="0089306D" w:rsidRPr="00DC20C8" w:rsidRDefault="0089306D" w:rsidP="009C737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.60±0.33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Cc</w:t>
            </w:r>
          </w:p>
        </w:tc>
        <w:tc>
          <w:tcPr>
            <w:tcW w:w="1610" w:type="dxa"/>
            <w:gridSpan w:val="2"/>
            <w:noWrap/>
            <w:vAlign w:val="bottom"/>
            <w:hideMark/>
          </w:tcPr>
          <w:p w14:paraId="1A8821A9" w14:textId="77777777" w:rsidR="0089306D" w:rsidRPr="00DC20C8" w:rsidRDefault="0089306D" w:rsidP="009C737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.30±0.33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Cb</w:t>
            </w:r>
          </w:p>
        </w:tc>
        <w:tc>
          <w:tcPr>
            <w:tcW w:w="1503" w:type="dxa"/>
            <w:noWrap/>
            <w:vAlign w:val="bottom"/>
            <w:hideMark/>
          </w:tcPr>
          <w:p w14:paraId="73800750" w14:textId="77777777" w:rsidR="0089306D" w:rsidRPr="00DC20C8" w:rsidRDefault="0089306D" w:rsidP="009C737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.60±0.8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b</w:t>
            </w:r>
          </w:p>
        </w:tc>
        <w:tc>
          <w:tcPr>
            <w:tcW w:w="1506" w:type="dxa"/>
            <w:gridSpan w:val="2"/>
            <w:noWrap/>
            <w:vAlign w:val="bottom"/>
            <w:hideMark/>
          </w:tcPr>
          <w:p w14:paraId="11A58DBD" w14:textId="77777777" w:rsidR="0089306D" w:rsidRPr="00DC20C8" w:rsidRDefault="0089306D" w:rsidP="00561952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66±0.6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574" w:type="dxa"/>
            <w:noWrap/>
            <w:vAlign w:val="bottom"/>
            <w:hideMark/>
          </w:tcPr>
          <w:p w14:paraId="173B40F0" w14:textId="77777777" w:rsidR="0089306D" w:rsidRPr="00DC20C8" w:rsidRDefault="0089306D" w:rsidP="00561952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.30±1.4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Cbc</w:t>
            </w:r>
          </w:p>
        </w:tc>
        <w:tc>
          <w:tcPr>
            <w:tcW w:w="1610" w:type="dxa"/>
            <w:gridSpan w:val="2"/>
            <w:noWrap/>
            <w:vAlign w:val="bottom"/>
            <w:hideMark/>
          </w:tcPr>
          <w:p w14:paraId="5736F048" w14:textId="77777777" w:rsidR="0089306D" w:rsidRPr="00DC20C8" w:rsidRDefault="0089306D" w:rsidP="00561952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.60±1.7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Cb</w:t>
            </w:r>
          </w:p>
        </w:tc>
        <w:tc>
          <w:tcPr>
            <w:tcW w:w="1610" w:type="dxa"/>
            <w:noWrap/>
            <w:vAlign w:val="bottom"/>
            <w:hideMark/>
          </w:tcPr>
          <w:p w14:paraId="71ACE3BA" w14:textId="77777777" w:rsidR="0089306D" w:rsidRPr="00DC20C8" w:rsidRDefault="0089306D" w:rsidP="0089306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.00±1.0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Cb</w:t>
            </w:r>
          </w:p>
        </w:tc>
        <w:tc>
          <w:tcPr>
            <w:tcW w:w="1518" w:type="dxa"/>
            <w:noWrap/>
            <w:vAlign w:val="bottom"/>
            <w:hideMark/>
          </w:tcPr>
          <w:p w14:paraId="10A95427" w14:textId="77777777" w:rsidR="0089306D" w:rsidRPr="00DC20C8" w:rsidRDefault="0089306D" w:rsidP="009C737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.66±0.8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</w:tr>
      <w:tr w:rsidR="00DC20C8" w:rsidRPr="00DC20C8" w14:paraId="2F056DD0" w14:textId="77777777" w:rsidTr="003D0EA0">
        <w:trPr>
          <w:trHeight w:val="296"/>
        </w:trPr>
        <w:tc>
          <w:tcPr>
            <w:tcW w:w="1566" w:type="dxa"/>
            <w:noWrap/>
            <w:vAlign w:val="center"/>
            <w:hideMark/>
          </w:tcPr>
          <w:p w14:paraId="77F36229" w14:textId="77777777" w:rsidR="0089306D" w:rsidRPr="00DC20C8" w:rsidRDefault="0089306D" w:rsidP="009C7376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512" w:type="dxa"/>
            <w:noWrap/>
            <w:vAlign w:val="bottom"/>
            <w:hideMark/>
          </w:tcPr>
          <w:p w14:paraId="4F09A65F" w14:textId="77777777" w:rsidR="0089306D" w:rsidRPr="00DC20C8" w:rsidRDefault="0089306D" w:rsidP="009C737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.33±0.6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b</w:t>
            </w:r>
          </w:p>
        </w:tc>
        <w:tc>
          <w:tcPr>
            <w:tcW w:w="1610" w:type="dxa"/>
            <w:gridSpan w:val="2"/>
            <w:noWrap/>
            <w:vAlign w:val="bottom"/>
            <w:hideMark/>
          </w:tcPr>
          <w:p w14:paraId="40405E82" w14:textId="77777777" w:rsidR="0089306D" w:rsidRPr="00DC20C8" w:rsidRDefault="0089306D" w:rsidP="009C737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.66±1.2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a</w:t>
            </w:r>
          </w:p>
        </w:tc>
        <w:tc>
          <w:tcPr>
            <w:tcW w:w="1503" w:type="dxa"/>
            <w:noWrap/>
            <w:vAlign w:val="bottom"/>
            <w:hideMark/>
          </w:tcPr>
          <w:p w14:paraId="00766C75" w14:textId="77777777" w:rsidR="0089306D" w:rsidRPr="00DC20C8" w:rsidRDefault="0089306D" w:rsidP="009C737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.33±0.8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a</w:t>
            </w:r>
          </w:p>
        </w:tc>
        <w:tc>
          <w:tcPr>
            <w:tcW w:w="1506" w:type="dxa"/>
            <w:gridSpan w:val="2"/>
            <w:noWrap/>
            <w:vAlign w:val="bottom"/>
            <w:hideMark/>
          </w:tcPr>
          <w:p w14:paraId="5A2B8611" w14:textId="77777777" w:rsidR="0089306D" w:rsidRPr="00DC20C8" w:rsidRDefault="0089306D" w:rsidP="009C737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16±0.1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74" w:type="dxa"/>
            <w:noWrap/>
            <w:vAlign w:val="bottom"/>
            <w:hideMark/>
          </w:tcPr>
          <w:p w14:paraId="52C3118B" w14:textId="77777777" w:rsidR="0089306D" w:rsidRPr="00DC20C8" w:rsidRDefault="0089306D" w:rsidP="009C737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.00±1.73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ab</w:t>
            </w:r>
          </w:p>
        </w:tc>
        <w:tc>
          <w:tcPr>
            <w:tcW w:w="1610" w:type="dxa"/>
            <w:gridSpan w:val="2"/>
            <w:noWrap/>
            <w:vAlign w:val="bottom"/>
            <w:hideMark/>
          </w:tcPr>
          <w:p w14:paraId="2084DEDC" w14:textId="77777777" w:rsidR="0089306D" w:rsidRPr="00DC20C8" w:rsidRDefault="0089306D" w:rsidP="009C737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.66±1.7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ab</w:t>
            </w:r>
          </w:p>
        </w:tc>
        <w:tc>
          <w:tcPr>
            <w:tcW w:w="1610" w:type="dxa"/>
            <w:noWrap/>
            <w:vAlign w:val="bottom"/>
            <w:hideMark/>
          </w:tcPr>
          <w:p w14:paraId="24665DD6" w14:textId="77777777" w:rsidR="0089306D" w:rsidRPr="00DC20C8" w:rsidRDefault="0089306D" w:rsidP="009C737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.50±1.44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ab</w:t>
            </w:r>
          </w:p>
        </w:tc>
        <w:tc>
          <w:tcPr>
            <w:tcW w:w="1518" w:type="dxa"/>
            <w:noWrap/>
            <w:vAlign w:val="bottom"/>
            <w:hideMark/>
          </w:tcPr>
          <w:p w14:paraId="062AB243" w14:textId="77777777" w:rsidR="0089306D" w:rsidRPr="00DC20C8" w:rsidRDefault="0089306D" w:rsidP="009C737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66±0.8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</w:tr>
      <w:tr w:rsidR="00DC20C8" w:rsidRPr="00DC20C8" w14:paraId="5D99BFF9" w14:textId="77777777" w:rsidTr="003D0EA0">
        <w:trPr>
          <w:trHeight w:val="296"/>
        </w:trPr>
        <w:tc>
          <w:tcPr>
            <w:tcW w:w="1566" w:type="dxa"/>
            <w:noWrap/>
            <w:vAlign w:val="center"/>
            <w:hideMark/>
          </w:tcPr>
          <w:p w14:paraId="7E528440" w14:textId="77777777" w:rsidR="0089306D" w:rsidRPr="00DC20C8" w:rsidRDefault="0089306D" w:rsidP="009C7376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1512" w:type="dxa"/>
            <w:noWrap/>
            <w:vAlign w:val="bottom"/>
            <w:hideMark/>
          </w:tcPr>
          <w:p w14:paraId="3EA8743A" w14:textId="77777777" w:rsidR="0089306D" w:rsidRPr="00DC20C8" w:rsidRDefault="0089306D" w:rsidP="009C737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66±0.6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10" w:type="dxa"/>
            <w:gridSpan w:val="2"/>
            <w:noWrap/>
            <w:vAlign w:val="bottom"/>
            <w:hideMark/>
          </w:tcPr>
          <w:p w14:paraId="5F7F9AFA" w14:textId="77777777" w:rsidR="0089306D" w:rsidRPr="00DC20C8" w:rsidRDefault="0089306D" w:rsidP="009C737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66±0.33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03" w:type="dxa"/>
            <w:noWrap/>
            <w:vAlign w:val="bottom"/>
            <w:hideMark/>
          </w:tcPr>
          <w:p w14:paraId="3D6954B8" w14:textId="77777777" w:rsidR="0089306D" w:rsidRPr="00DC20C8" w:rsidRDefault="0089306D" w:rsidP="009C737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66±0.6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06" w:type="dxa"/>
            <w:gridSpan w:val="2"/>
            <w:noWrap/>
            <w:vAlign w:val="bottom"/>
            <w:hideMark/>
          </w:tcPr>
          <w:p w14:paraId="0CE3DFE7" w14:textId="77777777" w:rsidR="0089306D" w:rsidRPr="00DC20C8" w:rsidRDefault="0089306D" w:rsidP="009C737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00±0.57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74" w:type="dxa"/>
            <w:noWrap/>
            <w:vAlign w:val="bottom"/>
            <w:hideMark/>
          </w:tcPr>
          <w:p w14:paraId="1D115838" w14:textId="77777777" w:rsidR="0089306D" w:rsidRPr="00DC20C8" w:rsidRDefault="0089306D" w:rsidP="009C737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50±0.8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10" w:type="dxa"/>
            <w:gridSpan w:val="2"/>
            <w:noWrap/>
            <w:vAlign w:val="bottom"/>
            <w:hideMark/>
          </w:tcPr>
          <w:p w14:paraId="3D7211C5" w14:textId="77777777" w:rsidR="0089306D" w:rsidRPr="00DC20C8" w:rsidRDefault="0089306D" w:rsidP="009C737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66±1.2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10" w:type="dxa"/>
            <w:noWrap/>
            <w:vAlign w:val="bottom"/>
            <w:hideMark/>
          </w:tcPr>
          <w:p w14:paraId="5C207999" w14:textId="77777777" w:rsidR="0089306D" w:rsidRPr="00DC20C8" w:rsidRDefault="0089306D" w:rsidP="009C737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00±0.57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18" w:type="dxa"/>
            <w:noWrap/>
            <w:vAlign w:val="bottom"/>
            <w:hideMark/>
          </w:tcPr>
          <w:p w14:paraId="64E5C3E9" w14:textId="77777777" w:rsidR="0089306D" w:rsidRPr="00DC20C8" w:rsidRDefault="0089306D" w:rsidP="009C737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33±0.8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</w:tr>
      <w:tr w:rsidR="00DC20C8" w:rsidRPr="00DC20C8" w14:paraId="129DD6D8" w14:textId="77777777" w:rsidTr="00ED6822">
        <w:trPr>
          <w:trHeight w:val="296"/>
        </w:trPr>
        <w:tc>
          <w:tcPr>
            <w:tcW w:w="1566" w:type="dxa"/>
            <w:noWrap/>
            <w:vAlign w:val="center"/>
            <w:hideMark/>
          </w:tcPr>
          <w:p w14:paraId="6E6696BC" w14:textId="5F87754A" w:rsidR="0089306D" w:rsidRPr="00DC20C8" w:rsidRDefault="00ED6822" w:rsidP="009C7376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Overall mean</w:t>
            </w:r>
          </w:p>
        </w:tc>
        <w:tc>
          <w:tcPr>
            <w:tcW w:w="1512" w:type="dxa"/>
            <w:noWrap/>
            <w:vAlign w:val="center"/>
            <w:hideMark/>
          </w:tcPr>
          <w:p w14:paraId="70B19DFC" w14:textId="77777777" w:rsidR="0089306D" w:rsidRPr="00DC20C8" w:rsidRDefault="0089306D" w:rsidP="00ED682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1.10±1.51</w:t>
            </w:r>
            <w:r w:rsidRPr="00DC20C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610" w:type="dxa"/>
            <w:gridSpan w:val="2"/>
            <w:noWrap/>
            <w:vAlign w:val="center"/>
            <w:hideMark/>
          </w:tcPr>
          <w:p w14:paraId="6906B7C4" w14:textId="77777777" w:rsidR="0089306D" w:rsidRPr="00DC20C8" w:rsidRDefault="0089306D" w:rsidP="00ED682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0.50±1.52</w:t>
            </w:r>
            <w:r w:rsidRPr="00DC20C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503" w:type="dxa"/>
            <w:noWrap/>
            <w:vAlign w:val="center"/>
            <w:hideMark/>
          </w:tcPr>
          <w:p w14:paraId="41C4D7B5" w14:textId="77777777" w:rsidR="0089306D" w:rsidRPr="00DC20C8" w:rsidRDefault="0089306D" w:rsidP="00ED682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0.20±1.48</w:t>
            </w:r>
            <w:r w:rsidRPr="00DC20C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506" w:type="dxa"/>
            <w:gridSpan w:val="2"/>
            <w:noWrap/>
            <w:vAlign w:val="center"/>
            <w:hideMark/>
          </w:tcPr>
          <w:p w14:paraId="37941E1C" w14:textId="77777777" w:rsidR="0089306D" w:rsidRPr="00DC20C8" w:rsidRDefault="0089306D" w:rsidP="00ED682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6.62±1.32</w:t>
            </w:r>
            <w:r w:rsidRPr="00DC20C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574" w:type="dxa"/>
            <w:noWrap/>
            <w:vAlign w:val="center"/>
            <w:hideMark/>
          </w:tcPr>
          <w:p w14:paraId="4853EC77" w14:textId="77777777" w:rsidR="0089306D" w:rsidRPr="00DC20C8" w:rsidRDefault="0089306D" w:rsidP="00ED682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4.10±1.91</w:t>
            </w:r>
            <w:r w:rsidRPr="00DC20C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610" w:type="dxa"/>
            <w:gridSpan w:val="2"/>
            <w:noWrap/>
            <w:vAlign w:val="center"/>
            <w:hideMark/>
          </w:tcPr>
          <w:p w14:paraId="56A37855" w14:textId="77777777" w:rsidR="0089306D" w:rsidRPr="00DC20C8" w:rsidRDefault="0089306D" w:rsidP="00ED682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2.30±1.90</w:t>
            </w:r>
            <w:r w:rsidRPr="00DC20C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BC</w:t>
            </w:r>
          </w:p>
        </w:tc>
        <w:tc>
          <w:tcPr>
            <w:tcW w:w="1610" w:type="dxa"/>
            <w:noWrap/>
            <w:vAlign w:val="center"/>
            <w:hideMark/>
          </w:tcPr>
          <w:p w14:paraId="584C2C52" w14:textId="77777777" w:rsidR="0089306D" w:rsidRPr="00DC20C8" w:rsidRDefault="0089306D" w:rsidP="00ED682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1.00±1.61</w:t>
            </w:r>
            <w:r w:rsidRPr="00DC20C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518" w:type="dxa"/>
            <w:noWrap/>
            <w:vAlign w:val="center"/>
            <w:hideMark/>
          </w:tcPr>
          <w:p w14:paraId="7D4D1EA7" w14:textId="77777777" w:rsidR="0089306D" w:rsidRPr="00DC20C8" w:rsidRDefault="0089306D" w:rsidP="00ED682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7.83±1.31</w:t>
            </w:r>
            <w:r w:rsidRPr="00DC20C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</w:tr>
      <w:tr w:rsidR="00DC20C8" w:rsidRPr="00DC20C8" w14:paraId="6C011BE3" w14:textId="77777777" w:rsidTr="003D0EA0">
        <w:trPr>
          <w:trHeight w:val="131"/>
        </w:trPr>
        <w:tc>
          <w:tcPr>
            <w:tcW w:w="14014" w:type="dxa"/>
            <w:gridSpan w:val="12"/>
            <w:noWrap/>
            <w:vAlign w:val="center"/>
          </w:tcPr>
          <w:p w14:paraId="4017CC30" w14:textId="77777777" w:rsidR="00FA2CE0" w:rsidRPr="00DC20C8" w:rsidRDefault="00FA2CE0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ests of Within-Subjects Contrasts</w:t>
            </w:r>
          </w:p>
        </w:tc>
      </w:tr>
      <w:tr w:rsidR="00DC20C8" w:rsidRPr="00DC20C8" w14:paraId="78219882" w14:textId="77777777" w:rsidTr="003D0EA0">
        <w:trPr>
          <w:trHeight w:val="131"/>
        </w:trPr>
        <w:tc>
          <w:tcPr>
            <w:tcW w:w="3308" w:type="dxa"/>
            <w:gridSpan w:val="3"/>
            <w:noWrap/>
            <w:vAlign w:val="center"/>
          </w:tcPr>
          <w:p w14:paraId="0197B420" w14:textId="77777777" w:rsidR="00FA2CE0" w:rsidRPr="00DC20C8" w:rsidRDefault="00FA2CE0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Season</w:t>
            </w:r>
          </w:p>
        </w:tc>
        <w:tc>
          <w:tcPr>
            <w:tcW w:w="3408" w:type="dxa"/>
            <w:gridSpan w:val="3"/>
            <w:vAlign w:val="center"/>
          </w:tcPr>
          <w:p w14:paraId="33E5EF64" w14:textId="77777777" w:rsidR="00FA2CE0" w:rsidRPr="00DC20C8" w:rsidRDefault="00FA2CE0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Group</w:t>
            </w:r>
          </w:p>
        </w:tc>
        <w:tc>
          <w:tcPr>
            <w:tcW w:w="3404" w:type="dxa"/>
            <w:gridSpan w:val="3"/>
            <w:vAlign w:val="center"/>
          </w:tcPr>
          <w:p w14:paraId="171D98E9" w14:textId="77777777" w:rsidR="00FA2CE0" w:rsidRPr="00DC20C8" w:rsidRDefault="00FA2CE0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eason * Group</w:t>
            </w:r>
          </w:p>
        </w:tc>
        <w:tc>
          <w:tcPr>
            <w:tcW w:w="3891" w:type="dxa"/>
            <w:gridSpan w:val="3"/>
            <w:vAlign w:val="center"/>
          </w:tcPr>
          <w:p w14:paraId="657FEFDB" w14:textId="77777777" w:rsidR="00FA2CE0" w:rsidRPr="00DC20C8" w:rsidRDefault="00FA2CE0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Season * Group</w:t>
            </w:r>
          </w:p>
        </w:tc>
      </w:tr>
      <w:tr w:rsidR="00DC20C8" w:rsidRPr="00DC20C8" w14:paraId="086A8AA6" w14:textId="77777777" w:rsidTr="003D0EA0">
        <w:trPr>
          <w:trHeight w:val="131"/>
        </w:trPr>
        <w:tc>
          <w:tcPr>
            <w:tcW w:w="3308" w:type="dxa"/>
            <w:gridSpan w:val="3"/>
            <w:noWrap/>
            <w:vAlign w:val="center"/>
          </w:tcPr>
          <w:p w14:paraId="3BE4A39F" w14:textId="14FDD0F3" w:rsidR="00813C7C" w:rsidRPr="00DC20C8" w:rsidRDefault="003D0EA0" w:rsidP="00813C7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s</w:t>
            </w:r>
          </w:p>
        </w:tc>
        <w:tc>
          <w:tcPr>
            <w:tcW w:w="3408" w:type="dxa"/>
            <w:gridSpan w:val="3"/>
            <w:vAlign w:val="center"/>
          </w:tcPr>
          <w:p w14:paraId="4D65CFEC" w14:textId="2CC649F9" w:rsidR="00813C7C" w:rsidRPr="00DC20C8" w:rsidRDefault="00813C7C" w:rsidP="00813C7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1</w:t>
            </w:r>
          </w:p>
        </w:tc>
        <w:tc>
          <w:tcPr>
            <w:tcW w:w="3404" w:type="dxa"/>
            <w:gridSpan w:val="3"/>
            <w:vAlign w:val="center"/>
          </w:tcPr>
          <w:p w14:paraId="55E65D4F" w14:textId="20453468" w:rsidR="00813C7C" w:rsidRPr="00DC20C8" w:rsidRDefault="009B10E3" w:rsidP="00813C7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3891" w:type="dxa"/>
            <w:gridSpan w:val="3"/>
            <w:vAlign w:val="center"/>
          </w:tcPr>
          <w:p w14:paraId="019691F8" w14:textId="3E197223" w:rsidR="00813C7C" w:rsidRPr="00DC20C8" w:rsidRDefault="003D0EA0" w:rsidP="00813C7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s</w:t>
            </w:r>
          </w:p>
        </w:tc>
      </w:tr>
    </w:tbl>
    <w:p w14:paraId="1A3842FE" w14:textId="3D670BE7" w:rsidR="00FA2CE0" w:rsidRPr="00DC20C8" w:rsidRDefault="00FA2CE0" w:rsidP="00FA2CE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ans with different capital </w:t>
      </w:r>
      <w:r w:rsidR="000C2E87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perscripts 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(A, B, C and D) and small superscripts (a, b, c) differ significantly (P&lt;0.05) in a row and in a column of each season, respectively.</w:t>
      </w:r>
    </w:p>
    <w:p w14:paraId="0A3B6101" w14:textId="07E49459" w:rsidR="00006D04" w:rsidRPr="00DC20C8" w:rsidRDefault="00006D04" w:rsidP="0069152C">
      <w:pPr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</w:p>
    <w:p w14:paraId="671BC869" w14:textId="2FE4592F" w:rsidR="003C24C3" w:rsidRPr="00DC20C8" w:rsidRDefault="003C24C3" w:rsidP="0069152C">
      <w:pPr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</w:p>
    <w:p w14:paraId="663E2F45" w14:textId="7AA86A0A" w:rsidR="003C24C3" w:rsidRPr="00DC20C8" w:rsidRDefault="003C24C3" w:rsidP="0069152C">
      <w:pPr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</w:p>
    <w:p w14:paraId="29F90B21" w14:textId="522CB074" w:rsidR="003C24C3" w:rsidRPr="00DC20C8" w:rsidRDefault="003C24C3" w:rsidP="0069152C">
      <w:pPr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</w:p>
    <w:p w14:paraId="177A2637" w14:textId="4418B7D0" w:rsidR="003C24C3" w:rsidRPr="00DC20C8" w:rsidRDefault="003C24C3" w:rsidP="0069152C">
      <w:pPr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</w:p>
    <w:p w14:paraId="03508A5F" w14:textId="43D90FE4" w:rsidR="003C24C3" w:rsidRPr="00DC20C8" w:rsidRDefault="003C24C3" w:rsidP="0069152C">
      <w:pPr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</w:p>
    <w:p w14:paraId="79436C34" w14:textId="2A9AF796" w:rsidR="003C24C3" w:rsidRPr="00DC20C8" w:rsidRDefault="003C24C3" w:rsidP="0069152C">
      <w:pPr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</w:p>
    <w:p w14:paraId="1618F02A" w14:textId="55C23759" w:rsidR="003C24C3" w:rsidRPr="00DC20C8" w:rsidRDefault="003C24C3" w:rsidP="0069152C">
      <w:pPr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</w:p>
    <w:p w14:paraId="0154B4FD" w14:textId="4E5CC329" w:rsidR="003C24C3" w:rsidRPr="00DC20C8" w:rsidRDefault="003C24C3" w:rsidP="0069152C">
      <w:pPr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</w:p>
    <w:p w14:paraId="607FA125" w14:textId="77777777" w:rsidR="003C24C3" w:rsidRPr="00DC20C8" w:rsidRDefault="003C24C3" w:rsidP="0069152C">
      <w:pPr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</w:p>
    <w:p w14:paraId="776A8B26" w14:textId="2E0BDD90" w:rsidR="00191860" w:rsidRPr="00DC20C8" w:rsidRDefault="003C24C3" w:rsidP="0069152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C20C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Supplementary Table</w:t>
      </w:r>
      <w:r w:rsidR="00813C7C" w:rsidRPr="00DC20C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 3</w:t>
      </w:r>
      <w:r w:rsidRPr="00DC20C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.</w:t>
      </w:r>
      <w:r w:rsidR="00813C7C" w:rsidRPr="00DC20C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813C7C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sulin like growth factor 1 (IGF1) (ng/ml) concentration in colostrum/milk of different groups of Karan Fries cows, i.e. Control (Basal Diet, BD), T1 (BD + </w:t>
      </w:r>
      <w:r w:rsidR="00813C7C"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vitamin</w:t>
      </w:r>
      <w:r w:rsidR="00813C7C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T2 (BD + </w:t>
      </w:r>
      <w:r w:rsidR="00813C7C"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mineral</w:t>
      </w:r>
      <w:r w:rsidR="00813C7C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and T3 (BD + </w:t>
      </w:r>
      <w:r w:rsidR="00813C7C"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vitamin and Multi-minerals</w:t>
      </w:r>
      <w:r w:rsidR="00813C7C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) during different days of postpartum in winter and summer season</w:t>
      </w:r>
      <w:r w:rsidR="005E1376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813C7C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tbl>
      <w:tblPr>
        <w:tblStyle w:val="TableGrid"/>
        <w:tblW w:w="15521" w:type="dxa"/>
        <w:tblLook w:val="04A0" w:firstRow="1" w:lastRow="0" w:firstColumn="1" w:lastColumn="0" w:noHBand="0" w:noVBand="1"/>
      </w:tblPr>
      <w:tblGrid>
        <w:gridCol w:w="1563"/>
        <w:gridCol w:w="1664"/>
        <w:gridCol w:w="1218"/>
        <w:gridCol w:w="552"/>
        <w:gridCol w:w="1744"/>
        <w:gridCol w:w="1370"/>
        <w:gridCol w:w="365"/>
        <w:gridCol w:w="1744"/>
        <w:gridCol w:w="1555"/>
        <w:gridCol w:w="215"/>
        <w:gridCol w:w="1842"/>
        <w:gridCol w:w="1735"/>
      </w:tblGrid>
      <w:tr w:rsidR="00DC20C8" w:rsidRPr="00DC20C8" w14:paraId="520355B4" w14:textId="77777777" w:rsidTr="00351BEC">
        <w:trPr>
          <w:trHeight w:val="162"/>
        </w:trPr>
        <w:tc>
          <w:tcPr>
            <w:tcW w:w="1557" w:type="dxa"/>
            <w:vMerge w:val="restart"/>
            <w:noWrap/>
            <w:vAlign w:val="center"/>
            <w:hideMark/>
          </w:tcPr>
          <w:p w14:paraId="14B001F0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/Groups</w:t>
            </w:r>
          </w:p>
        </w:tc>
        <w:tc>
          <w:tcPr>
            <w:tcW w:w="6889" w:type="dxa"/>
            <w:gridSpan w:val="6"/>
            <w:noWrap/>
            <w:vAlign w:val="center"/>
            <w:hideMark/>
          </w:tcPr>
          <w:p w14:paraId="3F46FF32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Winter</w:t>
            </w:r>
          </w:p>
        </w:tc>
        <w:tc>
          <w:tcPr>
            <w:tcW w:w="7074" w:type="dxa"/>
            <w:gridSpan w:val="5"/>
            <w:noWrap/>
            <w:vAlign w:val="center"/>
            <w:hideMark/>
          </w:tcPr>
          <w:p w14:paraId="21B9050C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ummer</w:t>
            </w:r>
          </w:p>
        </w:tc>
      </w:tr>
      <w:tr w:rsidR="00DC20C8" w:rsidRPr="00DC20C8" w14:paraId="12D42E04" w14:textId="77777777" w:rsidTr="00351BEC">
        <w:trPr>
          <w:trHeight w:val="162"/>
        </w:trPr>
        <w:tc>
          <w:tcPr>
            <w:tcW w:w="1557" w:type="dxa"/>
            <w:vMerge/>
            <w:noWrap/>
            <w:vAlign w:val="center"/>
          </w:tcPr>
          <w:p w14:paraId="64FBCB02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658" w:type="dxa"/>
            <w:noWrap/>
            <w:vAlign w:val="center"/>
          </w:tcPr>
          <w:p w14:paraId="2AA7E5CB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ntrol</w:t>
            </w:r>
          </w:p>
        </w:tc>
        <w:tc>
          <w:tcPr>
            <w:tcW w:w="1763" w:type="dxa"/>
            <w:gridSpan w:val="2"/>
            <w:noWrap/>
            <w:vAlign w:val="center"/>
          </w:tcPr>
          <w:p w14:paraId="06275CF7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1</w:t>
            </w:r>
          </w:p>
        </w:tc>
        <w:tc>
          <w:tcPr>
            <w:tcW w:w="1738" w:type="dxa"/>
            <w:noWrap/>
            <w:vAlign w:val="center"/>
          </w:tcPr>
          <w:p w14:paraId="2F261665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2</w:t>
            </w:r>
          </w:p>
        </w:tc>
        <w:tc>
          <w:tcPr>
            <w:tcW w:w="1729" w:type="dxa"/>
            <w:gridSpan w:val="2"/>
            <w:noWrap/>
            <w:vAlign w:val="center"/>
          </w:tcPr>
          <w:p w14:paraId="6335F00A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3</w:t>
            </w:r>
          </w:p>
        </w:tc>
        <w:tc>
          <w:tcPr>
            <w:tcW w:w="1738" w:type="dxa"/>
            <w:noWrap/>
            <w:vAlign w:val="center"/>
          </w:tcPr>
          <w:p w14:paraId="2746972F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ntrol</w:t>
            </w:r>
          </w:p>
        </w:tc>
        <w:tc>
          <w:tcPr>
            <w:tcW w:w="1770" w:type="dxa"/>
            <w:gridSpan w:val="2"/>
            <w:noWrap/>
            <w:vAlign w:val="center"/>
          </w:tcPr>
          <w:p w14:paraId="5A22C0F6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1</w:t>
            </w:r>
          </w:p>
        </w:tc>
        <w:tc>
          <w:tcPr>
            <w:tcW w:w="1836" w:type="dxa"/>
            <w:noWrap/>
            <w:vAlign w:val="center"/>
          </w:tcPr>
          <w:p w14:paraId="025183E0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2</w:t>
            </w:r>
          </w:p>
        </w:tc>
        <w:tc>
          <w:tcPr>
            <w:tcW w:w="1729" w:type="dxa"/>
            <w:noWrap/>
            <w:vAlign w:val="center"/>
          </w:tcPr>
          <w:p w14:paraId="0C3CC813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3</w:t>
            </w:r>
          </w:p>
        </w:tc>
      </w:tr>
      <w:tr w:rsidR="00DC20C8" w:rsidRPr="00DC20C8" w14:paraId="0B371C16" w14:textId="77777777" w:rsidTr="00351BEC">
        <w:trPr>
          <w:trHeight w:val="162"/>
        </w:trPr>
        <w:tc>
          <w:tcPr>
            <w:tcW w:w="1557" w:type="dxa"/>
            <w:noWrap/>
            <w:vAlign w:val="center"/>
          </w:tcPr>
          <w:p w14:paraId="70F600E5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658" w:type="dxa"/>
            <w:noWrap/>
            <w:vAlign w:val="center"/>
          </w:tcPr>
          <w:p w14:paraId="288D3DA7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18±23.8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d</w:t>
            </w:r>
          </w:p>
        </w:tc>
        <w:tc>
          <w:tcPr>
            <w:tcW w:w="1763" w:type="dxa"/>
            <w:gridSpan w:val="2"/>
            <w:noWrap/>
            <w:vAlign w:val="center"/>
          </w:tcPr>
          <w:p w14:paraId="4D82F37A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20.33±26.93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d</w:t>
            </w:r>
          </w:p>
        </w:tc>
        <w:tc>
          <w:tcPr>
            <w:tcW w:w="1738" w:type="dxa"/>
            <w:noWrap/>
            <w:vAlign w:val="center"/>
          </w:tcPr>
          <w:p w14:paraId="33C377EC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98.66±38.2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d</w:t>
            </w:r>
          </w:p>
        </w:tc>
        <w:tc>
          <w:tcPr>
            <w:tcW w:w="1729" w:type="dxa"/>
            <w:gridSpan w:val="2"/>
            <w:noWrap/>
            <w:vAlign w:val="center"/>
          </w:tcPr>
          <w:p w14:paraId="6CDC6216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51.66±19.53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d</w:t>
            </w:r>
          </w:p>
        </w:tc>
        <w:tc>
          <w:tcPr>
            <w:tcW w:w="1738" w:type="dxa"/>
            <w:noWrap/>
            <w:vAlign w:val="center"/>
          </w:tcPr>
          <w:p w14:paraId="5DABDF86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8.33±19.8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d</w:t>
            </w:r>
          </w:p>
        </w:tc>
        <w:tc>
          <w:tcPr>
            <w:tcW w:w="1770" w:type="dxa"/>
            <w:gridSpan w:val="2"/>
            <w:noWrap/>
            <w:vAlign w:val="center"/>
          </w:tcPr>
          <w:p w14:paraId="25AB097F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47.00±21.54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d</w:t>
            </w:r>
          </w:p>
        </w:tc>
        <w:tc>
          <w:tcPr>
            <w:tcW w:w="1836" w:type="dxa"/>
            <w:noWrap/>
            <w:vAlign w:val="center"/>
          </w:tcPr>
          <w:p w14:paraId="2D98239B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95.66±20.99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Cd</w:t>
            </w:r>
          </w:p>
        </w:tc>
        <w:tc>
          <w:tcPr>
            <w:tcW w:w="1729" w:type="dxa"/>
            <w:noWrap/>
            <w:vAlign w:val="center"/>
          </w:tcPr>
          <w:p w14:paraId="409ABC50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44.00±22.74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Cd</w:t>
            </w:r>
          </w:p>
        </w:tc>
      </w:tr>
      <w:tr w:rsidR="00DC20C8" w:rsidRPr="00DC20C8" w14:paraId="37493D19" w14:textId="77777777" w:rsidTr="00351BEC">
        <w:trPr>
          <w:trHeight w:val="162"/>
        </w:trPr>
        <w:tc>
          <w:tcPr>
            <w:tcW w:w="1557" w:type="dxa"/>
            <w:noWrap/>
            <w:vAlign w:val="center"/>
          </w:tcPr>
          <w:p w14:paraId="5C3D355B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658" w:type="dxa"/>
            <w:noWrap/>
            <w:vAlign w:val="center"/>
          </w:tcPr>
          <w:p w14:paraId="3334DB32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3±15.94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c</w:t>
            </w:r>
          </w:p>
        </w:tc>
        <w:tc>
          <w:tcPr>
            <w:tcW w:w="1763" w:type="dxa"/>
            <w:gridSpan w:val="2"/>
            <w:noWrap/>
            <w:vAlign w:val="center"/>
          </w:tcPr>
          <w:p w14:paraId="0DC9DFAA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1.66±15.9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c</w:t>
            </w:r>
          </w:p>
        </w:tc>
        <w:tc>
          <w:tcPr>
            <w:tcW w:w="1738" w:type="dxa"/>
            <w:noWrap/>
            <w:vAlign w:val="center"/>
          </w:tcPr>
          <w:p w14:paraId="14962FB6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52.00±16.2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c</w:t>
            </w:r>
          </w:p>
        </w:tc>
        <w:tc>
          <w:tcPr>
            <w:tcW w:w="1729" w:type="dxa"/>
            <w:gridSpan w:val="2"/>
            <w:noWrap/>
            <w:vAlign w:val="center"/>
          </w:tcPr>
          <w:p w14:paraId="60B1205F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86.00±18.7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c</w:t>
            </w:r>
          </w:p>
        </w:tc>
        <w:tc>
          <w:tcPr>
            <w:tcW w:w="1738" w:type="dxa"/>
            <w:noWrap/>
            <w:vAlign w:val="center"/>
          </w:tcPr>
          <w:p w14:paraId="0633D2C1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3.00±9.53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c</w:t>
            </w:r>
          </w:p>
        </w:tc>
        <w:tc>
          <w:tcPr>
            <w:tcW w:w="1770" w:type="dxa"/>
            <w:gridSpan w:val="2"/>
            <w:noWrap/>
            <w:vAlign w:val="center"/>
          </w:tcPr>
          <w:p w14:paraId="0D28DB5B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5.33±11.0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c</w:t>
            </w:r>
          </w:p>
        </w:tc>
        <w:tc>
          <w:tcPr>
            <w:tcW w:w="1836" w:type="dxa"/>
            <w:noWrap/>
            <w:vAlign w:val="center"/>
          </w:tcPr>
          <w:p w14:paraId="7373F019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4.33±15.3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c</w:t>
            </w:r>
          </w:p>
        </w:tc>
        <w:tc>
          <w:tcPr>
            <w:tcW w:w="1729" w:type="dxa"/>
            <w:noWrap/>
            <w:vAlign w:val="center"/>
          </w:tcPr>
          <w:p w14:paraId="41CED835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54.33±15.37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c</w:t>
            </w:r>
          </w:p>
        </w:tc>
      </w:tr>
      <w:tr w:rsidR="00DC20C8" w:rsidRPr="00DC20C8" w14:paraId="55E01764" w14:textId="77777777" w:rsidTr="00351BEC">
        <w:trPr>
          <w:trHeight w:val="162"/>
        </w:trPr>
        <w:tc>
          <w:tcPr>
            <w:tcW w:w="1557" w:type="dxa"/>
            <w:noWrap/>
            <w:vAlign w:val="center"/>
          </w:tcPr>
          <w:p w14:paraId="0FB9CBBD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658" w:type="dxa"/>
            <w:noWrap/>
            <w:vAlign w:val="center"/>
          </w:tcPr>
          <w:p w14:paraId="65C9DB76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2.00±8.14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b</w:t>
            </w:r>
          </w:p>
        </w:tc>
        <w:tc>
          <w:tcPr>
            <w:tcW w:w="1763" w:type="dxa"/>
            <w:gridSpan w:val="2"/>
            <w:noWrap/>
            <w:vAlign w:val="center"/>
          </w:tcPr>
          <w:p w14:paraId="0BF53ADA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2.33±8.3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738" w:type="dxa"/>
            <w:noWrap/>
            <w:vAlign w:val="center"/>
          </w:tcPr>
          <w:p w14:paraId="59DF6FC5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4.66±8.7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b</w:t>
            </w:r>
          </w:p>
        </w:tc>
        <w:tc>
          <w:tcPr>
            <w:tcW w:w="1729" w:type="dxa"/>
            <w:gridSpan w:val="2"/>
            <w:noWrap/>
            <w:vAlign w:val="center"/>
          </w:tcPr>
          <w:p w14:paraId="6BCFC9B5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7.66±9.5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b</w:t>
            </w:r>
          </w:p>
        </w:tc>
        <w:tc>
          <w:tcPr>
            <w:tcW w:w="1738" w:type="dxa"/>
            <w:noWrap/>
            <w:vAlign w:val="center"/>
          </w:tcPr>
          <w:p w14:paraId="1D7A093C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8.33±4.4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770" w:type="dxa"/>
            <w:gridSpan w:val="2"/>
            <w:noWrap/>
            <w:vAlign w:val="center"/>
          </w:tcPr>
          <w:p w14:paraId="6DC10C99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6.33±3.5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b</w:t>
            </w:r>
          </w:p>
        </w:tc>
        <w:tc>
          <w:tcPr>
            <w:tcW w:w="1836" w:type="dxa"/>
            <w:noWrap/>
            <w:vAlign w:val="center"/>
          </w:tcPr>
          <w:p w14:paraId="220D4691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4.16±3.6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Cb</w:t>
            </w:r>
          </w:p>
        </w:tc>
        <w:tc>
          <w:tcPr>
            <w:tcW w:w="1729" w:type="dxa"/>
            <w:noWrap/>
            <w:vAlign w:val="center"/>
          </w:tcPr>
          <w:p w14:paraId="7258DB40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8.66±12.87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Cb</w:t>
            </w:r>
          </w:p>
        </w:tc>
      </w:tr>
      <w:tr w:rsidR="00DC20C8" w:rsidRPr="00DC20C8" w14:paraId="1B59E335" w14:textId="77777777" w:rsidTr="00351BEC">
        <w:trPr>
          <w:trHeight w:val="162"/>
        </w:trPr>
        <w:tc>
          <w:tcPr>
            <w:tcW w:w="1557" w:type="dxa"/>
            <w:noWrap/>
            <w:vAlign w:val="center"/>
          </w:tcPr>
          <w:p w14:paraId="10EE3BF6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1658" w:type="dxa"/>
            <w:noWrap/>
            <w:vAlign w:val="center"/>
          </w:tcPr>
          <w:p w14:paraId="1E7EFDAC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83±1.01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763" w:type="dxa"/>
            <w:gridSpan w:val="2"/>
            <w:noWrap/>
            <w:vAlign w:val="center"/>
          </w:tcPr>
          <w:p w14:paraId="08D676E5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70±0.7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738" w:type="dxa"/>
            <w:noWrap/>
            <w:vAlign w:val="center"/>
          </w:tcPr>
          <w:p w14:paraId="269BE6A4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66±0.44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729" w:type="dxa"/>
            <w:gridSpan w:val="2"/>
            <w:noWrap/>
            <w:vAlign w:val="center"/>
          </w:tcPr>
          <w:p w14:paraId="45EBE4F0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83±1.01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738" w:type="dxa"/>
            <w:noWrap/>
            <w:vAlign w:val="center"/>
          </w:tcPr>
          <w:p w14:paraId="05BAB058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90±0.4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770" w:type="dxa"/>
            <w:gridSpan w:val="2"/>
            <w:noWrap/>
            <w:vAlign w:val="center"/>
          </w:tcPr>
          <w:p w14:paraId="660BDBAF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13±0.5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836" w:type="dxa"/>
            <w:noWrap/>
            <w:vAlign w:val="center"/>
          </w:tcPr>
          <w:p w14:paraId="6FF7BFDC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50±0.7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729" w:type="dxa"/>
            <w:noWrap/>
            <w:vAlign w:val="center"/>
          </w:tcPr>
          <w:p w14:paraId="0E883B5C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33±0.7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</w:tr>
      <w:tr w:rsidR="00DC20C8" w:rsidRPr="00DC20C8" w14:paraId="26BC0976" w14:textId="77777777" w:rsidTr="00351BEC">
        <w:trPr>
          <w:trHeight w:val="162"/>
        </w:trPr>
        <w:tc>
          <w:tcPr>
            <w:tcW w:w="1557" w:type="dxa"/>
            <w:noWrap/>
            <w:vAlign w:val="center"/>
          </w:tcPr>
          <w:p w14:paraId="626E373A" w14:textId="099574BE" w:rsidR="003705E2" w:rsidRPr="00DC20C8" w:rsidRDefault="000348D4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Overall</w:t>
            </w:r>
            <w:r w:rsidR="003705E2"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Mean</w:t>
            </w:r>
          </w:p>
        </w:tc>
        <w:tc>
          <w:tcPr>
            <w:tcW w:w="1658" w:type="dxa"/>
            <w:noWrap/>
            <w:vAlign w:val="center"/>
          </w:tcPr>
          <w:p w14:paraId="39499725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9.70±36.6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763" w:type="dxa"/>
            <w:gridSpan w:val="2"/>
            <w:noWrap/>
            <w:vAlign w:val="center"/>
          </w:tcPr>
          <w:p w14:paraId="57382F92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2.50±48.7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738" w:type="dxa"/>
            <w:noWrap/>
            <w:vAlign w:val="center"/>
          </w:tcPr>
          <w:p w14:paraId="2185D8AC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2.75±45.3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729" w:type="dxa"/>
            <w:gridSpan w:val="2"/>
            <w:noWrap/>
            <w:vAlign w:val="center"/>
          </w:tcPr>
          <w:p w14:paraId="26D5EFCA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7.79±64.74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738" w:type="dxa"/>
            <w:noWrap/>
            <w:vAlign w:val="center"/>
          </w:tcPr>
          <w:p w14:paraId="785CDFC9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1.14±27.0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770" w:type="dxa"/>
            <w:gridSpan w:val="2"/>
            <w:noWrap/>
            <w:vAlign w:val="center"/>
          </w:tcPr>
          <w:p w14:paraId="1E022632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6.20±39.71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836" w:type="dxa"/>
            <w:noWrap/>
            <w:vAlign w:val="center"/>
          </w:tcPr>
          <w:p w14:paraId="53800F86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2.66±44.1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C</w:t>
            </w:r>
          </w:p>
        </w:tc>
        <w:tc>
          <w:tcPr>
            <w:tcW w:w="1729" w:type="dxa"/>
            <w:noWrap/>
            <w:vAlign w:val="center"/>
          </w:tcPr>
          <w:p w14:paraId="72E06CD5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3.08±50.11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C</w:t>
            </w:r>
          </w:p>
        </w:tc>
      </w:tr>
      <w:tr w:rsidR="00DC20C8" w:rsidRPr="00DC20C8" w14:paraId="6F6439AF" w14:textId="77777777" w:rsidTr="00351BEC">
        <w:trPr>
          <w:trHeight w:val="146"/>
        </w:trPr>
        <w:tc>
          <w:tcPr>
            <w:tcW w:w="15521" w:type="dxa"/>
            <w:gridSpan w:val="12"/>
            <w:noWrap/>
            <w:vAlign w:val="center"/>
          </w:tcPr>
          <w:p w14:paraId="16C3C4DE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ests of Within-Subjects Contrasts</w:t>
            </w:r>
          </w:p>
        </w:tc>
      </w:tr>
      <w:tr w:rsidR="00DC20C8" w:rsidRPr="00DC20C8" w14:paraId="4D2056F0" w14:textId="77777777" w:rsidTr="00351BEC">
        <w:trPr>
          <w:trHeight w:val="146"/>
        </w:trPr>
        <w:tc>
          <w:tcPr>
            <w:tcW w:w="4428" w:type="dxa"/>
            <w:gridSpan w:val="3"/>
            <w:noWrap/>
            <w:vAlign w:val="center"/>
          </w:tcPr>
          <w:p w14:paraId="7305E1E3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Season</w:t>
            </w:r>
          </w:p>
        </w:tc>
        <w:tc>
          <w:tcPr>
            <w:tcW w:w="3654" w:type="dxa"/>
            <w:gridSpan w:val="3"/>
            <w:vAlign w:val="center"/>
          </w:tcPr>
          <w:p w14:paraId="43B7B049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Group</w:t>
            </w:r>
          </w:p>
        </w:tc>
        <w:tc>
          <w:tcPr>
            <w:tcW w:w="3657" w:type="dxa"/>
            <w:gridSpan w:val="3"/>
            <w:vAlign w:val="center"/>
          </w:tcPr>
          <w:p w14:paraId="78F2ACDE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eason * Group</w:t>
            </w:r>
          </w:p>
        </w:tc>
        <w:tc>
          <w:tcPr>
            <w:tcW w:w="3781" w:type="dxa"/>
            <w:gridSpan w:val="3"/>
            <w:vAlign w:val="center"/>
          </w:tcPr>
          <w:p w14:paraId="10DEC460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Season * Group</w:t>
            </w:r>
          </w:p>
        </w:tc>
      </w:tr>
      <w:tr w:rsidR="00DC20C8" w:rsidRPr="00DC20C8" w14:paraId="4F69347F" w14:textId="77777777" w:rsidTr="00351BEC">
        <w:trPr>
          <w:trHeight w:val="146"/>
        </w:trPr>
        <w:tc>
          <w:tcPr>
            <w:tcW w:w="4428" w:type="dxa"/>
            <w:gridSpan w:val="3"/>
            <w:noWrap/>
            <w:vAlign w:val="center"/>
          </w:tcPr>
          <w:p w14:paraId="6CB41AA3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3654" w:type="dxa"/>
            <w:gridSpan w:val="3"/>
            <w:vAlign w:val="center"/>
          </w:tcPr>
          <w:p w14:paraId="546EDD2B" w14:textId="68EC38A7" w:rsidR="003705E2" w:rsidRPr="00DC20C8" w:rsidRDefault="000E516F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3657" w:type="dxa"/>
            <w:gridSpan w:val="3"/>
            <w:vAlign w:val="center"/>
          </w:tcPr>
          <w:p w14:paraId="3C27A180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ns</w:t>
            </w:r>
          </w:p>
        </w:tc>
        <w:tc>
          <w:tcPr>
            <w:tcW w:w="3781" w:type="dxa"/>
            <w:gridSpan w:val="3"/>
            <w:vAlign w:val="center"/>
          </w:tcPr>
          <w:p w14:paraId="576B6E09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ns</w:t>
            </w:r>
          </w:p>
        </w:tc>
      </w:tr>
    </w:tbl>
    <w:p w14:paraId="7EAB451D" w14:textId="0394B39D" w:rsidR="00145C52" w:rsidRPr="00DC20C8" w:rsidRDefault="00145C52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ans with different capital </w:t>
      </w:r>
      <w:r w:rsidR="000C2E87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perscripts 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(A, B, C and D) and small superscripts (a, b, c) differ significantly (P&lt;0.05) in a row and in a column of each season, respectively.</w:t>
      </w:r>
    </w:p>
    <w:p w14:paraId="015B9711" w14:textId="1B55F128" w:rsidR="000F50F1" w:rsidRPr="00DC20C8" w:rsidRDefault="000F50F1" w:rsidP="00C7365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B114C1E" w14:textId="71A20AC3" w:rsidR="003C24C3" w:rsidRPr="00DC20C8" w:rsidRDefault="003C24C3" w:rsidP="00C7365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083E24F" w14:textId="0E8DDA20" w:rsidR="003C24C3" w:rsidRPr="00DC20C8" w:rsidRDefault="003C24C3" w:rsidP="00C7365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2F5C6FA" w14:textId="59DF5E5A" w:rsidR="003C24C3" w:rsidRPr="00DC20C8" w:rsidRDefault="003C24C3" w:rsidP="00C7365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9339482" w14:textId="7AD53C0E" w:rsidR="003C24C3" w:rsidRPr="00DC20C8" w:rsidRDefault="003C24C3" w:rsidP="00C7365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16DD673" w14:textId="4DC8F33C" w:rsidR="003C24C3" w:rsidRPr="00DC20C8" w:rsidRDefault="003C24C3" w:rsidP="00C7365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1282F7F" w14:textId="6DB2E7C9" w:rsidR="003C24C3" w:rsidRPr="00DC20C8" w:rsidRDefault="003C24C3" w:rsidP="00C7365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3730342" w14:textId="6E50AA8E" w:rsidR="003C24C3" w:rsidRPr="00DC20C8" w:rsidRDefault="003C24C3" w:rsidP="00C7365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42CB911" w14:textId="57B7EB9D" w:rsidR="003C24C3" w:rsidRPr="00DC20C8" w:rsidRDefault="003C24C3" w:rsidP="00C7365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6D5AFAB" w14:textId="1EC0F848" w:rsidR="003C24C3" w:rsidRPr="00DC20C8" w:rsidRDefault="003C24C3" w:rsidP="00C7365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C01AEBB" w14:textId="17992E34" w:rsidR="003C24C3" w:rsidRPr="00DC20C8" w:rsidRDefault="003C24C3" w:rsidP="00C7365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A8E3484" w14:textId="77777777" w:rsidR="003C24C3" w:rsidRPr="00DC20C8" w:rsidRDefault="003C24C3" w:rsidP="00C7365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1BF2465" w14:textId="6C8C5DF3" w:rsidR="0069152C" w:rsidRPr="00DC20C8" w:rsidRDefault="003C24C3" w:rsidP="00C7365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C20C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Supplementary Table</w:t>
      </w:r>
      <w:r w:rsidR="00813C7C" w:rsidRPr="00DC20C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 4</w:t>
      </w:r>
      <w:r w:rsidRPr="00DC20C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.</w:t>
      </w:r>
      <w:r w:rsidR="00813C7C" w:rsidRPr="00DC20C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813C7C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sulin like growth factor 1 (IGF1) (ng/ml) concentration in the </w:t>
      </w:r>
      <w:r w:rsidR="005E1376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lood plasma of </w:t>
      </w:r>
      <w:r w:rsidR="00813C7C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lves born to different groups of Karan Fries cows, i.e. Control (Basal Diet, BD), T1 (BD + </w:t>
      </w:r>
      <w:r w:rsidR="00813C7C"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vitamin</w:t>
      </w:r>
      <w:r w:rsidR="00813C7C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T2 (BD + </w:t>
      </w:r>
      <w:r w:rsidR="00813C7C"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mineral</w:t>
      </w:r>
      <w:r w:rsidR="00813C7C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and T3 (BD + </w:t>
      </w:r>
      <w:r w:rsidR="00813C7C"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vitamin and Multi-minerals</w:t>
      </w:r>
      <w:r w:rsidR="00813C7C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) during different days of postpartum in winter and summer season</w:t>
      </w:r>
      <w:r w:rsidR="000C5B04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813C7C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tbl>
      <w:tblPr>
        <w:tblStyle w:val="TableGrid"/>
        <w:tblW w:w="15872" w:type="dxa"/>
        <w:tblLook w:val="04A0" w:firstRow="1" w:lastRow="0" w:firstColumn="1" w:lastColumn="0" w:noHBand="0" w:noVBand="1"/>
      </w:tblPr>
      <w:tblGrid>
        <w:gridCol w:w="1563"/>
        <w:gridCol w:w="1815"/>
        <w:gridCol w:w="1048"/>
        <w:gridCol w:w="688"/>
        <w:gridCol w:w="1814"/>
        <w:gridCol w:w="893"/>
        <w:gridCol w:w="923"/>
        <w:gridCol w:w="1743"/>
        <w:gridCol w:w="728"/>
        <w:gridCol w:w="1016"/>
        <w:gridCol w:w="1850"/>
        <w:gridCol w:w="1808"/>
      </w:tblGrid>
      <w:tr w:rsidR="00DC20C8" w:rsidRPr="00DC20C8" w14:paraId="4AF0BAB3" w14:textId="77777777" w:rsidTr="00006D04">
        <w:trPr>
          <w:trHeight w:val="184"/>
        </w:trPr>
        <w:tc>
          <w:tcPr>
            <w:tcW w:w="1547" w:type="dxa"/>
            <w:vMerge w:val="restart"/>
            <w:noWrap/>
            <w:vAlign w:val="center"/>
            <w:hideMark/>
          </w:tcPr>
          <w:p w14:paraId="0CE40508" w14:textId="35D1EFBE" w:rsidR="0089306D" w:rsidRPr="00DC20C8" w:rsidRDefault="00006D04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/Groups</w:t>
            </w:r>
          </w:p>
        </w:tc>
        <w:tc>
          <w:tcPr>
            <w:tcW w:w="7181" w:type="dxa"/>
            <w:gridSpan w:val="6"/>
            <w:noWrap/>
            <w:vAlign w:val="center"/>
            <w:hideMark/>
          </w:tcPr>
          <w:p w14:paraId="22A1AFEE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Winter</w:t>
            </w:r>
          </w:p>
        </w:tc>
        <w:tc>
          <w:tcPr>
            <w:tcW w:w="7143" w:type="dxa"/>
            <w:gridSpan w:val="5"/>
            <w:noWrap/>
            <w:vAlign w:val="center"/>
            <w:hideMark/>
          </w:tcPr>
          <w:p w14:paraId="2FE6F925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ummer</w:t>
            </w:r>
          </w:p>
        </w:tc>
      </w:tr>
      <w:tr w:rsidR="00DC20C8" w:rsidRPr="00DC20C8" w14:paraId="4C82912E" w14:textId="77777777" w:rsidTr="00006D04">
        <w:trPr>
          <w:trHeight w:val="184"/>
        </w:trPr>
        <w:tc>
          <w:tcPr>
            <w:tcW w:w="1547" w:type="dxa"/>
            <w:vMerge/>
            <w:noWrap/>
            <w:vAlign w:val="center"/>
          </w:tcPr>
          <w:p w14:paraId="10373458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814" w:type="dxa"/>
            <w:noWrap/>
            <w:vAlign w:val="center"/>
          </w:tcPr>
          <w:p w14:paraId="30DFBE87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ntrol</w:t>
            </w:r>
          </w:p>
        </w:tc>
        <w:tc>
          <w:tcPr>
            <w:tcW w:w="1736" w:type="dxa"/>
            <w:gridSpan w:val="2"/>
            <w:noWrap/>
            <w:vAlign w:val="center"/>
          </w:tcPr>
          <w:p w14:paraId="129D217B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1</w:t>
            </w:r>
          </w:p>
        </w:tc>
        <w:tc>
          <w:tcPr>
            <w:tcW w:w="1814" w:type="dxa"/>
            <w:noWrap/>
            <w:vAlign w:val="center"/>
          </w:tcPr>
          <w:p w14:paraId="311A1665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2</w:t>
            </w:r>
          </w:p>
        </w:tc>
        <w:tc>
          <w:tcPr>
            <w:tcW w:w="1816" w:type="dxa"/>
            <w:gridSpan w:val="2"/>
            <w:noWrap/>
            <w:vAlign w:val="center"/>
          </w:tcPr>
          <w:p w14:paraId="50D9E8B2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3</w:t>
            </w:r>
          </w:p>
        </w:tc>
        <w:tc>
          <w:tcPr>
            <w:tcW w:w="1743" w:type="dxa"/>
            <w:noWrap/>
            <w:vAlign w:val="center"/>
          </w:tcPr>
          <w:p w14:paraId="52C0E3DB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ntrol</w:t>
            </w:r>
          </w:p>
        </w:tc>
        <w:tc>
          <w:tcPr>
            <w:tcW w:w="1744" w:type="dxa"/>
            <w:gridSpan w:val="2"/>
            <w:noWrap/>
            <w:vAlign w:val="center"/>
          </w:tcPr>
          <w:p w14:paraId="4CF237AD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1</w:t>
            </w:r>
          </w:p>
        </w:tc>
        <w:tc>
          <w:tcPr>
            <w:tcW w:w="1849" w:type="dxa"/>
            <w:noWrap/>
            <w:vAlign w:val="center"/>
          </w:tcPr>
          <w:p w14:paraId="034ED001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2</w:t>
            </w:r>
          </w:p>
        </w:tc>
        <w:tc>
          <w:tcPr>
            <w:tcW w:w="1807" w:type="dxa"/>
            <w:noWrap/>
            <w:vAlign w:val="center"/>
          </w:tcPr>
          <w:p w14:paraId="018E55EA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3</w:t>
            </w:r>
          </w:p>
        </w:tc>
      </w:tr>
      <w:tr w:rsidR="00DC20C8" w:rsidRPr="00DC20C8" w14:paraId="29D45D0D" w14:textId="77777777" w:rsidTr="00006D04">
        <w:trPr>
          <w:trHeight w:val="184"/>
        </w:trPr>
        <w:tc>
          <w:tcPr>
            <w:tcW w:w="1547" w:type="dxa"/>
            <w:noWrap/>
            <w:vAlign w:val="center"/>
            <w:hideMark/>
          </w:tcPr>
          <w:p w14:paraId="480871C3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814" w:type="dxa"/>
            <w:noWrap/>
            <w:vAlign w:val="center"/>
          </w:tcPr>
          <w:p w14:paraId="07012DB2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6.00±14.1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736" w:type="dxa"/>
            <w:gridSpan w:val="2"/>
            <w:noWrap/>
            <w:vAlign w:val="center"/>
          </w:tcPr>
          <w:p w14:paraId="5342AFB3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4.33±18.5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814" w:type="dxa"/>
            <w:noWrap/>
            <w:vAlign w:val="center"/>
          </w:tcPr>
          <w:p w14:paraId="405B3C0C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6.66±11.89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816" w:type="dxa"/>
            <w:gridSpan w:val="2"/>
            <w:noWrap/>
            <w:vAlign w:val="center"/>
          </w:tcPr>
          <w:p w14:paraId="071B5FEB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6.33±17.89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743" w:type="dxa"/>
            <w:noWrap/>
            <w:vAlign w:val="center"/>
          </w:tcPr>
          <w:p w14:paraId="403B7FC1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0.33±5.92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744" w:type="dxa"/>
            <w:gridSpan w:val="2"/>
            <w:noWrap/>
            <w:vAlign w:val="center"/>
          </w:tcPr>
          <w:p w14:paraId="45A0F098" w14:textId="54D17D7E" w:rsidR="0089306D" w:rsidRPr="00DC20C8" w:rsidRDefault="00C768BB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3.66±9.59</w:t>
            </w:r>
            <w:r w:rsidR="0089306D"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a</w:t>
            </w:r>
          </w:p>
        </w:tc>
        <w:tc>
          <w:tcPr>
            <w:tcW w:w="1849" w:type="dxa"/>
            <w:noWrap/>
            <w:vAlign w:val="center"/>
          </w:tcPr>
          <w:p w14:paraId="4A3ADD1F" w14:textId="31A71BE5" w:rsidR="0089306D" w:rsidRPr="00DC20C8" w:rsidRDefault="00C768BB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0.66±7.53</w:t>
            </w:r>
            <w:r w:rsidR="0089306D"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Ca</w:t>
            </w:r>
          </w:p>
        </w:tc>
        <w:tc>
          <w:tcPr>
            <w:tcW w:w="1807" w:type="dxa"/>
            <w:noWrap/>
            <w:vAlign w:val="center"/>
          </w:tcPr>
          <w:p w14:paraId="4F41C94D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1.33±14.6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Ca</w:t>
            </w:r>
          </w:p>
        </w:tc>
      </w:tr>
      <w:tr w:rsidR="00DC20C8" w:rsidRPr="00DC20C8" w14:paraId="05422230" w14:textId="77777777" w:rsidTr="00006D04">
        <w:trPr>
          <w:trHeight w:val="184"/>
        </w:trPr>
        <w:tc>
          <w:tcPr>
            <w:tcW w:w="1547" w:type="dxa"/>
            <w:noWrap/>
            <w:vAlign w:val="center"/>
            <w:hideMark/>
          </w:tcPr>
          <w:p w14:paraId="5302798A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814" w:type="dxa"/>
            <w:noWrap/>
            <w:vAlign w:val="center"/>
          </w:tcPr>
          <w:p w14:paraId="20FD775B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99.33±15.64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736" w:type="dxa"/>
            <w:gridSpan w:val="2"/>
            <w:noWrap/>
            <w:vAlign w:val="center"/>
          </w:tcPr>
          <w:p w14:paraId="36D897D4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52.66±20.49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814" w:type="dxa"/>
            <w:noWrap/>
            <w:vAlign w:val="center"/>
          </w:tcPr>
          <w:p w14:paraId="2E457B94" w14:textId="5A506229" w:rsidR="0089306D" w:rsidRPr="00DC20C8" w:rsidRDefault="00C768BB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9.33±9.90</w:t>
            </w:r>
            <w:r w:rsidR="0089306D"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  <w:tc>
          <w:tcPr>
            <w:tcW w:w="1816" w:type="dxa"/>
            <w:gridSpan w:val="2"/>
            <w:noWrap/>
            <w:vAlign w:val="center"/>
          </w:tcPr>
          <w:p w14:paraId="3AA2B542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6.33±17.37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  <w:tc>
          <w:tcPr>
            <w:tcW w:w="1743" w:type="dxa"/>
            <w:noWrap/>
            <w:vAlign w:val="center"/>
          </w:tcPr>
          <w:p w14:paraId="0F106C50" w14:textId="22AD30CC" w:rsidR="0089306D" w:rsidRPr="00DC20C8" w:rsidRDefault="00C768BB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6.33±8.66</w:t>
            </w:r>
            <w:r w:rsidR="0089306D"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744" w:type="dxa"/>
            <w:gridSpan w:val="2"/>
            <w:noWrap/>
            <w:vAlign w:val="center"/>
          </w:tcPr>
          <w:p w14:paraId="0417E98C" w14:textId="1C3FDF50" w:rsidR="0089306D" w:rsidRPr="00DC20C8" w:rsidRDefault="00C768BB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8.66±7.96</w:t>
            </w:r>
            <w:r w:rsidR="0089306D"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849" w:type="dxa"/>
            <w:noWrap/>
            <w:vAlign w:val="center"/>
          </w:tcPr>
          <w:p w14:paraId="246740FB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7.00±8.38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807" w:type="dxa"/>
            <w:noWrap/>
            <w:vAlign w:val="center"/>
          </w:tcPr>
          <w:p w14:paraId="28349B9A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4.33±18.34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ab</w:t>
            </w:r>
          </w:p>
        </w:tc>
      </w:tr>
      <w:tr w:rsidR="00DC20C8" w:rsidRPr="00DC20C8" w14:paraId="4EA49719" w14:textId="77777777" w:rsidTr="00006D04">
        <w:trPr>
          <w:trHeight w:val="184"/>
        </w:trPr>
        <w:tc>
          <w:tcPr>
            <w:tcW w:w="1547" w:type="dxa"/>
            <w:noWrap/>
            <w:vAlign w:val="center"/>
            <w:hideMark/>
          </w:tcPr>
          <w:p w14:paraId="55264A9A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814" w:type="dxa"/>
            <w:noWrap/>
            <w:vAlign w:val="center"/>
          </w:tcPr>
          <w:p w14:paraId="3908D481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9.33±27.2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  <w:tc>
          <w:tcPr>
            <w:tcW w:w="1736" w:type="dxa"/>
            <w:gridSpan w:val="2"/>
            <w:noWrap/>
            <w:vAlign w:val="center"/>
          </w:tcPr>
          <w:p w14:paraId="22CD3B8C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9.66±19.3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814" w:type="dxa"/>
            <w:noWrap/>
            <w:vAlign w:val="center"/>
          </w:tcPr>
          <w:p w14:paraId="367225CE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9.00±18.71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816" w:type="dxa"/>
            <w:gridSpan w:val="2"/>
            <w:noWrap/>
            <w:vAlign w:val="center"/>
          </w:tcPr>
          <w:p w14:paraId="54210F4D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17.33±27.84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743" w:type="dxa"/>
            <w:noWrap/>
            <w:vAlign w:val="center"/>
          </w:tcPr>
          <w:p w14:paraId="1354D10C" w14:textId="507D9F62" w:rsidR="0089306D" w:rsidRPr="00DC20C8" w:rsidRDefault="00C768BB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9.33±7.35</w:t>
            </w:r>
            <w:r w:rsidR="0089306D"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744" w:type="dxa"/>
            <w:gridSpan w:val="2"/>
            <w:noWrap/>
            <w:vAlign w:val="center"/>
          </w:tcPr>
          <w:p w14:paraId="37E46531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6.66±14.1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b</w:t>
            </w:r>
          </w:p>
        </w:tc>
        <w:tc>
          <w:tcPr>
            <w:tcW w:w="1849" w:type="dxa"/>
            <w:noWrap/>
            <w:vAlign w:val="center"/>
          </w:tcPr>
          <w:p w14:paraId="500AEC9B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0.66±9.597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a</w:t>
            </w:r>
          </w:p>
        </w:tc>
        <w:tc>
          <w:tcPr>
            <w:tcW w:w="1807" w:type="dxa"/>
            <w:noWrap/>
            <w:vAlign w:val="center"/>
          </w:tcPr>
          <w:p w14:paraId="4E23CE0D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45.66±20.8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Cb</w:t>
            </w:r>
          </w:p>
        </w:tc>
      </w:tr>
      <w:tr w:rsidR="00DC20C8" w:rsidRPr="00DC20C8" w14:paraId="6C4875F5" w14:textId="77777777" w:rsidTr="00006D04">
        <w:trPr>
          <w:trHeight w:val="184"/>
        </w:trPr>
        <w:tc>
          <w:tcPr>
            <w:tcW w:w="1547" w:type="dxa"/>
            <w:noWrap/>
            <w:vAlign w:val="center"/>
            <w:hideMark/>
          </w:tcPr>
          <w:p w14:paraId="1B4573C6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1814" w:type="dxa"/>
            <w:noWrap/>
            <w:vAlign w:val="center"/>
          </w:tcPr>
          <w:p w14:paraId="527736AA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3.66±16.5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  <w:tc>
          <w:tcPr>
            <w:tcW w:w="1736" w:type="dxa"/>
            <w:gridSpan w:val="2"/>
            <w:noWrap/>
            <w:vAlign w:val="center"/>
          </w:tcPr>
          <w:p w14:paraId="4278F964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74.66±12.34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814" w:type="dxa"/>
            <w:noWrap/>
            <w:vAlign w:val="center"/>
          </w:tcPr>
          <w:p w14:paraId="36043ECE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2.66±21.94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816" w:type="dxa"/>
            <w:gridSpan w:val="2"/>
            <w:noWrap/>
            <w:vAlign w:val="center"/>
          </w:tcPr>
          <w:p w14:paraId="5BEA37A1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37.66±24.67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743" w:type="dxa"/>
            <w:noWrap/>
            <w:vAlign w:val="center"/>
          </w:tcPr>
          <w:p w14:paraId="436510AD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0.33±13.64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c</w:t>
            </w:r>
          </w:p>
        </w:tc>
        <w:tc>
          <w:tcPr>
            <w:tcW w:w="1744" w:type="dxa"/>
            <w:gridSpan w:val="2"/>
            <w:noWrap/>
            <w:vAlign w:val="center"/>
          </w:tcPr>
          <w:p w14:paraId="173D99FD" w14:textId="7BD85506" w:rsidR="0089306D" w:rsidRPr="00DC20C8" w:rsidRDefault="00C768BB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6.33±6.6</w:t>
            </w:r>
            <w:r w:rsidR="0089306D"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  <w:r w:rsidR="0089306D"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849" w:type="dxa"/>
            <w:noWrap/>
            <w:vAlign w:val="center"/>
          </w:tcPr>
          <w:p w14:paraId="314929EC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4.33±14.19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b</w:t>
            </w:r>
          </w:p>
        </w:tc>
        <w:tc>
          <w:tcPr>
            <w:tcW w:w="1807" w:type="dxa"/>
            <w:noWrap/>
            <w:vAlign w:val="center"/>
          </w:tcPr>
          <w:p w14:paraId="5EDA0040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22.00±17.7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b</w:t>
            </w:r>
          </w:p>
        </w:tc>
      </w:tr>
      <w:tr w:rsidR="00DC20C8" w:rsidRPr="00DC20C8" w14:paraId="094DD567" w14:textId="77777777" w:rsidTr="00006D04">
        <w:trPr>
          <w:trHeight w:val="184"/>
        </w:trPr>
        <w:tc>
          <w:tcPr>
            <w:tcW w:w="1547" w:type="dxa"/>
            <w:noWrap/>
            <w:vAlign w:val="center"/>
            <w:hideMark/>
          </w:tcPr>
          <w:p w14:paraId="32E2289F" w14:textId="76BB5CFE" w:rsidR="0089306D" w:rsidRPr="00DC20C8" w:rsidRDefault="00EF6D07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Overall mean</w:t>
            </w:r>
          </w:p>
        </w:tc>
        <w:tc>
          <w:tcPr>
            <w:tcW w:w="1814" w:type="dxa"/>
            <w:noWrap/>
            <w:vAlign w:val="center"/>
          </w:tcPr>
          <w:p w14:paraId="293D35E7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49.58±13.95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736" w:type="dxa"/>
            <w:gridSpan w:val="2"/>
            <w:noWrap/>
            <w:vAlign w:val="center"/>
          </w:tcPr>
          <w:p w14:paraId="2C49A61A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42.83±11.76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814" w:type="dxa"/>
            <w:noWrap/>
            <w:vAlign w:val="center"/>
          </w:tcPr>
          <w:p w14:paraId="2075FC5A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46.91±13.09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816" w:type="dxa"/>
            <w:gridSpan w:val="2"/>
            <w:noWrap/>
            <w:vAlign w:val="center"/>
          </w:tcPr>
          <w:p w14:paraId="695ED86B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89.41±16.83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743" w:type="dxa"/>
            <w:noWrap/>
            <w:vAlign w:val="center"/>
          </w:tcPr>
          <w:p w14:paraId="76A164E6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66.58±15.74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744" w:type="dxa"/>
            <w:gridSpan w:val="2"/>
            <w:noWrap/>
            <w:vAlign w:val="center"/>
          </w:tcPr>
          <w:p w14:paraId="28A8B834" w14:textId="5C32E001" w:rsidR="0089306D" w:rsidRPr="00DC20C8" w:rsidRDefault="00C768BB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18.83±8.99</w:t>
            </w:r>
            <w:r w:rsidR="0089306D"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849" w:type="dxa"/>
            <w:noWrap/>
            <w:vAlign w:val="center"/>
          </w:tcPr>
          <w:p w14:paraId="6BAF650D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35.66±10.45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807" w:type="dxa"/>
            <w:noWrap/>
            <w:vAlign w:val="center"/>
          </w:tcPr>
          <w:p w14:paraId="42C48C79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95.83±15.12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C</w:t>
            </w:r>
          </w:p>
        </w:tc>
      </w:tr>
      <w:tr w:rsidR="00DC20C8" w:rsidRPr="00DC20C8" w14:paraId="330391BA" w14:textId="77777777" w:rsidTr="00006D04">
        <w:trPr>
          <w:trHeight w:val="258"/>
        </w:trPr>
        <w:tc>
          <w:tcPr>
            <w:tcW w:w="15872" w:type="dxa"/>
            <w:gridSpan w:val="12"/>
            <w:noWrap/>
            <w:vAlign w:val="center"/>
          </w:tcPr>
          <w:p w14:paraId="27884D20" w14:textId="77777777" w:rsidR="00B4024B" w:rsidRPr="00DC20C8" w:rsidRDefault="00B4024B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ests of Within-Subjects Contrasts</w:t>
            </w:r>
          </w:p>
        </w:tc>
      </w:tr>
      <w:tr w:rsidR="00DC20C8" w:rsidRPr="00DC20C8" w14:paraId="180E9F15" w14:textId="77777777" w:rsidTr="00006D04">
        <w:trPr>
          <w:trHeight w:val="258"/>
        </w:trPr>
        <w:tc>
          <w:tcPr>
            <w:tcW w:w="4409" w:type="dxa"/>
            <w:gridSpan w:val="3"/>
            <w:noWrap/>
            <w:vAlign w:val="center"/>
          </w:tcPr>
          <w:p w14:paraId="2AFA62E4" w14:textId="77777777" w:rsidR="00B4024B" w:rsidRPr="00DC20C8" w:rsidRDefault="00B4024B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Season</w:t>
            </w:r>
          </w:p>
        </w:tc>
        <w:tc>
          <w:tcPr>
            <w:tcW w:w="3395" w:type="dxa"/>
            <w:gridSpan w:val="3"/>
            <w:vAlign w:val="center"/>
          </w:tcPr>
          <w:p w14:paraId="62B081E5" w14:textId="77777777" w:rsidR="00B4024B" w:rsidRPr="00DC20C8" w:rsidRDefault="00B4024B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Group</w:t>
            </w:r>
          </w:p>
        </w:tc>
        <w:tc>
          <w:tcPr>
            <w:tcW w:w="3395" w:type="dxa"/>
            <w:gridSpan w:val="3"/>
            <w:vAlign w:val="center"/>
          </w:tcPr>
          <w:p w14:paraId="28740975" w14:textId="77777777" w:rsidR="00B4024B" w:rsidRPr="00DC20C8" w:rsidRDefault="00B4024B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eason * Group</w:t>
            </w:r>
          </w:p>
        </w:tc>
        <w:tc>
          <w:tcPr>
            <w:tcW w:w="4672" w:type="dxa"/>
            <w:gridSpan w:val="3"/>
            <w:vAlign w:val="center"/>
          </w:tcPr>
          <w:p w14:paraId="069B8A20" w14:textId="77777777" w:rsidR="00B4024B" w:rsidRPr="00DC20C8" w:rsidRDefault="00B4024B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Season * Group</w:t>
            </w:r>
          </w:p>
        </w:tc>
      </w:tr>
      <w:tr w:rsidR="00DC20C8" w:rsidRPr="00DC20C8" w14:paraId="5819239A" w14:textId="77777777" w:rsidTr="00006D04">
        <w:trPr>
          <w:trHeight w:val="258"/>
        </w:trPr>
        <w:tc>
          <w:tcPr>
            <w:tcW w:w="4409" w:type="dxa"/>
            <w:gridSpan w:val="3"/>
            <w:noWrap/>
            <w:vAlign w:val="center"/>
          </w:tcPr>
          <w:p w14:paraId="03F9979D" w14:textId="490749DB" w:rsidR="00145C52" w:rsidRPr="00DC20C8" w:rsidRDefault="000E516F" w:rsidP="00145C5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3395" w:type="dxa"/>
            <w:gridSpan w:val="3"/>
            <w:vAlign w:val="center"/>
          </w:tcPr>
          <w:p w14:paraId="193A113E" w14:textId="089721E9" w:rsidR="00145C52" w:rsidRPr="00DC20C8" w:rsidRDefault="00145C52" w:rsidP="00145C5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5</w:t>
            </w:r>
          </w:p>
        </w:tc>
        <w:tc>
          <w:tcPr>
            <w:tcW w:w="3395" w:type="dxa"/>
            <w:gridSpan w:val="3"/>
            <w:vAlign w:val="center"/>
          </w:tcPr>
          <w:p w14:paraId="63B43BA2" w14:textId="3AA08E97" w:rsidR="00145C52" w:rsidRPr="00DC20C8" w:rsidRDefault="003D0EA0" w:rsidP="00145C5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s</w:t>
            </w:r>
          </w:p>
        </w:tc>
        <w:tc>
          <w:tcPr>
            <w:tcW w:w="4672" w:type="dxa"/>
            <w:gridSpan w:val="3"/>
            <w:vAlign w:val="center"/>
          </w:tcPr>
          <w:p w14:paraId="146093F7" w14:textId="09270427" w:rsidR="00145C52" w:rsidRPr="00DC20C8" w:rsidRDefault="003D0EA0" w:rsidP="00145C5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s</w:t>
            </w:r>
          </w:p>
        </w:tc>
      </w:tr>
    </w:tbl>
    <w:p w14:paraId="0B8776EE" w14:textId="79DED203" w:rsidR="00145C52" w:rsidRPr="00DC20C8" w:rsidRDefault="00145C52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ans with different capital </w:t>
      </w:r>
      <w:r w:rsidR="000C2E87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perscripts 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(A, B, C and D) and small superscripts (a, b, c) differ significantly (P&lt;0.05) in a row and in a column of each season, respectively.</w:t>
      </w:r>
    </w:p>
    <w:p w14:paraId="7EABFFFB" w14:textId="6C818B8F" w:rsidR="00B4024B" w:rsidRPr="00DC20C8" w:rsidRDefault="00B4024B" w:rsidP="0069152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0D3E476" w14:textId="1BF051EB" w:rsidR="003C24C3" w:rsidRPr="00DC20C8" w:rsidRDefault="003C24C3" w:rsidP="0069152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D83700C" w14:textId="666E67BB" w:rsidR="003C24C3" w:rsidRPr="00DC20C8" w:rsidRDefault="003C24C3" w:rsidP="0069152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819EE22" w14:textId="55D14FFD" w:rsidR="00E925F5" w:rsidRPr="00DC20C8" w:rsidRDefault="00E925F5" w:rsidP="0069152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18A7067" w14:textId="049B648E" w:rsidR="003C24C3" w:rsidRDefault="003C24C3" w:rsidP="0069152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86D5BA6" w14:textId="77777777" w:rsidR="00351BEC" w:rsidRPr="00DC20C8" w:rsidRDefault="00351BEC" w:rsidP="0069152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GoBack"/>
      <w:bookmarkEnd w:id="0"/>
    </w:p>
    <w:p w14:paraId="63058F07" w14:textId="5FFD125C" w:rsidR="006335B3" w:rsidRPr="00DC20C8" w:rsidRDefault="003C24C3" w:rsidP="006335B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C20C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lastRenderedPageBreak/>
        <w:t>Supplementary Table</w:t>
      </w:r>
      <w:r w:rsidR="00145C52" w:rsidRPr="00DC20C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 5</w:t>
      </w:r>
      <w:r w:rsidRPr="00DC20C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.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tal immunoglobulins (TIG) (mg/ml) concentration in colostrum/milk of different groups of Karan Fries cows, i.e. Control (Basal Diet, BD), T1 (BD + </w:t>
      </w:r>
      <w:r w:rsidR="00145C52"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vitamin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T2 (BD + </w:t>
      </w:r>
      <w:r w:rsidR="00145C52"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mineral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and T3 (BD + </w:t>
      </w:r>
      <w:r w:rsidR="00145C52"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vitamin and Multi-minerals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) during different days of postpartum in winter and summer season</w:t>
      </w:r>
      <w:r w:rsidR="000C5B04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tbl>
      <w:tblPr>
        <w:tblStyle w:val="TableGrid"/>
        <w:tblW w:w="13780" w:type="dxa"/>
        <w:tblLook w:val="04A0" w:firstRow="1" w:lastRow="0" w:firstColumn="1" w:lastColumn="0" w:noHBand="0" w:noVBand="1"/>
      </w:tblPr>
      <w:tblGrid>
        <w:gridCol w:w="1563"/>
        <w:gridCol w:w="1544"/>
        <w:gridCol w:w="1155"/>
        <w:gridCol w:w="414"/>
        <w:gridCol w:w="1601"/>
        <w:gridCol w:w="1379"/>
        <w:gridCol w:w="200"/>
        <w:gridCol w:w="1559"/>
        <w:gridCol w:w="1610"/>
        <w:gridCol w:w="25"/>
        <w:gridCol w:w="1585"/>
        <w:gridCol w:w="1545"/>
      </w:tblGrid>
      <w:tr w:rsidR="00DC20C8" w:rsidRPr="00DC20C8" w14:paraId="7F1D66EF" w14:textId="77777777" w:rsidTr="00B4024B">
        <w:trPr>
          <w:trHeight w:val="189"/>
        </w:trPr>
        <w:tc>
          <w:tcPr>
            <w:tcW w:w="1163" w:type="dxa"/>
            <w:vMerge w:val="restart"/>
            <w:noWrap/>
            <w:vAlign w:val="center"/>
            <w:hideMark/>
          </w:tcPr>
          <w:p w14:paraId="674CEFB5" w14:textId="242F4833" w:rsidR="0089306D" w:rsidRPr="00DC20C8" w:rsidRDefault="00006D04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/Groups</w:t>
            </w:r>
          </w:p>
        </w:tc>
        <w:tc>
          <w:tcPr>
            <w:tcW w:w="6293" w:type="dxa"/>
            <w:gridSpan w:val="6"/>
            <w:noWrap/>
            <w:vAlign w:val="center"/>
            <w:hideMark/>
          </w:tcPr>
          <w:p w14:paraId="0D94EFBD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Winter</w:t>
            </w:r>
          </w:p>
        </w:tc>
        <w:tc>
          <w:tcPr>
            <w:tcW w:w="6324" w:type="dxa"/>
            <w:gridSpan w:val="5"/>
            <w:noWrap/>
            <w:vAlign w:val="center"/>
            <w:hideMark/>
          </w:tcPr>
          <w:p w14:paraId="25BDD83D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ummer</w:t>
            </w:r>
          </w:p>
        </w:tc>
      </w:tr>
      <w:tr w:rsidR="00DC20C8" w:rsidRPr="00DC20C8" w14:paraId="4DE76BDB" w14:textId="77777777" w:rsidTr="00B4024B">
        <w:trPr>
          <w:trHeight w:val="189"/>
        </w:trPr>
        <w:tc>
          <w:tcPr>
            <w:tcW w:w="1163" w:type="dxa"/>
            <w:vMerge/>
            <w:noWrap/>
            <w:vAlign w:val="center"/>
          </w:tcPr>
          <w:p w14:paraId="2602E9AB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544" w:type="dxa"/>
            <w:noWrap/>
            <w:vAlign w:val="center"/>
          </w:tcPr>
          <w:p w14:paraId="58CB0EED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ntrol</w:t>
            </w:r>
          </w:p>
        </w:tc>
        <w:tc>
          <w:tcPr>
            <w:tcW w:w="1569" w:type="dxa"/>
            <w:gridSpan w:val="2"/>
            <w:noWrap/>
            <w:vAlign w:val="center"/>
          </w:tcPr>
          <w:p w14:paraId="010870B8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1</w:t>
            </w:r>
          </w:p>
        </w:tc>
        <w:tc>
          <w:tcPr>
            <w:tcW w:w="1601" w:type="dxa"/>
            <w:noWrap/>
            <w:vAlign w:val="center"/>
          </w:tcPr>
          <w:p w14:paraId="3BD8F56C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2</w:t>
            </w:r>
          </w:p>
        </w:tc>
        <w:tc>
          <w:tcPr>
            <w:tcW w:w="1579" w:type="dxa"/>
            <w:gridSpan w:val="2"/>
            <w:noWrap/>
            <w:vAlign w:val="center"/>
          </w:tcPr>
          <w:p w14:paraId="0D4BFB04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3</w:t>
            </w:r>
          </w:p>
        </w:tc>
        <w:tc>
          <w:tcPr>
            <w:tcW w:w="1559" w:type="dxa"/>
            <w:noWrap/>
            <w:vAlign w:val="center"/>
          </w:tcPr>
          <w:p w14:paraId="36E99209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ntrol</w:t>
            </w:r>
          </w:p>
        </w:tc>
        <w:tc>
          <w:tcPr>
            <w:tcW w:w="1610" w:type="dxa"/>
            <w:noWrap/>
            <w:vAlign w:val="center"/>
          </w:tcPr>
          <w:p w14:paraId="399424FB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1</w:t>
            </w:r>
          </w:p>
        </w:tc>
        <w:tc>
          <w:tcPr>
            <w:tcW w:w="1610" w:type="dxa"/>
            <w:gridSpan w:val="2"/>
            <w:noWrap/>
            <w:vAlign w:val="center"/>
          </w:tcPr>
          <w:p w14:paraId="035B967E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2</w:t>
            </w:r>
          </w:p>
        </w:tc>
        <w:tc>
          <w:tcPr>
            <w:tcW w:w="1545" w:type="dxa"/>
            <w:noWrap/>
            <w:vAlign w:val="center"/>
          </w:tcPr>
          <w:p w14:paraId="6BA90310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3</w:t>
            </w:r>
          </w:p>
        </w:tc>
      </w:tr>
      <w:tr w:rsidR="00DC20C8" w:rsidRPr="00DC20C8" w14:paraId="3C97032C" w14:textId="77777777" w:rsidTr="00B4024B">
        <w:trPr>
          <w:trHeight w:val="189"/>
        </w:trPr>
        <w:tc>
          <w:tcPr>
            <w:tcW w:w="1163" w:type="dxa"/>
            <w:noWrap/>
            <w:vAlign w:val="center"/>
          </w:tcPr>
          <w:p w14:paraId="422191E4" w14:textId="77777777" w:rsidR="0089306D" w:rsidRPr="00DC20C8" w:rsidRDefault="004B41E1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544" w:type="dxa"/>
            <w:noWrap/>
            <w:vAlign w:val="center"/>
          </w:tcPr>
          <w:p w14:paraId="1CE6AFCC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8.66±2.4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d</w:t>
            </w:r>
          </w:p>
        </w:tc>
        <w:tc>
          <w:tcPr>
            <w:tcW w:w="1569" w:type="dxa"/>
            <w:gridSpan w:val="2"/>
            <w:noWrap/>
            <w:vAlign w:val="center"/>
          </w:tcPr>
          <w:p w14:paraId="58F2E206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4.66±2.33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d</w:t>
            </w:r>
          </w:p>
        </w:tc>
        <w:tc>
          <w:tcPr>
            <w:tcW w:w="1601" w:type="dxa"/>
            <w:noWrap/>
            <w:vAlign w:val="center"/>
          </w:tcPr>
          <w:p w14:paraId="78D5F3DE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2.33±1.4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d</w:t>
            </w:r>
          </w:p>
        </w:tc>
        <w:tc>
          <w:tcPr>
            <w:tcW w:w="1579" w:type="dxa"/>
            <w:gridSpan w:val="2"/>
            <w:noWrap/>
            <w:vAlign w:val="center"/>
          </w:tcPr>
          <w:p w14:paraId="42F976DF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1.66±2.9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d</w:t>
            </w:r>
          </w:p>
        </w:tc>
        <w:tc>
          <w:tcPr>
            <w:tcW w:w="1559" w:type="dxa"/>
            <w:noWrap/>
            <w:vAlign w:val="center"/>
          </w:tcPr>
          <w:p w14:paraId="77522026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5.33±2.0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d</w:t>
            </w:r>
          </w:p>
        </w:tc>
        <w:tc>
          <w:tcPr>
            <w:tcW w:w="1610" w:type="dxa"/>
            <w:noWrap/>
            <w:vAlign w:val="center"/>
          </w:tcPr>
          <w:p w14:paraId="24A85B86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1.33±2.9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d</w:t>
            </w:r>
          </w:p>
        </w:tc>
        <w:tc>
          <w:tcPr>
            <w:tcW w:w="1610" w:type="dxa"/>
            <w:gridSpan w:val="2"/>
            <w:noWrap/>
            <w:vAlign w:val="center"/>
          </w:tcPr>
          <w:p w14:paraId="69CBF81F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9.66±3.71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c</w:t>
            </w:r>
          </w:p>
        </w:tc>
        <w:tc>
          <w:tcPr>
            <w:tcW w:w="1545" w:type="dxa"/>
            <w:noWrap/>
            <w:vAlign w:val="center"/>
          </w:tcPr>
          <w:p w14:paraId="50FAB24D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7.33±5.04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Cc</w:t>
            </w:r>
          </w:p>
        </w:tc>
      </w:tr>
      <w:tr w:rsidR="00DC20C8" w:rsidRPr="00DC20C8" w14:paraId="2F4BC086" w14:textId="77777777" w:rsidTr="00B4024B">
        <w:trPr>
          <w:trHeight w:val="189"/>
        </w:trPr>
        <w:tc>
          <w:tcPr>
            <w:tcW w:w="1163" w:type="dxa"/>
            <w:noWrap/>
            <w:vAlign w:val="center"/>
          </w:tcPr>
          <w:p w14:paraId="0861889A" w14:textId="77777777" w:rsidR="0089306D" w:rsidRPr="00DC20C8" w:rsidRDefault="004B41E1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544" w:type="dxa"/>
            <w:noWrap/>
            <w:vAlign w:val="center"/>
          </w:tcPr>
          <w:p w14:paraId="20C238B7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.16±1.87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c</w:t>
            </w:r>
          </w:p>
        </w:tc>
        <w:tc>
          <w:tcPr>
            <w:tcW w:w="1569" w:type="dxa"/>
            <w:gridSpan w:val="2"/>
            <w:noWrap/>
            <w:vAlign w:val="center"/>
          </w:tcPr>
          <w:p w14:paraId="560683DE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.66±2.0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c</w:t>
            </w:r>
          </w:p>
        </w:tc>
        <w:tc>
          <w:tcPr>
            <w:tcW w:w="1601" w:type="dxa"/>
            <w:noWrap/>
            <w:vAlign w:val="center"/>
          </w:tcPr>
          <w:p w14:paraId="52FDCF1D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.16±1.4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c</w:t>
            </w:r>
          </w:p>
        </w:tc>
        <w:tc>
          <w:tcPr>
            <w:tcW w:w="1579" w:type="dxa"/>
            <w:gridSpan w:val="2"/>
            <w:noWrap/>
            <w:vAlign w:val="center"/>
          </w:tcPr>
          <w:p w14:paraId="6DFF61DA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.33±1.74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c</w:t>
            </w:r>
          </w:p>
        </w:tc>
        <w:tc>
          <w:tcPr>
            <w:tcW w:w="1559" w:type="dxa"/>
            <w:noWrap/>
            <w:vAlign w:val="center"/>
          </w:tcPr>
          <w:p w14:paraId="7959CB9F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.16±1.01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c</w:t>
            </w:r>
          </w:p>
        </w:tc>
        <w:tc>
          <w:tcPr>
            <w:tcW w:w="1610" w:type="dxa"/>
            <w:noWrap/>
            <w:vAlign w:val="center"/>
          </w:tcPr>
          <w:p w14:paraId="04E59477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.33±0.8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c</w:t>
            </w:r>
          </w:p>
        </w:tc>
        <w:tc>
          <w:tcPr>
            <w:tcW w:w="1610" w:type="dxa"/>
            <w:gridSpan w:val="2"/>
            <w:noWrap/>
            <w:vAlign w:val="center"/>
          </w:tcPr>
          <w:p w14:paraId="767D5CE3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.33±1.33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b</w:t>
            </w:r>
          </w:p>
        </w:tc>
        <w:tc>
          <w:tcPr>
            <w:tcW w:w="1545" w:type="dxa"/>
            <w:noWrap/>
            <w:vAlign w:val="center"/>
          </w:tcPr>
          <w:p w14:paraId="4261717E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.33±1.7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b</w:t>
            </w:r>
          </w:p>
        </w:tc>
      </w:tr>
      <w:tr w:rsidR="00DC20C8" w:rsidRPr="00DC20C8" w14:paraId="04005DC6" w14:textId="77777777" w:rsidTr="00B4024B">
        <w:trPr>
          <w:trHeight w:val="189"/>
        </w:trPr>
        <w:tc>
          <w:tcPr>
            <w:tcW w:w="1163" w:type="dxa"/>
            <w:noWrap/>
            <w:vAlign w:val="center"/>
          </w:tcPr>
          <w:p w14:paraId="08258EAE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544" w:type="dxa"/>
            <w:noWrap/>
            <w:vAlign w:val="center"/>
          </w:tcPr>
          <w:p w14:paraId="23DF4CF4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.16±1.4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569" w:type="dxa"/>
            <w:gridSpan w:val="2"/>
            <w:noWrap/>
            <w:vAlign w:val="center"/>
          </w:tcPr>
          <w:p w14:paraId="4897F8C4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.966±0.51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601" w:type="dxa"/>
            <w:noWrap/>
            <w:vAlign w:val="center"/>
          </w:tcPr>
          <w:p w14:paraId="092F6607" w14:textId="1CCCCCF7" w:rsidR="0089306D" w:rsidRPr="00DC20C8" w:rsidRDefault="003D10A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.66</w:t>
            </w:r>
            <w:r w:rsidR="0089306D"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1.01</w:t>
            </w:r>
            <w:r w:rsidR="0089306D"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579" w:type="dxa"/>
            <w:gridSpan w:val="2"/>
            <w:noWrap/>
            <w:vAlign w:val="center"/>
          </w:tcPr>
          <w:p w14:paraId="7A69C074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.83±1.09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559" w:type="dxa"/>
            <w:noWrap/>
            <w:vAlign w:val="center"/>
          </w:tcPr>
          <w:p w14:paraId="46091EE5" w14:textId="6ACFF5C2" w:rsidR="0089306D" w:rsidRPr="00DC20C8" w:rsidRDefault="003D10A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33</w:t>
            </w:r>
            <w:r w:rsidR="0089306D"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0.88</w:t>
            </w:r>
            <w:r w:rsidR="0089306D"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610" w:type="dxa"/>
            <w:noWrap/>
            <w:vAlign w:val="center"/>
          </w:tcPr>
          <w:p w14:paraId="66F321AA" w14:textId="68972821" w:rsidR="0089306D" w:rsidRPr="00DC20C8" w:rsidRDefault="003D10A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.66</w:t>
            </w:r>
            <w:r w:rsidR="0089306D"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0.72</w:t>
            </w:r>
            <w:r w:rsidR="0089306D"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b</w:t>
            </w:r>
          </w:p>
        </w:tc>
        <w:tc>
          <w:tcPr>
            <w:tcW w:w="1610" w:type="dxa"/>
            <w:gridSpan w:val="2"/>
            <w:noWrap/>
            <w:vAlign w:val="center"/>
          </w:tcPr>
          <w:p w14:paraId="185F54DF" w14:textId="2900A3E1" w:rsidR="0089306D" w:rsidRPr="00DC20C8" w:rsidRDefault="003D10A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66</w:t>
            </w:r>
            <w:r w:rsidR="0089306D"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0.66</w:t>
            </w:r>
            <w:r w:rsidR="0089306D"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a</w:t>
            </w:r>
          </w:p>
        </w:tc>
        <w:tc>
          <w:tcPr>
            <w:tcW w:w="1545" w:type="dxa"/>
            <w:noWrap/>
            <w:vAlign w:val="center"/>
          </w:tcPr>
          <w:p w14:paraId="1C47A7E3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.33±1.33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a</w:t>
            </w:r>
          </w:p>
        </w:tc>
      </w:tr>
      <w:tr w:rsidR="00DC20C8" w:rsidRPr="00DC20C8" w14:paraId="53F7A542" w14:textId="77777777" w:rsidTr="00B4024B">
        <w:trPr>
          <w:trHeight w:val="189"/>
        </w:trPr>
        <w:tc>
          <w:tcPr>
            <w:tcW w:w="1163" w:type="dxa"/>
            <w:noWrap/>
            <w:vAlign w:val="center"/>
          </w:tcPr>
          <w:p w14:paraId="1D1A3226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544" w:type="dxa"/>
            <w:noWrap/>
            <w:vAlign w:val="center"/>
          </w:tcPr>
          <w:p w14:paraId="11029EA5" w14:textId="2C40DB4C" w:rsidR="0089306D" w:rsidRPr="00DC20C8" w:rsidRDefault="003D10A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7</w:t>
            </w:r>
            <w:r w:rsidR="0089306D"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0.02</w:t>
            </w:r>
            <w:r w:rsidR="0089306D"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69" w:type="dxa"/>
            <w:gridSpan w:val="2"/>
            <w:noWrap/>
            <w:vAlign w:val="center"/>
          </w:tcPr>
          <w:p w14:paraId="2C8CD451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2±0.04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a</w:t>
            </w:r>
          </w:p>
        </w:tc>
        <w:tc>
          <w:tcPr>
            <w:tcW w:w="1601" w:type="dxa"/>
            <w:noWrap/>
            <w:vAlign w:val="center"/>
          </w:tcPr>
          <w:p w14:paraId="31B9FFFE" w14:textId="106D16C6" w:rsidR="0089306D" w:rsidRPr="00DC20C8" w:rsidRDefault="003D10A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3</w:t>
            </w:r>
            <w:r w:rsidR="0089306D"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0.09</w:t>
            </w:r>
            <w:r w:rsidR="0089306D"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a</w:t>
            </w:r>
          </w:p>
        </w:tc>
        <w:tc>
          <w:tcPr>
            <w:tcW w:w="1579" w:type="dxa"/>
            <w:gridSpan w:val="2"/>
            <w:noWrap/>
            <w:vAlign w:val="center"/>
          </w:tcPr>
          <w:p w14:paraId="479E8193" w14:textId="76F97C10" w:rsidR="0089306D" w:rsidRPr="00DC20C8" w:rsidRDefault="003D10A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44</w:t>
            </w:r>
            <w:r w:rsidR="0089306D"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0.03</w:t>
            </w:r>
            <w:r w:rsidR="0089306D"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a</w:t>
            </w:r>
          </w:p>
        </w:tc>
        <w:tc>
          <w:tcPr>
            <w:tcW w:w="1559" w:type="dxa"/>
            <w:noWrap/>
            <w:vAlign w:val="center"/>
          </w:tcPr>
          <w:p w14:paraId="26DDB720" w14:textId="53218446" w:rsidR="0089306D" w:rsidRPr="00DC20C8" w:rsidRDefault="003D10A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2</w:t>
            </w:r>
            <w:r w:rsidR="0089306D"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0.01</w:t>
            </w:r>
            <w:r w:rsidR="0089306D"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10" w:type="dxa"/>
            <w:noWrap/>
            <w:vAlign w:val="center"/>
          </w:tcPr>
          <w:p w14:paraId="22C70E7C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8±0.0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a</w:t>
            </w:r>
          </w:p>
        </w:tc>
        <w:tc>
          <w:tcPr>
            <w:tcW w:w="1610" w:type="dxa"/>
            <w:gridSpan w:val="2"/>
            <w:noWrap/>
            <w:vAlign w:val="center"/>
          </w:tcPr>
          <w:p w14:paraId="498365F1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8±0.01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a</w:t>
            </w:r>
          </w:p>
        </w:tc>
        <w:tc>
          <w:tcPr>
            <w:tcW w:w="1545" w:type="dxa"/>
            <w:noWrap/>
            <w:vAlign w:val="center"/>
          </w:tcPr>
          <w:p w14:paraId="50EA9F8C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4±0.0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a</w:t>
            </w:r>
          </w:p>
        </w:tc>
      </w:tr>
      <w:tr w:rsidR="00DC20C8" w:rsidRPr="00DC20C8" w14:paraId="10C55A5F" w14:textId="77777777" w:rsidTr="00B4024B">
        <w:trPr>
          <w:trHeight w:val="189"/>
        </w:trPr>
        <w:tc>
          <w:tcPr>
            <w:tcW w:w="1163" w:type="dxa"/>
            <w:noWrap/>
            <w:vAlign w:val="center"/>
            <w:hideMark/>
          </w:tcPr>
          <w:p w14:paraId="5E8BC84A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1544" w:type="dxa"/>
            <w:noWrap/>
            <w:vAlign w:val="center"/>
          </w:tcPr>
          <w:p w14:paraId="338FADA1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6±0.0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69" w:type="dxa"/>
            <w:gridSpan w:val="2"/>
            <w:noWrap/>
            <w:vAlign w:val="center"/>
          </w:tcPr>
          <w:p w14:paraId="2A04BECC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4±0.03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a</w:t>
            </w:r>
          </w:p>
        </w:tc>
        <w:tc>
          <w:tcPr>
            <w:tcW w:w="1601" w:type="dxa"/>
            <w:noWrap/>
            <w:vAlign w:val="center"/>
          </w:tcPr>
          <w:p w14:paraId="131872A0" w14:textId="6137C41B" w:rsidR="0089306D" w:rsidRPr="00DC20C8" w:rsidRDefault="003D10A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32</w:t>
            </w:r>
            <w:r w:rsidR="0089306D"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0.03</w:t>
            </w:r>
            <w:r w:rsidR="0089306D"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Ca</w:t>
            </w:r>
          </w:p>
        </w:tc>
        <w:tc>
          <w:tcPr>
            <w:tcW w:w="1579" w:type="dxa"/>
            <w:gridSpan w:val="2"/>
            <w:noWrap/>
            <w:vAlign w:val="center"/>
          </w:tcPr>
          <w:p w14:paraId="2BF227C9" w14:textId="2FA9BCA2" w:rsidR="0089306D" w:rsidRPr="00DC20C8" w:rsidRDefault="003D10A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38</w:t>
            </w:r>
            <w:r w:rsidR="0089306D"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0.02</w:t>
            </w:r>
            <w:r w:rsidR="0089306D"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Ca</w:t>
            </w:r>
          </w:p>
        </w:tc>
        <w:tc>
          <w:tcPr>
            <w:tcW w:w="1559" w:type="dxa"/>
            <w:noWrap/>
            <w:vAlign w:val="center"/>
          </w:tcPr>
          <w:p w14:paraId="03ED24B0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1±0.0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10" w:type="dxa"/>
            <w:noWrap/>
            <w:vAlign w:val="center"/>
          </w:tcPr>
          <w:p w14:paraId="3BA51F2C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8±0.01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a</w:t>
            </w:r>
          </w:p>
        </w:tc>
        <w:tc>
          <w:tcPr>
            <w:tcW w:w="1610" w:type="dxa"/>
            <w:gridSpan w:val="2"/>
            <w:noWrap/>
            <w:vAlign w:val="center"/>
          </w:tcPr>
          <w:p w14:paraId="48A9AD68" w14:textId="6BCAD472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5±0.0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Ca</w:t>
            </w:r>
          </w:p>
        </w:tc>
        <w:tc>
          <w:tcPr>
            <w:tcW w:w="1545" w:type="dxa"/>
            <w:noWrap/>
            <w:vAlign w:val="center"/>
          </w:tcPr>
          <w:p w14:paraId="306E4121" w14:textId="2B3F8961" w:rsidR="0089306D" w:rsidRPr="00DC20C8" w:rsidRDefault="003D10A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8</w:t>
            </w:r>
            <w:r w:rsidR="0089306D"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0.01</w:t>
            </w:r>
            <w:r w:rsidR="0089306D"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a</w:t>
            </w:r>
          </w:p>
        </w:tc>
      </w:tr>
      <w:tr w:rsidR="00DC20C8" w:rsidRPr="00DC20C8" w14:paraId="575E0BA1" w14:textId="77777777" w:rsidTr="00B4024B">
        <w:trPr>
          <w:trHeight w:val="189"/>
        </w:trPr>
        <w:tc>
          <w:tcPr>
            <w:tcW w:w="1163" w:type="dxa"/>
            <w:noWrap/>
            <w:vAlign w:val="center"/>
          </w:tcPr>
          <w:p w14:paraId="7E2897A5" w14:textId="617E129F" w:rsidR="0089306D" w:rsidRPr="00DC20C8" w:rsidRDefault="00EF6D07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Overall mean</w:t>
            </w:r>
          </w:p>
        </w:tc>
        <w:tc>
          <w:tcPr>
            <w:tcW w:w="1544" w:type="dxa"/>
            <w:noWrap/>
            <w:vAlign w:val="center"/>
          </w:tcPr>
          <w:p w14:paraId="764E8A6D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0.26±6.84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569" w:type="dxa"/>
            <w:gridSpan w:val="2"/>
            <w:noWrap/>
            <w:vAlign w:val="center"/>
          </w:tcPr>
          <w:p w14:paraId="3E21709B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8.75±6.44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601" w:type="dxa"/>
            <w:noWrap/>
            <w:vAlign w:val="center"/>
          </w:tcPr>
          <w:p w14:paraId="23E9D1A3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8.14±6.22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579" w:type="dxa"/>
            <w:gridSpan w:val="2"/>
            <w:noWrap/>
            <w:vAlign w:val="center"/>
          </w:tcPr>
          <w:p w14:paraId="5C1C2032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4.13±8.12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559" w:type="dxa"/>
            <w:noWrap/>
            <w:vAlign w:val="center"/>
          </w:tcPr>
          <w:p w14:paraId="3E0C1108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3.01±4.55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610" w:type="dxa"/>
            <w:noWrap/>
            <w:vAlign w:val="center"/>
          </w:tcPr>
          <w:p w14:paraId="6FF624D6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7.33±6.13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610" w:type="dxa"/>
            <w:gridSpan w:val="2"/>
            <w:noWrap/>
            <w:vAlign w:val="center"/>
          </w:tcPr>
          <w:p w14:paraId="50F02A24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7.02±6.00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545" w:type="dxa"/>
            <w:noWrap/>
            <w:vAlign w:val="center"/>
          </w:tcPr>
          <w:p w14:paraId="288D7F6C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2.08±7.75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C</w:t>
            </w:r>
          </w:p>
        </w:tc>
      </w:tr>
      <w:tr w:rsidR="00DC20C8" w:rsidRPr="00DC20C8" w14:paraId="5E59DD89" w14:textId="77777777" w:rsidTr="00B4024B">
        <w:trPr>
          <w:trHeight w:val="200"/>
        </w:trPr>
        <w:tc>
          <w:tcPr>
            <w:tcW w:w="13780" w:type="dxa"/>
            <w:gridSpan w:val="12"/>
            <w:noWrap/>
            <w:vAlign w:val="center"/>
          </w:tcPr>
          <w:p w14:paraId="7D69C93B" w14:textId="77777777" w:rsidR="00B4024B" w:rsidRPr="00DC20C8" w:rsidRDefault="00B4024B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ests of Within-Subjects Contrasts</w:t>
            </w:r>
          </w:p>
        </w:tc>
      </w:tr>
      <w:tr w:rsidR="00DC20C8" w:rsidRPr="00DC20C8" w14:paraId="79CAE626" w14:textId="77777777" w:rsidTr="00B4024B">
        <w:trPr>
          <w:trHeight w:val="200"/>
        </w:trPr>
        <w:tc>
          <w:tcPr>
            <w:tcW w:w="3862" w:type="dxa"/>
            <w:gridSpan w:val="3"/>
            <w:noWrap/>
            <w:vAlign w:val="center"/>
          </w:tcPr>
          <w:p w14:paraId="3894A969" w14:textId="77777777" w:rsidR="00B4024B" w:rsidRPr="00DC20C8" w:rsidRDefault="00B4024B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Season</w:t>
            </w:r>
          </w:p>
        </w:tc>
        <w:tc>
          <w:tcPr>
            <w:tcW w:w="3394" w:type="dxa"/>
            <w:gridSpan w:val="3"/>
            <w:vAlign w:val="center"/>
          </w:tcPr>
          <w:p w14:paraId="3A33F66A" w14:textId="77777777" w:rsidR="00B4024B" w:rsidRPr="00DC20C8" w:rsidRDefault="00B4024B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Group</w:t>
            </w:r>
          </w:p>
        </w:tc>
        <w:tc>
          <w:tcPr>
            <w:tcW w:w="3394" w:type="dxa"/>
            <w:gridSpan w:val="4"/>
            <w:vAlign w:val="center"/>
          </w:tcPr>
          <w:p w14:paraId="76810F1B" w14:textId="77777777" w:rsidR="00B4024B" w:rsidRPr="00DC20C8" w:rsidRDefault="00B4024B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eason * Group</w:t>
            </w:r>
          </w:p>
        </w:tc>
        <w:tc>
          <w:tcPr>
            <w:tcW w:w="3130" w:type="dxa"/>
            <w:gridSpan w:val="2"/>
            <w:vAlign w:val="center"/>
          </w:tcPr>
          <w:p w14:paraId="502D6D67" w14:textId="77777777" w:rsidR="00B4024B" w:rsidRPr="00DC20C8" w:rsidRDefault="00B4024B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Season * Group</w:t>
            </w:r>
          </w:p>
        </w:tc>
      </w:tr>
      <w:tr w:rsidR="00DC20C8" w:rsidRPr="00DC20C8" w14:paraId="50D885B0" w14:textId="77777777" w:rsidTr="00B4024B">
        <w:trPr>
          <w:trHeight w:val="200"/>
        </w:trPr>
        <w:tc>
          <w:tcPr>
            <w:tcW w:w="3862" w:type="dxa"/>
            <w:gridSpan w:val="3"/>
            <w:noWrap/>
            <w:vAlign w:val="center"/>
          </w:tcPr>
          <w:p w14:paraId="77EC48EC" w14:textId="112E15BE" w:rsidR="00145C52" w:rsidRPr="00DC20C8" w:rsidRDefault="000E516F" w:rsidP="00145C5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3394" w:type="dxa"/>
            <w:gridSpan w:val="3"/>
            <w:vAlign w:val="center"/>
          </w:tcPr>
          <w:p w14:paraId="3EB66F29" w14:textId="7CBDB1A1" w:rsidR="00145C52" w:rsidRPr="00DC20C8" w:rsidRDefault="000E516F" w:rsidP="00145C5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3394" w:type="dxa"/>
            <w:gridSpan w:val="4"/>
            <w:vAlign w:val="center"/>
          </w:tcPr>
          <w:p w14:paraId="77D3413F" w14:textId="337DA8E5" w:rsidR="00145C52" w:rsidRPr="00DC20C8" w:rsidRDefault="00145C52" w:rsidP="00145C5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3</w:t>
            </w:r>
          </w:p>
        </w:tc>
        <w:tc>
          <w:tcPr>
            <w:tcW w:w="3130" w:type="dxa"/>
            <w:gridSpan w:val="2"/>
            <w:vAlign w:val="center"/>
          </w:tcPr>
          <w:p w14:paraId="7E7B076B" w14:textId="68CAFABB" w:rsidR="00145C52" w:rsidRPr="00DC20C8" w:rsidRDefault="00145C52" w:rsidP="00145C5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3</w:t>
            </w:r>
          </w:p>
        </w:tc>
      </w:tr>
    </w:tbl>
    <w:p w14:paraId="66EA32A5" w14:textId="4D31F62F" w:rsidR="00145C52" w:rsidRPr="00DC20C8" w:rsidRDefault="00145C52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ans with different capital </w:t>
      </w:r>
      <w:r w:rsidR="000C2E87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perscripts 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(A, B, C and D) and small superscripts (a, b, c) differ significantly (P&lt;0.05) in a row and in a column of each season, respectively.</w:t>
      </w:r>
    </w:p>
    <w:p w14:paraId="1FEC13BF" w14:textId="77777777" w:rsidR="003D10AD" w:rsidRPr="00DC20C8" w:rsidRDefault="003D10AD" w:rsidP="003D10AD">
      <w:pPr>
        <w:pStyle w:val="NormalWeb"/>
        <w:spacing w:before="0" w:beforeAutospacing="0" w:after="0" w:afterAutospacing="0" w:line="360" w:lineRule="auto"/>
        <w:ind w:firstLine="720"/>
        <w:jc w:val="both"/>
        <w:rPr>
          <w:color w:val="000000" w:themeColor="text1"/>
        </w:rPr>
      </w:pPr>
    </w:p>
    <w:p w14:paraId="2ECE1E5A" w14:textId="4706FA75" w:rsidR="00145C52" w:rsidRPr="00DC20C8" w:rsidRDefault="00145C52" w:rsidP="00C7365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1C32894" w14:textId="66F899F1" w:rsidR="003C24C3" w:rsidRPr="00DC20C8" w:rsidRDefault="003C24C3" w:rsidP="00C7365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A36AD35" w14:textId="4E9FB15B" w:rsidR="003C24C3" w:rsidRPr="00DC20C8" w:rsidRDefault="003C24C3" w:rsidP="00C7365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1C18EE1" w14:textId="1F8F8EA7" w:rsidR="003C24C3" w:rsidRPr="00DC20C8" w:rsidRDefault="003C24C3" w:rsidP="00C7365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2D4D2C6" w14:textId="45AC4BB4" w:rsidR="00481C16" w:rsidRDefault="00481C16" w:rsidP="00C7365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DE11872" w14:textId="3F73C85F" w:rsidR="000348D4" w:rsidRDefault="000348D4" w:rsidP="00C7365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7DAC132" w14:textId="7E328F73" w:rsidR="000348D4" w:rsidRDefault="000348D4" w:rsidP="00C7365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4B62B61" w14:textId="0BAB2B24" w:rsidR="000348D4" w:rsidRDefault="000348D4" w:rsidP="00C7365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0A2C424" w14:textId="77777777" w:rsidR="000348D4" w:rsidRPr="00DC20C8" w:rsidRDefault="000348D4" w:rsidP="00C7365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D5E42AE" w14:textId="5430F237" w:rsidR="00481C16" w:rsidRPr="00DC20C8" w:rsidRDefault="00481C16" w:rsidP="00C7365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F0D68D7" w14:textId="5FE2EDA9" w:rsidR="003C24C3" w:rsidRPr="00DC20C8" w:rsidRDefault="003C24C3" w:rsidP="00C7365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8ACCF13" w14:textId="265F9186" w:rsidR="006335B3" w:rsidRPr="00DC20C8" w:rsidRDefault="003C24C3" w:rsidP="00C7365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C20C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Supplementary Table</w:t>
      </w:r>
      <w:r w:rsidR="00145C52" w:rsidRPr="00DC20C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 6</w:t>
      </w:r>
      <w:r w:rsidRPr="00DC20C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.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tal immunoglobulins (TIG) (mg/ml) concentration in the </w:t>
      </w:r>
      <w:r w:rsidR="000C5B04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lood plasma of 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lves born to different groups of Karan Fries cows, i.e. Control (Basal Diet, BD), T1 (BD + </w:t>
      </w:r>
      <w:r w:rsidR="00145C52"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vitamin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T2 (BD + </w:t>
      </w:r>
      <w:r w:rsidR="00145C52"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mineral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and T3 (BD + </w:t>
      </w:r>
      <w:r w:rsidR="00145C52"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vitamin and Multi-minerals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) during different days of postpartum in winter and summer season</w:t>
      </w:r>
      <w:r w:rsidR="000C5B04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tbl>
      <w:tblPr>
        <w:tblStyle w:val="TableGrid"/>
        <w:tblW w:w="14222" w:type="dxa"/>
        <w:tblLook w:val="04A0" w:firstRow="1" w:lastRow="0" w:firstColumn="1" w:lastColumn="0" w:noHBand="0" w:noVBand="1"/>
      </w:tblPr>
      <w:tblGrid>
        <w:gridCol w:w="1563"/>
        <w:gridCol w:w="1636"/>
        <w:gridCol w:w="1071"/>
        <w:gridCol w:w="556"/>
        <w:gridCol w:w="1709"/>
        <w:gridCol w:w="1129"/>
        <w:gridCol w:w="536"/>
        <w:gridCol w:w="1592"/>
        <w:gridCol w:w="1266"/>
        <w:gridCol w:w="370"/>
        <w:gridCol w:w="1636"/>
        <w:gridCol w:w="1566"/>
      </w:tblGrid>
      <w:tr w:rsidR="00DC20C8" w:rsidRPr="00DC20C8" w14:paraId="45932FB4" w14:textId="77777777" w:rsidTr="00B4024B">
        <w:trPr>
          <w:trHeight w:val="213"/>
        </w:trPr>
        <w:tc>
          <w:tcPr>
            <w:tcW w:w="1155" w:type="dxa"/>
            <w:vMerge w:val="restart"/>
            <w:noWrap/>
            <w:vAlign w:val="center"/>
            <w:hideMark/>
          </w:tcPr>
          <w:p w14:paraId="48910609" w14:textId="03F2E80F" w:rsidR="0089306D" w:rsidRPr="00DC20C8" w:rsidRDefault="00006D04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/Groups</w:t>
            </w:r>
          </w:p>
        </w:tc>
        <w:tc>
          <w:tcPr>
            <w:tcW w:w="6637" w:type="dxa"/>
            <w:gridSpan w:val="6"/>
            <w:noWrap/>
            <w:vAlign w:val="center"/>
            <w:hideMark/>
          </w:tcPr>
          <w:p w14:paraId="7EA163F4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Winter</w:t>
            </w:r>
          </w:p>
        </w:tc>
        <w:tc>
          <w:tcPr>
            <w:tcW w:w="6430" w:type="dxa"/>
            <w:gridSpan w:val="5"/>
            <w:noWrap/>
            <w:vAlign w:val="center"/>
            <w:hideMark/>
          </w:tcPr>
          <w:p w14:paraId="10847BEF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ummer</w:t>
            </w:r>
          </w:p>
        </w:tc>
      </w:tr>
      <w:tr w:rsidR="00DC20C8" w:rsidRPr="00DC20C8" w14:paraId="1146C71C" w14:textId="77777777" w:rsidTr="00B4024B">
        <w:trPr>
          <w:trHeight w:val="213"/>
        </w:trPr>
        <w:tc>
          <w:tcPr>
            <w:tcW w:w="1155" w:type="dxa"/>
            <w:vMerge/>
            <w:noWrap/>
            <w:vAlign w:val="center"/>
          </w:tcPr>
          <w:p w14:paraId="3A99E8DA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636" w:type="dxa"/>
            <w:noWrap/>
            <w:vAlign w:val="center"/>
          </w:tcPr>
          <w:p w14:paraId="3D86D294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ntrol</w:t>
            </w:r>
          </w:p>
        </w:tc>
        <w:tc>
          <w:tcPr>
            <w:tcW w:w="1627" w:type="dxa"/>
            <w:gridSpan w:val="2"/>
            <w:noWrap/>
            <w:vAlign w:val="center"/>
          </w:tcPr>
          <w:p w14:paraId="78495A5E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1</w:t>
            </w:r>
          </w:p>
        </w:tc>
        <w:tc>
          <w:tcPr>
            <w:tcW w:w="1709" w:type="dxa"/>
            <w:noWrap/>
            <w:vAlign w:val="center"/>
          </w:tcPr>
          <w:p w14:paraId="311CC9DA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2</w:t>
            </w:r>
          </w:p>
        </w:tc>
        <w:tc>
          <w:tcPr>
            <w:tcW w:w="1665" w:type="dxa"/>
            <w:gridSpan w:val="2"/>
            <w:noWrap/>
            <w:vAlign w:val="center"/>
          </w:tcPr>
          <w:p w14:paraId="387873DB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3</w:t>
            </w:r>
          </w:p>
        </w:tc>
        <w:tc>
          <w:tcPr>
            <w:tcW w:w="1592" w:type="dxa"/>
            <w:noWrap/>
            <w:vAlign w:val="center"/>
          </w:tcPr>
          <w:p w14:paraId="0001733A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ntrol</w:t>
            </w:r>
          </w:p>
        </w:tc>
        <w:tc>
          <w:tcPr>
            <w:tcW w:w="1636" w:type="dxa"/>
            <w:gridSpan w:val="2"/>
            <w:noWrap/>
            <w:vAlign w:val="center"/>
          </w:tcPr>
          <w:p w14:paraId="52AE234E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1</w:t>
            </w:r>
          </w:p>
        </w:tc>
        <w:tc>
          <w:tcPr>
            <w:tcW w:w="1636" w:type="dxa"/>
            <w:noWrap/>
            <w:vAlign w:val="center"/>
          </w:tcPr>
          <w:p w14:paraId="7D8D39C1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2</w:t>
            </w:r>
          </w:p>
        </w:tc>
        <w:tc>
          <w:tcPr>
            <w:tcW w:w="1566" w:type="dxa"/>
            <w:noWrap/>
            <w:vAlign w:val="center"/>
          </w:tcPr>
          <w:p w14:paraId="2DEDA7B0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3</w:t>
            </w:r>
          </w:p>
        </w:tc>
      </w:tr>
      <w:tr w:rsidR="00DC20C8" w:rsidRPr="00DC20C8" w14:paraId="369E7371" w14:textId="77777777" w:rsidTr="00B4024B">
        <w:trPr>
          <w:trHeight w:val="213"/>
        </w:trPr>
        <w:tc>
          <w:tcPr>
            <w:tcW w:w="1155" w:type="dxa"/>
            <w:noWrap/>
            <w:vAlign w:val="center"/>
          </w:tcPr>
          <w:p w14:paraId="63512B2D" w14:textId="77777777" w:rsidR="0089306D" w:rsidRPr="00DC20C8" w:rsidRDefault="004B41E1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636" w:type="dxa"/>
            <w:noWrap/>
            <w:vAlign w:val="center"/>
          </w:tcPr>
          <w:p w14:paraId="3BF24B6B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5.33±1.8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627" w:type="dxa"/>
            <w:gridSpan w:val="2"/>
            <w:noWrap/>
            <w:vAlign w:val="center"/>
          </w:tcPr>
          <w:p w14:paraId="59441B31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5±1.5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709" w:type="dxa"/>
            <w:noWrap/>
            <w:vAlign w:val="center"/>
          </w:tcPr>
          <w:p w14:paraId="24D4000B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0.43±2.5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b</w:t>
            </w:r>
          </w:p>
        </w:tc>
        <w:tc>
          <w:tcPr>
            <w:tcW w:w="1665" w:type="dxa"/>
            <w:gridSpan w:val="2"/>
            <w:noWrap/>
            <w:vAlign w:val="center"/>
          </w:tcPr>
          <w:p w14:paraId="74126648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5.16±1.9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bc</w:t>
            </w:r>
          </w:p>
        </w:tc>
        <w:tc>
          <w:tcPr>
            <w:tcW w:w="1592" w:type="dxa"/>
            <w:noWrap/>
            <w:vAlign w:val="center"/>
          </w:tcPr>
          <w:p w14:paraId="00EAD285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.33±1.4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36" w:type="dxa"/>
            <w:gridSpan w:val="2"/>
            <w:noWrap/>
            <w:vAlign w:val="center"/>
          </w:tcPr>
          <w:p w14:paraId="4B9ADD41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.16±1.9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636" w:type="dxa"/>
            <w:noWrap/>
            <w:vAlign w:val="center"/>
          </w:tcPr>
          <w:p w14:paraId="0F26F583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1.16±2.1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c</w:t>
            </w:r>
          </w:p>
        </w:tc>
        <w:tc>
          <w:tcPr>
            <w:tcW w:w="1566" w:type="dxa"/>
            <w:noWrap/>
            <w:vAlign w:val="center"/>
          </w:tcPr>
          <w:p w14:paraId="64A55AEF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2.66±1.6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b</w:t>
            </w:r>
          </w:p>
        </w:tc>
      </w:tr>
      <w:tr w:rsidR="00DC20C8" w:rsidRPr="00DC20C8" w14:paraId="66CF531D" w14:textId="77777777" w:rsidTr="00B4024B">
        <w:trPr>
          <w:trHeight w:val="213"/>
        </w:trPr>
        <w:tc>
          <w:tcPr>
            <w:tcW w:w="1155" w:type="dxa"/>
            <w:noWrap/>
            <w:vAlign w:val="center"/>
          </w:tcPr>
          <w:p w14:paraId="77BF901D" w14:textId="77777777" w:rsidR="0089306D" w:rsidRPr="00DC20C8" w:rsidRDefault="004B41E1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636" w:type="dxa"/>
            <w:noWrap/>
            <w:vAlign w:val="center"/>
          </w:tcPr>
          <w:p w14:paraId="0B088F1E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.66±2.0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627" w:type="dxa"/>
            <w:gridSpan w:val="2"/>
            <w:noWrap/>
            <w:vAlign w:val="center"/>
          </w:tcPr>
          <w:p w14:paraId="626718A2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.66±1.2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709" w:type="dxa"/>
            <w:noWrap/>
            <w:vAlign w:val="center"/>
          </w:tcPr>
          <w:p w14:paraId="2828FB89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.33±1.7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665" w:type="dxa"/>
            <w:gridSpan w:val="2"/>
            <w:noWrap/>
            <w:vAlign w:val="center"/>
          </w:tcPr>
          <w:p w14:paraId="474673D6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8.33±1.7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c</w:t>
            </w:r>
          </w:p>
        </w:tc>
        <w:tc>
          <w:tcPr>
            <w:tcW w:w="1592" w:type="dxa"/>
            <w:noWrap/>
            <w:vAlign w:val="center"/>
          </w:tcPr>
          <w:p w14:paraId="74D6B400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.83±1.4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36" w:type="dxa"/>
            <w:gridSpan w:val="2"/>
            <w:noWrap/>
            <w:vAlign w:val="center"/>
          </w:tcPr>
          <w:p w14:paraId="6BC46D57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.66±1.2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b</w:t>
            </w:r>
          </w:p>
        </w:tc>
        <w:tc>
          <w:tcPr>
            <w:tcW w:w="1636" w:type="dxa"/>
            <w:noWrap/>
            <w:vAlign w:val="center"/>
          </w:tcPr>
          <w:p w14:paraId="69A3A0DC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.33±1.7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bc</w:t>
            </w:r>
          </w:p>
        </w:tc>
        <w:tc>
          <w:tcPr>
            <w:tcW w:w="1566" w:type="dxa"/>
            <w:noWrap/>
            <w:vAlign w:val="center"/>
          </w:tcPr>
          <w:p w14:paraId="455EF44F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3.66±1.4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Cb</w:t>
            </w:r>
          </w:p>
        </w:tc>
      </w:tr>
      <w:tr w:rsidR="00DC20C8" w:rsidRPr="00DC20C8" w14:paraId="38EB649E" w14:textId="77777777" w:rsidTr="00B4024B">
        <w:trPr>
          <w:trHeight w:val="213"/>
        </w:trPr>
        <w:tc>
          <w:tcPr>
            <w:tcW w:w="1155" w:type="dxa"/>
            <w:noWrap/>
            <w:vAlign w:val="center"/>
          </w:tcPr>
          <w:p w14:paraId="3AB46643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636" w:type="dxa"/>
            <w:noWrap/>
            <w:vAlign w:val="center"/>
          </w:tcPr>
          <w:p w14:paraId="35C3F34E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.16±1.74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  <w:tc>
          <w:tcPr>
            <w:tcW w:w="1627" w:type="dxa"/>
            <w:gridSpan w:val="2"/>
            <w:noWrap/>
            <w:vAlign w:val="center"/>
          </w:tcPr>
          <w:p w14:paraId="3959BE72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.66±1.4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709" w:type="dxa"/>
            <w:noWrap/>
            <w:vAlign w:val="center"/>
          </w:tcPr>
          <w:p w14:paraId="42EBDD5A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9.16±1.4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b</w:t>
            </w:r>
          </w:p>
        </w:tc>
        <w:tc>
          <w:tcPr>
            <w:tcW w:w="1665" w:type="dxa"/>
            <w:gridSpan w:val="2"/>
            <w:noWrap/>
            <w:vAlign w:val="center"/>
          </w:tcPr>
          <w:p w14:paraId="6D97998A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2.33±1.7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abc</w:t>
            </w:r>
          </w:p>
        </w:tc>
        <w:tc>
          <w:tcPr>
            <w:tcW w:w="1592" w:type="dxa"/>
            <w:noWrap/>
            <w:vAlign w:val="center"/>
          </w:tcPr>
          <w:p w14:paraId="6BEA26C9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.66±1.2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36" w:type="dxa"/>
            <w:gridSpan w:val="2"/>
            <w:noWrap/>
            <w:vAlign w:val="center"/>
          </w:tcPr>
          <w:p w14:paraId="10DEDD57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.16±2.04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  <w:tc>
          <w:tcPr>
            <w:tcW w:w="1636" w:type="dxa"/>
            <w:noWrap/>
            <w:vAlign w:val="center"/>
          </w:tcPr>
          <w:p w14:paraId="50DE10DF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.16±1.5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bc</w:t>
            </w:r>
          </w:p>
        </w:tc>
        <w:tc>
          <w:tcPr>
            <w:tcW w:w="1566" w:type="dxa"/>
            <w:noWrap/>
            <w:vAlign w:val="center"/>
          </w:tcPr>
          <w:p w14:paraId="723A12AD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.33±2.0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ab</w:t>
            </w:r>
          </w:p>
        </w:tc>
      </w:tr>
      <w:tr w:rsidR="00DC20C8" w:rsidRPr="00DC20C8" w14:paraId="25897B4A" w14:textId="77777777" w:rsidTr="00B4024B">
        <w:trPr>
          <w:trHeight w:val="213"/>
        </w:trPr>
        <w:tc>
          <w:tcPr>
            <w:tcW w:w="1155" w:type="dxa"/>
            <w:noWrap/>
            <w:vAlign w:val="center"/>
          </w:tcPr>
          <w:p w14:paraId="397FDF49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636" w:type="dxa"/>
            <w:noWrap/>
            <w:vAlign w:val="center"/>
          </w:tcPr>
          <w:p w14:paraId="79A5BDD8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.66±1.3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b</w:t>
            </w:r>
          </w:p>
        </w:tc>
        <w:tc>
          <w:tcPr>
            <w:tcW w:w="1627" w:type="dxa"/>
            <w:gridSpan w:val="2"/>
            <w:noWrap/>
            <w:vAlign w:val="center"/>
          </w:tcPr>
          <w:p w14:paraId="66710EDD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.50±1.89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709" w:type="dxa"/>
            <w:noWrap/>
            <w:vAlign w:val="center"/>
          </w:tcPr>
          <w:p w14:paraId="1A5416D2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5.66±1.4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ab</w:t>
            </w:r>
          </w:p>
        </w:tc>
        <w:tc>
          <w:tcPr>
            <w:tcW w:w="1665" w:type="dxa"/>
            <w:gridSpan w:val="2"/>
            <w:noWrap/>
            <w:vAlign w:val="center"/>
          </w:tcPr>
          <w:p w14:paraId="26FC244C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9.83±2.0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ab</w:t>
            </w:r>
          </w:p>
        </w:tc>
        <w:tc>
          <w:tcPr>
            <w:tcW w:w="1592" w:type="dxa"/>
            <w:noWrap/>
            <w:vAlign w:val="center"/>
          </w:tcPr>
          <w:p w14:paraId="32093F51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.33±1.4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36" w:type="dxa"/>
            <w:gridSpan w:val="2"/>
            <w:noWrap/>
            <w:vAlign w:val="center"/>
          </w:tcPr>
          <w:p w14:paraId="27CED9BF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.33±1.7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  <w:tc>
          <w:tcPr>
            <w:tcW w:w="1636" w:type="dxa"/>
            <w:noWrap/>
            <w:vAlign w:val="center"/>
          </w:tcPr>
          <w:p w14:paraId="45844DA0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.33±1.3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b</w:t>
            </w:r>
          </w:p>
        </w:tc>
        <w:tc>
          <w:tcPr>
            <w:tcW w:w="1566" w:type="dxa"/>
            <w:noWrap/>
            <w:vAlign w:val="center"/>
          </w:tcPr>
          <w:p w14:paraId="7FA2D9C6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7.33±1.2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ab</w:t>
            </w:r>
          </w:p>
        </w:tc>
      </w:tr>
      <w:tr w:rsidR="00DC20C8" w:rsidRPr="00DC20C8" w14:paraId="0EBCE32B" w14:textId="77777777" w:rsidTr="00B4024B">
        <w:trPr>
          <w:trHeight w:val="213"/>
        </w:trPr>
        <w:tc>
          <w:tcPr>
            <w:tcW w:w="1155" w:type="dxa"/>
            <w:noWrap/>
            <w:vAlign w:val="center"/>
            <w:hideMark/>
          </w:tcPr>
          <w:p w14:paraId="264B9130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1636" w:type="dxa"/>
            <w:noWrap/>
            <w:vAlign w:val="center"/>
          </w:tcPr>
          <w:p w14:paraId="3C0DA6F8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.33±0.8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27" w:type="dxa"/>
            <w:gridSpan w:val="2"/>
            <w:noWrap/>
            <w:vAlign w:val="center"/>
          </w:tcPr>
          <w:p w14:paraId="72CB4B56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.33±2.0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a</w:t>
            </w:r>
          </w:p>
        </w:tc>
        <w:tc>
          <w:tcPr>
            <w:tcW w:w="1709" w:type="dxa"/>
            <w:noWrap/>
            <w:vAlign w:val="center"/>
          </w:tcPr>
          <w:p w14:paraId="7C161AE0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.83±1.5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a</w:t>
            </w:r>
          </w:p>
        </w:tc>
        <w:tc>
          <w:tcPr>
            <w:tcW w:w="1665" w:type="dxa"/>
            <w:gridSpan w:val="2"/>
            <w:noWrap/>
            <w:vAlign w:val="center"/>
          </w:tcPr>
          <w:p w14:paraId="7711EE4B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.16±1.64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a</w:t>
            </w:r>
          </w:p>
        </w:tc>
        <w:tc>
          <w:tcPr>
            <w:tcW w:w="1592" w:type="dxa"/>
            <w:noWrap/>
            <w:vAlign w:val="center"/>
          </w:tcPr>
          <w:p w14:paraId="05EFBB3F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.16±1.4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36" w:type="dxa"/>
            <w:gridSpan w:val="2"/>
            <w:noWrap/>
            <w:vAlign w:val="center"/>
          </w:tcPr>
          <w:p w14:paraId="58EF0713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.33±0.8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36" w:type="dxa"/>
            <w:noWrap/>
            <w:vAlign w:val="center"/>
          </w:tcPr>
          <w:p w14:paraId="64EF3DAA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.16±1.4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66" w:type="dxa"/>
            <w:noWrap/>
            <w:vAlign w:val="center"/>
          </w:tcPr>
          <w:p w14:paraId="491D93D3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.66±1.6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a</w:t>
            </w:r>
          </w:p>
        </w:tc>
      </w:tr>
      <w:tr w:rsidR="00DC20C8" w:rsidRPr="00DC20C8" w14:paraId="1CCF787B" w14:textId="77777777" w:rsidTr="00B4024B">
        <w:trPr>
          <w:trHeight w:val="213"/>
        </w:trPr>
        <w:tc>
          <w:tcPr>
            <w:tcW w:w="1155" w:type="dxa"/>
            <w:noWrap/>
            <w:vAlign w:val="center"/>
          </w:tcPr>
          <w:p w14:paraId="7F63901B" w14:textId="47FC6ACC" w:rsidR="0089306D" w:rsidRPr="00DC20C8" w:rsidRDefault="00EF6D07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Overall mean</w:t>
            </w:r>
          </w:p>
        </w:tc>
        <w:tc>
          <w:tcPr>
            <w:tcW w:w="1636" w:type="dxa"/>
            <w:noWrap/>
            <w:vAlign w:val="center"/>
          </w:tcPr>
          <w:p w14:paraId="299C5173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1.63±1.14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627" w:type="dxa"/>
            <w:gridSpan w:val="2"/>
            <w:noWrap/>
            <w:vAlign w:val="center"/>
          </w:tcPr>
          <w:p w14:paraId="6CED6325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2.23±0.78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709" w:type="dxa"/>
            <w:noWrap/>
            <w:vAlign w:val="center"/>
          </w:tcPr>
          <w:p w14:paraId="6A016F63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6.68±1.21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665" w:type="dxa"/>
            <w:gridSpan w:val="2"/>
            <w:noWrap/>
            <w:vAlign w:val="center"/>
          </w:tcPr>
          <w:p w14:paraId="541B0700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2.36±1.32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592" w:type="dxa"/>
            <w:noWrap/>
            <w:vAlign w:val="center"/>
          </w:tcPr>
          <w:p w14:paraId="2BE86344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7.26±0.71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636" w:type="dxa"/>
            <w:gridSpan w:val="2"/>
            <w:noWrap/>
            <w:vAlign w:val="center"/>
          </w:tcPr>
          <w:p w14:paraId="0D35007F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8.53±1.07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636" w:type="dxa"/>
            <w:noWrap/>
            <w:vAlign w:val="center"/>
          </w:tcPr>
          <w:p w14:paraId="4560C4FA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4.03±1.64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566" w:type="dxa"/>
            <w:noWrap/>
            <w:vAlign w:val="center"/>
          </w:tcPr>
          <w:p w14:paraId="2C71978B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8.93±1.22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C</w:t>
            </w:r>
          </w:p>
        </w:tc>
      </w:tr>
      <w:tr w:rsidR="00DC20C8" w:rsidRPr="00DC20C8" w14:paraId="10EE284E" w14:textId="77777777" w:rsidTr="00B4024B">
        <w:trPr>
          <w:trHeight w:val="200"/>
        </w:trPr>
        <w:tc>
          <w:tcPr>
            <w:tcW w:w="14222" w:type="dxa"/>
            <w:gridSpan w:val="12"/>
            <w:noWrap/>
            <w:vAlign w:val="center"/>
          </w:tcPr>
          <w:p w14:paraId="6B54026E" w14:textId="77777777" w:rsidR="00B4024B" w:rsidRPr="00DC20C8" w:rsidRDefault="00B4024B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ests of Within-Subjects Contrasts</w:t>
            </w:r>
          </w:p>
        </w:tc>
      </w:tr>
      <w:tr w:rsidR="00DC20C8" w:rsidRPr="00DC20C8" w14:paraId="2F9246EF" w14:textId="77777777" w:rsidTr="00B4024B">
        <w:trPr>
          <w:trHeight w:val="200"/>
        </w:trPr>
        <w:tc>
          <w:tcPr>
            <w:tcW w:w="3862" w:type="dxa"/>
            <w:gridSpan w:val="3"/>
            <w:noWrap/>
            <w:vAlign w:val="center"/>
          </w:tcPr>
          <w:p w14:paraId="1B8CF302" w14:textId="77777777" w:rsidR="00B4024B" w:rsidRPr="00DC20C8" w:rsidRDefault="00B4024B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Season</w:t>
            </w:r>
          </w:p>
        </w:tc>
        <w:tc>
          <w:tcPr>
            <w:tcW w:w="3394" w:type="dxa"/>
            <w:gridSpan w:val="3"/>
            <w:vAlign w:val="center"/>
          </w:tcPr>
          <w:p w14:paraId="09534FD3" w14:textId="77777777" w:rsidR="00B4024B" w:rsidRPr="00DC20C8" w:rsidRDefault="00B4024B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Group</w:t>
            </w:r>
          </w:p>
        </w:tc>
        <w:tc>
          <w:tcPr>
            <w:tcW w:w="3394" w:type="dxa"/>
            <w:gridSpan w:val="3"/>
            <w:vAlign w:val="center"/>
          </w:tcPr>
          <w:p w14:paraId="5C29F8B0" w14:textId="77777777" w:rsidR="00B4024B" w:rsidRPr="00DC20C8" w:rsidRDefault="00B4024B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eason * Group</w:t>
            </w:r>
          </w:p>
        </w:tc>
        <w:tc>
          <w:tcPr>
            <w:tcW w:w="3572" w:type="dxa"/>
            <w:gridSpan w:val="3"/>
            <w:vAlign w:val="center"/>
          </w:tcPr>
          <w:p w14:paraId="51366A21" w14:textId="77777777" w:rsidR="00B4024B" w:rsidRPr="00DC20C8" w:rsidRDefault="00B4024B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Season * Group</w:t>
            </w:r>
          </w:p>
        </w:tc>
      </w:tr>
      <w:tr w:rsidR="00B4024B" w:rsidRPr="00DC20C8" w14:paraId="0E4DA6F5" w14:textId="77777777" w:rsidTr="00B4024B">
        <w:trPr>
          <w:trHeight w:val="200"/>
        </w:trPr>
        <w:tc>
          <w:tcPr>
            <w:tcW w:w="3862" w:type="dxa"/>
            <w:gridSpan w:val="3"/>
            <w:noWrap/>
            <w:vAlign w:val="center"/>
          </w:tcPr>
          <w:p w14:paraId="19B81B97" w14:textId="406BCE53" w:rsidR="00B4024B" w:rsidRPr="00DC20C8" w:rsidRDefault="003D0EA0" w:rsidP="00B4024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s</w:t>
            </w:r>
          </w:p>
        </w:tc>
        <w:tc>
          <w:tcPr>
            <w:tcW w:w="3394" w:type="dxa"/>
            <w:gridSpan w:val="3"/>
            <w:vAlign w:val="center"/>
          </w:tcPr>
          <w:p w14:paraId="47071E63" w14:textId="6BFE48CC" w:rsidR="00B4024B" w:rsidRPr="00DC20C8" w:rsidRDefault="00B4024B" w:rsidP="00B4024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4</w:t>
            </w:r>
          </w:p>
        </w:tc>
        <w:tc>
          <w:tcPr>
            <w:tcW w:w="3394" w:type="dxa"/>
            <w:gridSpan w:val="3"/>
            <w:vAlign w:val="center"/>
          </w:tcPr>
          <w:p w14:paraId="77258E15" w14:textId="0E963BCB" w:rsidR="00B4024B" w:rsidRPr="00DC20C8" w:rsidRDefault="003D0EA0" w:rsidP="00B4024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s</w:t>
            </w:r>
          </w:p>
        </w:tc>
        <w:tc>
          <w:tcPr>
            <w:tcW w:w="3572" w:type="dxa"/>
            <w:gridSpan w:val="3"/>
            <w:vAlign w:val="center"/>
          </w:tcPr>
          <w:p w14:paraId="76C8BED3" w14:textId="46933F4B" w:rsidR="00B4024B" w:rsidRPr="00DC20C8" w:rsidRDefault="00B4024B" w:rsidP="00B4024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7</w:t>
            </w:r>
          </w:p>
        </w:tc>
      </w:tr>
    </w:tbl>
    <w:p w14:paraId="590C7232" w14:textId="77777777" w:rsidR="00910BF4" w:rsidRPr="00DC20C8" w:rsidRDefault="00910BF4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C1815DB" w14:textId="229B0D91" w:rsidR="00B4024B" w:rsidRPr="00DC20C8" w:rsidRDefault="00145C52" w:rsidP="006335B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ans with different capital </w:t>
      </w:r>
      <w:r w:rsidR="000C2E87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perscripts 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(A, B, C and D) and small superscripts (a, b, c) differ significantly (P&lt;0.05) in a row and in a colum</w:t>
      </w:r>
      <w:r w:rsidR="00910BF4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n of each season, respectively.</w:t>
      </w:r>
    </w:p>
    <w:p w14:paraId="52589BD8" w14:textId="77777777" w:rsidR="00910BF4" w:rsidRPr="00DC20C8" w:rsidRDefault="00910BF4" w:rsidP="00910BF4">
      <w:pPr>
        <w:rPr>
          <w:color w:val="000000" w:themeColor="text1"/>
          <w:sz w:val="44"/>
        </w:rPr>
      </w:pPr>
    </w:p>
    <w:p w14:paraId="7A612377" w14:textId="4495612B" w:rsidR="003C24C3" w:rsidRPr="00DC20C8" w:rsidRDefault="003C24C3" w:rsidP="006335B3">
      <w:pPr>
        <w:rPr>
          <w:rFonts w:ascii="Times New Roman" w:hAnsi="Times New Roman" w:cs="Times New Roman"/>
          <w:color w:val="000000" w:themeColor="text1"/>
          <w:sz w:val="48"/>
          <w:szCs w:val="24"/>
        </w:rPr>
      </w:pPr>
    </w:p>
    <w:p w14:paraId="74B0DD22" w14:textId="02BF8C4F" w:rsidR="003C24C3" w:rsidRPr="00DC20C8" w:rsidRDefault="003C24C3" w:rsidP="006335B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97671B8" w14:textId="1FF54A1C" w:rsidR="00765152" w:rsidRPr="00DC20C8" w:rsidRDefault="00765152" w:rsidP="006335B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28C95D" w14:textId="1FC45B11" w:rsidR="00765152" w:rsidRPr="00DC20C8" w:rsidRDefault="00765152" w:rsidP="006335B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179C98D" w14:textId="77777777" w:rsidR="00E925F5" w:rsidRPr="00DC20C8" w:rsidRDefault="00E925F5" w:rsidP="006335B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E904FD7" w14:textId="77777777" w:rsidR="003C24C3" w:rsidRPr="00DC20C8" w:rsidRDefault="003C24C3" w:rsidP="006335B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C64A7CD" w14:textId="700B2D27" w:rsidR="00B4024B" w:rsidRPr="00DC20C8" w:rsidRDefault="003C24C3" w:rsidP="000348D4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C20C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Supplementary Table</w:t>
      </w:r>
      <w:r w:rsidR="00006D04" w:rsidRPr="00DC20C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 7</w:t>
      </w:r>
      <w:r w:rsidRPr="00DC20C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.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006D04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munoglobulin G (IgG) (mg/ml) 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centration in colostrum/milk of different groups of Karan Fries cows, i.e. Control (Basal Diet, BD), T1 (BD + </w:t>
      </w:r>
      <w:r w:rsidR="00145C52"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vitamin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T2 (BD + </w:t>
      </w:r>
      <w:r w:rsidR="00145C52"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mineral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and T3 (BD + </w:t>
      </w:r>
      <w:r w:rsidR="00145C52"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vitamin and Multi-minerals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) during different days of postpartum in winter and summer season</w:t>
      </w:r>
      <w:r w:rsidR="000C5B04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tbl>
      <w:tblPr>
        <w:tblStyle w:val="TableGrid"/>
        <w:tblW w:w="14136" w:type="dxa"/>
        <w:tblLook w:val="04A0" w:firstRow="1" w:lastRow="0" w:firstColumn="1" w:lastColumn="0" w:noHBand="0" w:noVBand="1"/>
      </w:tblPr>
      <w:tblGrid>
        <w:gridCol w:w="1563"/>
        <w:gridCol w:w="1650"/>
        <w:gridCol w:w="1146"/>
        <w:gridCol w:w="455"/>
        <w:gridCol w:w="1610"/>
        <w:gridCol w:w="1413"/>
        <w:gridCol w:w="137"/>
        <w:gridCol w:w="1544"/>
        <w:gridCol w:w="1544"/>
        <w:gridCol w:w="169"/>
        <w:gridCol w:w="1370"/>
        <w:gridCol w:w="1535"/>
      </w:tblGrid>
      <w:tr w:rsidR="00DC20C8" w:rsidRPr="00DC20C8" w14:paraId="773D0A52" w14:textId="77777777" w:rsidTr="00B31C56">
        <w:trPr>
          <w:trHeight w:val="225"/>
        </w:trPr>
        <w:tc>
          <w:tcPr>
            <w:tcW w:w="1563" w:type="dxa"/>
            <w:vMerge w:val="restart"/>
            <w:noWrap/>
            <w:vAlign w:val="center"/>
            <w:hideMark/>
          </w:tcPr>
          <w:p w14:paraId="2FC2F5F1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/Groups</w:t>
            </w:r>
          </w:p>
        </w:tc>
        <w:tc>
          <w:tcPr>
            <w:tcW w:w="6411" w:type="dxa"/>
            <w:gridSpan w:val="6"/>
            <w:noWrap/>
            <w:vAlign w:val="center"/>
            <w:hideMark/>
          </w:tcPr>
          <w:p w14:paraId="6561F0E5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Winter</w:t>
            </w:r>
          </w:p>
        </w:tc>
        <w:tc>
          <w:tcPr>
            <w:tcW w:w="6162" w:type="dxa"/>
            <w:gridSpan w:val="5"/>
            <w:noWrap/>
            <w:vAlign w:val="center"/>
            <w:hideMark/>
          </w:tcPr>
          <w:p w14:paraId="796372EE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ummer</w:t>
            </w:r>
          </w:p>
        </w:tc>
      </w:tr>
      <w:tr w:rsidR="00DC20C8" w:rsidRPr="00DC20C8" w14:paraId="6FD886E9" w14:textId="77777777" w:rsidTr="00B31C56">
        <w:trPr>
          <w:trHeight w:val="225"/>
        </w:trPr>
        <w:tc>
          <w:tcPr>
            <w:tcW w:w="1563" w:type="dxa"/>
            <w:vMerge/>
            <w:noWrap/>
            <w:vAlign w:val="center"/>
          </w:tcPr>
          <w:p w14:paraId="7BC1E159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650" w:type="dxa"/>
            <w:noWrap/>
            <w:vAlign w:val="center"/>
          </w:tcPr>
          <w:p w14:paraId="57EF1362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ntrol</w:t>
            </w:r>
          </w:p>
        </w:tc>
        <w:tc>
          <w:tcPr>
            <w:tcW w:w="1601" w:type="dxa"/>
            <w:gridSpan w:val="2"/>
            <w:noWrap/>
            <w:vAlign w:val="center"/>
          </w:tcPr>
          <w:p w14:paraId="09C780C7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1</w:t>
            </w:r>
          </w:p>
        </w:tc>
        <w:tc>
          <w:tcPr>
            <w:tcW w:w="1610" w:type="dxa"/>
            <w:noWrap/>
            <w:vAlign w:val="center"/>
          </w:tcPr>
          <w:p w14:paraId="45A41488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2</w:t>
            </w:r>
          </w:p>
        </w:tc>
        <w:tc>
          <w:tcPr>
            <w:tcW w:w="1550" w:type="dxa"/>
            <w:gridSpan w:val="2"/>
            <w:noWrap/>
            <w:vAlign w:val="center"/>
          </w:tcPr>
          <w:p w14:paraId="42B46EC3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3</w:t>
            </w:r>
          </w:p>
        </w:tc>
        <w:tc>
          <w:tcPr>
            <w:tcW w:w="1544" w:type="dxa"/>
            <w:noWrap/>
            <w:vAlign w:val="center"/>
          </w:tcPr>
          <w:p w14:paraId="1F0A0203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ntrol</w:t>
            </w:r>
          </w:p>
        </w:tc>
        <w:tc>
          <w:tcPr>
            <w:tcW w:w="1544" w:type="dxa"/>
            <w:noWrap/>
            <w:vAlign w:val="center"/>
          </w:tcPr>
          <w:p w14:paraId="5DFBF864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1</w:t>
            </w:r>
          </w:p>
        </w:tc>
        <w:tc>
          <w:tcPr>
            <w:tcW w:w="1539" w:type="dxa"/>
            <w:gridSpan w:val="2"/>
            <w:noWrap/>
            <w:vAlign w:val="center"/>
          </w:tcPr>
          <w:p w14:paraId="26750339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2</w:t>
            </w:r>
          </w:p>
        </w:tc>
        <w:tc>
          <w:tcPr>
            <w:tcW w:w="1535" w:type="dxa"/>
            <w:noWrap/>
            <w:vAlign w:val="center"/>
          </w:tcPr>
          <w:p w14:paraId="720974F3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3</w:t>
            </w:r>
          </w:p>
        </w:tc>
      </w:tr>
      <w:tr w:rsidR="00DC20C8" w:rsidRPr="00DC20C8" w14:paraId="0995F7B1" w14:textId="77777777" w:rsidTr="00B31C56">
        <w:trPr>
          <w:trHeight w:val="225"/>
        </w:trPr>
        <w:tc>
          <w:tcPr>
            <w:tcW w:w="1563" w:type="dxa"/>
            <w:noWrap/>
            <w:vAlign w:val="center"/>
          </w:tcPr>
          <w:p w14:paraId="60BC8391" w14:textId="77777777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650" w:type="dxa"/>
            <w:noWrap/>
            <w:vAlign w:val="center"/>
          </w:tcPr>
          <w:p w14:paraId="3B10334F" w14:textId="402599F5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8.33±1.7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d</w:t>
            </w:r>
          </w:p>
        </w:tc>
        <w:tc>
          <w:tcPr>
            <w:tcW w:w="1601" w:type="dxa"/>
            <w:gridSpan w:val="2"/>
            <w:noWrap/>
            <w:vAlign w:val="center"/>
          </w:tcPr>
          <w:p w14:paraId="778D2B2C" w14:textId="47D1BB8F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3.00±3.6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c</w:t>
            </w:r>
          </w:p>
        </w:tc>
        <w:tc>
          <w:tcPr>
            <w:tcW w:w="1610" w:type="dxa"/>
            <w:noWrap/>
            <w:vAlign w:val="center"/>
          </w:tcPr>
          <w:p w14:paraId="7DBE3024" w14:textId="219AB6ED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5.66±3.17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d</w:t>
            </w:r>
          </w:p>
        </w:tc>
        <w:tc>
          <w:tcPr>
            <w:tcW w:w="1550" w:type="dxa"/>
            <w:gridSpan w:val="2"/>
            <w:noWrap/>
            <w:vAlign w:val="center"/>
          </w:tcPr>
          <w:p w14:paraId="0449CA58" w14:textId="39F6C623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2.00±2.0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d</w:t>
            </w:r>
          </w:p>
        </w:tc>
        <w:tc>
          <w:tcPr>
            <w:tcW w:w="1544" w:type="dxa"/>
            <w:noWrap/>
            <w:vAlign w:val="center"/>
          </w:tcPr>
          <w:p w14:paraId="1DE44FC9" w14:textId="14E560A1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3.33±1.8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d</w:t>
            </w:r>
          </w:p>
        </w:tc>
        <w:tc>
          <w:tcPr>
            <w:tcW w:w="1544" w:type="dxa"/>
            <w:noWrap/>
            <w:vAlign w:val="center"/>
          </w:tcPr>
          <w:p w14:paraId="5AD5A63D" w14:textId="2F125436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8.66±2.7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d</w:t>
            </w:r>
          </w:p>
        </w:tc>
        <w:tc>
          <w:tcPr>
            <w:tcW w:w="1539" w:type="dxa"/>
            <w:gridSpan w:val="2"/>
            <w:noWrap/>
            <w:vAlign w:val="center"/>
          </w:tcPr>
          <w:p w14:paraId="5157524B" w14:textId="77777777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0.66±2.33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d</w:t>
            </w:r>
          </w:p>
        </w:tc>
        <w:tc>
          <w:tcPr>
            <w:tcW w:w="1535" w:type="dxa"/>
            <w:noWrap/>
            <w:vAlign w:val="center"/>
          </w:tcPr>
          <w:p w14:paraId="1DFCE2D0" w14:textId="77777777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5.66±2.9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Cd</w:t>
            </w:r>
          </w:p>
        </w:tc>
      </w:tr>
      <w:tr w:rsidR="00DC20C8" w:rsidRPr="00DC20C8" w14:paraId="68DEABD3" w14:textId="77777777" w:rsidTr="00B31C56">
        <w:trPr>
          <w:trHeight w:val="225"/>
        </w:trPr>
        <w:tc>
          <w:tcPr>
            <w:tcW w:w="1563" w:type="dxa"/>
            <w:noWrap/>
            <w:vAlign w:val="center"/>
          </w:tcPr>
          <w:p w14:paraId="594C08A2" w14:textId="77777777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650" w:type="dxa"/>
            <w:noWrap/>
            <w:vAlign w:val="center"/>
          </w:tcPr>
          <w:p w14:paraId="54F405B1" w14:textId="7D901714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.66±1.6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c</w:t>
            </w:r>
          </w:p>
        </w:tc>
        <w:tc>
          <w:tcPr>
            <w:tcW w:w="1601" w:type="dxa"/>
            <w:gridSpan w:val="2"/>
            <w:noWrap/>
            <w:vAlign w:val="center"/>
          </w:tcPr>
          <w:p w14:paraId="308B4526" w14:textId="54154194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.66±1.2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610" w:type="dxa"/>
            <w:noWrap/>
            <w:vAlign w:val="center"/>
          </w:tcPr>
          <w:p w14:paraId="69E88138" w14:textId="476868C1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.66±1.7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c</w:t>
            </w:r>
          </w:p>
        </w:tc>
        <w:tc>
          <w:tcPr>
            <w:tcW w:w="1550" w:type="dxa"/>
            <w:gridSpan w:val="2"/>
            <w:noWrap/>
            <w:vAlign w:val="center"/>
          </w:tcPr>
          <w:p w14:paraId="17B226F3" w14:textId="4B1C06B4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.33±0.8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c</w:t>
            </w:r>
          </w:p>
        </w:tc>
        <w:tc>
          <w:tcPr>
            <w:tcW w:w="1544" w:type="dxa"/>
            <w:noWrap/>
            <w:vAlign w:val="center"/>
          </w:tcPr>
          <w:p w14:paraId="288CF772" w14:textId="3EB8C69F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.00±1.1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c</w:t>
            </w:r>
          </w:p>
        </w:tc>
        <w:tc>
          <w:tcPr>
            <w:tcW w:w="1544" w:type="dxa"/>
            <w:noWrap/>
            <w:vAlign w:val="center"/>
          </w:tcPr>
          <w:p w14:paraId="42FD889C" w14:textId="6D3557B5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.16±0.9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c</w:t>
            </w:r>
          </w:p>
        </w:tc>
        <w:tc>
          <w:tcPr>
            <w:tcW w:w="1539" w:type="dxa"/>
            <w:gridSpan w:val="2"/>
            <w:noWrap/>
            <w:vAlign w:val="center"/>
          </w:tcPr>
          <w:p w14:paraId="136EAB5B" w14:textId="77777777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.33±1.7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c</w:t>
            </w:r>
          </w:p>
        </w:tc>
        <w:tc>
          <w:tcPr>
            <w:tcW w:w="1535" w:type="dxa"/>
            <w:noWrap/>
            <w:vAlign w:val="center"/>
          </w:tcPr>
          <w:p w14:paraId="17B07E01" w14:textId="77777777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.10±1.4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c</w:t>
            </w:r>
          </w:p>
        </w:tc>
      </w:tr>
      <w:tr w:rsidR="00DC20C8" w:rsidRPr="00DC20C8" w14:paraId="3EF57DFE" w14:textId="77777777" w:rsidTr="00B31C56">
        <w:trPr>
          <w:trHeight w:val="225"/>
        </w:trPr>
        <w:tc>
          <w:tcPr>
            <w:tcW w:w="1563" w:type="dxa"/>
            <w:noWrap/>
            <w:vAlign w:val="center"/>
          </w:tcPr>
          <w:p w14:paraId="4172B816" w14:textId="77777777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650" w:type="dxa"/>
            <w:noWrap/>
            <w:vAlign w:val="center"/>
          </w:tcPr>
          <w:p w14:paraId="690CF630" w14:textId="1BD25A9F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.33±1.2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b</w:t>
            </w:r>
          </w:p>
        </w:tc>
        <w:tc>
          <w:tcPr>
            <w:tcW w:w="1601" w:type="dxa"/>
            <w:gridSpan w:val="2"/>
            <w:noWrap/>
            <w:vAlign w:val="center"/>
          </w:tcPr>
          <w:p w14:paraId="314D733E" w14:textId="4E81A26E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.00±1.1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10" w:type="dxa"/>
            <w:noWrap/>
            <w:vAlign w:val="center"/>
          </w:tcPr>
          <w:p w14:paraId="034AE945" w14:textId="0B8798F8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.33±1.33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b</w:t>
            </w:r>
          </w:p>
        </w:tc>
        <w:tc>
          <w:tcPr>
            <w:tcW w:w="1550" w:type="dxa"/>
            <w:gridSpan w:val="2"/>
            <w:noWrap/>
            <w:vAlign w:val="center"/>
          </w:tcPr>
          <w:p w14:paraId="6BE3A413" w14:textId="0D3A0701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.33±1.33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b</w:t>
            </w:r>
          </w:p>
        </w:tc>
        <w:tc>
          <w:tcPr>
            <w:tcW w:w="1544" w:type="dxa"/>
            <w:noWrap/>
            <w:vAlign w:val="center"/>
          </w:tcPr>
          <w:p w14:paraId="171A6CF6" w14:textId="51A89C33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33±0.8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544" w:type="dxa"/>
            <w:noWrap/>
            <w:vAlign w:val="center"/>
          </w:tcPr>
          <w:p w14:paraId="6BD2CDBD" w14:textId="3272AE85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83±0.6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539" w:type="dxa"/>
            <w:gridSpan w:val="2"/>
            <w:noWrap/>
            <w:vAlign w:val="center"/>
          </w:tcPr>
          <w:p w14:paraId="112BCA98" w14:textId="77777777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.63±0.87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535" w:type="dxa"/>
            <w:noWrap/>
            <w:vAlign w:val="center"/>
          </w:tcPr>
          <w:p w14:paraId="5807D14E" w14:textId="77777777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.16±1.4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</w:tr>
      <w:tr w:rsidR="00DC20C8" w:rsidRPr="00DC20C8" w14:paraId="077E4703" w14:textId="77777777" w:rsidTr="00B31C56">
        <w:trPr>
          <w:trHeight w:val="225"/>
        </w:trPr>
        <w:tc>
          <w:tcPr>
            <w:tcW w:w="1563" w:type="dxa"/>
            <w:noWrap/>
            <w:vAlign w:val="center"/>
          </w:tcPr>
          <w:p w14:paraId="6AEF5F40" w14:textId="77777777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650" w:type="dxa"/>
            <w:noWrap/>
            <w:vAlign w:val="center"/>
          </w:tcPr>
          <w:p w14:paraId="7C25FC41" w14:textId="6FEB3F14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8±0.0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01" w:type="dxa"/>
            <w:gridSpan w:val="2"/>
            <w:noWrap/>
            <w:vAlign w:val="center"/>
          </w:tcPr>
          <w:p w14:paraId="584B39EE" w14:textId="5E4143BB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8±0.0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10" w:type="dxa"/>
            <w:noWrap/>
            <w:vAlign w:val="center"/>
          </w:tcPr>
          <w:p w14:paraId="58FA4417" w14:textId="6C04284D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4±0.0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50" w:type="dxa"/>
            <w:gridSpan w:val="2"/>
            <w:noWrap/>
            <w:vAlign w:val="center"/>
          </w:tcPr>
          <w:p w14:paraId="1412FE06" w14:textId="062B5C27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53±0.0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a</w:t>
            </w:r>
          </w:p>
        </w:tc>
        <w:tc>
          <w:tcPr>
            <w:tcW w:w="1544" w:type="dxa"/>
            <w:noWrap/>
            <w:vAlign w:val="center"/>
          </w:tcPr>
          <w:p w14:paraId="37A7F396" w14:textId="4C7D3395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9±0.0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a</w:t>
            </w:r>
          </w:p>
        </w:tc>
        <w:tc>
          <w:tcPr>
            <w:tcW w:w="1544" w:type="dxa"/>
            <w:noWrap/>
            <w:vAlign w:val="center"/>
          </w:tcPr>
          <w:p w14:paraId="41389F4D" w14:textId="749DF037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1±0.0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39" w:type="dxa"/>
            <w:gridSpan w:val="2"/>
            <w:noWrap/>
            <w:vAlign w:val="center"/>
          </w:tcPr>
          <w:p w14:paraId="344436B3" w14:textId="77777777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0±0.0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a</w:t>
            </w:r>
          </w:p>
        </w:tc>
        <w:tc>
          <w:tcPr>
            <w:tcW w:w="1535" w:type="dxa"/>
            <w:noWrap/>
            <w:vAlign w:val="center"/>
          </w:tcPr>
          <w:p w14:paraId="37F32FD1" w14:textId="77777777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3±0.03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a</w:t>
            </w:r>
          </w:p>
        </w:tc>
      </w:tr>
      <w:tr w:rsidR="00DC20C8" w:rsidRPr="00DC20C8" w14:paraId="429FEE7D" w14:textId="77777777" w:rsidTr="00B31C56">
        <w:trPr>
          <w:trHeight w:val="225"/>
        </w:trPr>
        <w:tc>
          <w:tcPr>
            <w:tcW w:w="1563" w:type="dxa"/>
            <w:noWrap/>
            <w:vAlign w:val="center"/>
            <w:hideMark/>
          </w:tcPr>
          <w:p w14:paraId="1276E8A7" w14:textId="77777777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1650" w:type="dxa"/>
            <w:noWrap/>
            <w:vAlign w:val="center"/>
          </w:tcPr>
          <w:p w14:paraId="76C808BC" w14:textId="2EDFE0BF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5±0.03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01" w:type="dxa"/>
            <w:gridSpan w:val="2"/>
            <w:noWrap/>
            <w:vAlign w:val="center"/>
          </w:tcPr>
          <w:p w14:paraId="73040BBB" w14:textId="08D03ABF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5±0.0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10" w:type="dxa"/>
            <w:noWrap/>
            <w:vAlign w:val="center"/>
          </w:tcPr>
          <w:p w14:paraId="7D42F373" w14:textId="768AF360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6±0.0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50" w:type="dxa"/>
            <w:gridSpan w:val="2"/>
            <w:noWrap/>
            <w:vAlign w:val="center"/>
          </w:tcPr>
          <w:p w14:paraId="0C827FFC" w14:textId="487AECC7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4±0.0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44" w:type="dxa"/>
            <w:noWrap/>
            <w:vAlign w:val="center"/>
          </w:tcPr>
          <w:p w14:paraId="0574AE1B" w14:textId="7A30B9E9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3±0.01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44" w:type="dxa"/>
            <w:noWrap/>
            <w:vAlign w:val="center"/>
          </w:tcPr>
          <w:p w14:paraId="68480731" w14:textId="6A156E41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6±0.0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39" w:type="dxa"/>
            <w:gridSpan w:val="2"/>
            <w:noWrap/>
            <w:vAlign w:val="center"/>
          </w:tcPr>
          <w:p w14:paraId="2E48C449" w14:textId="77777777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3±0.0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35" w:type="dxa"/>
            <w:noWrap/>
            <w:vAlign w:val="center"/>
          </w:tcPr>
          <w:p w14:paraId="389EE40F" w14:textId="77777777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1±0.04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</w:tr>
      <w:tr w:rsidR="00DC20C8" w:rsidRPr="00DC20C8" w14:paraId="3B9E6C49" w14:textId="77777777" w:rsidTr="00B31C56">
        <w:trPr>
          <w:trHeight w:val="225"/>
        </w:trPr>
        <w:tc>
          <w:tcPr>
            <w:tcW w:w="1563" w:type="dxa"/>
            <w:noWrap/>
            <w:vAlign w:val="center"/>
          </w:tcPr>
          <w:p w14:paraId="0C8CFF7D" w14:textId="2EAC0D73" w:rsidR="00B31C56" w:rsidRPr="00DC20C8" w:rsidRDefault="00EF6D07" w:rsidP="00B31C56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Overall mean</w:t>
            </w:r>
          </w:p>
        </w:tc>
        <w:tc>
          <w:tcPr>
            <w:tcW w:w="1650" w:type="dxa"/>
            <w:noWrap/>
            <w:vAlign w:val="center"/>
          </w:tcPr>
          <w:p w14:paraId="18321C3B" w14:textId="5DBDCA3D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6.95±5.80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601" w:type="dxa"/>
            <w:gridSpan w:val="2"/>
            <w:noWrap/>
            <w:vAlign w:val="center"/>
          </w:tcPr>
          <w:p w14:paraId="5571B14A" w14:textId="376A74C0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7.40±6.33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610" w:type="dxa"/>
            <w:noWrap/>
            <w:vAlign w:val="center"/>
          </w:tcPr>
          <w:p w14:paraId="05AB4405" w14:textId="4BA7AF2C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9.79±6.57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BC</w:t>
            </w:r>
          </w:p>
        </w:tc>
        <w:tc>
          <w:tcPr>
            <w:tcW w:w="1550" w:type="dxa"/>
            <w:gridSpan w:val="2"/>
            <w:noWrap/>
            <w:vAlign w:val="center"/>
          </w:tcPr>
          <w:p w14:paraId="165D2905" w14:textId="2EDA795E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2.08±7.09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544" w:type="dxa"/>
            <w:noWrap/>
            <w:vAlign w:val="center"/>
          </w:tcPr>
          <w:p w14:paraId="0EFB56F2" w14:textId="3A59173B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2.79±4.31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544" w:type="dxa"/>
            <w:noWrap/>
            <w:vAlign w:val="center"/>
          </w:tcPr>
          <w:p w14:paraId="5B43493F" w14:textId="5333B29E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3.78±4.88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539" w:type="dxa"/>
            <w:gridSpan w:val="2"/>
            <w:noWrap/>
            <w:vAlign w:val="center"/>
          </w:tcPr>
          <w:p w14:paraId="3F5DCCBB" w14:textId="77777777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7.99±6.08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535" w:type="dxa"/>
            <w:noWrap/>
            <w:vAlign w:val="center"/>
          </w:tcPr>
          <w:p w14:paraId="0C83E96B" w14:textId="77777777" w:rsidR="00B31C56" w:rsidRPr="00DC20C8" w:rsidRDefault="00B31C56" w:rsidP="00B31C56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1.07±7.57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</w:tr>
      <w:tr w:rsidR="00DC20C8" w:rsidRPr="00DC20C8" w14:paraId="559D14CA" w14:textId="77777777" w:rsidTr="00B31C56">
        <w:trPr>
          <w:trHeight w:val="200"/>
        </w:trPr>
        <w:tc>
          <w:tcPr>
            <w:tcW w:w="14136" w:type="dxa"/>
            <w:gridSpan w:val="12"/>
            <w:noWrap/>
            <w:vAlign w:val="center"/>
          </w:tcPr>
          <w:p w14:paraId="47AD121F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ests of Within-Subjects Contrasts</w:t>
            </w:r>
          </w:p>
        </w:tc>
      </w:tr>
      <w:tr w:rsidR="00DC20C8" w:rsidRPr="00DC20C8" w14:paraId="5A693F8E" w14:textId="77777777" w:rsidTr="00B31C56">
        <w:trPr>
          <w:trHeight w:val="200"/>
        </w:trPr>
        <w:tc>
          <w:tcPr>
            <w:tcW w:w="4359" w:type="dxa"/>
            <w:gridSpan w:val="3"/>
            <w:noWrap/>
            <w:vAlign w:val="center"/>
          </w:tcPr>
          <w:p w14:paraId="063367F2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Season</w:t>
            </w:r>
          </w:p>
        </w:tc>
        <w:tc>
          <w:tcPr>
            <w:tcW w:w="3478" w:type="dxa"/>
            <w:gridSpan w:val="3"/>
            <w:vAlign w:val="center"/>
          </w:tcPr>
          <w:p w14:paraId="7D276B3A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Group</w:t>
            </w:r>
          </w:p>
        </w:tc>
        <w:tc>
          <w:tcPr>
            <w:tcW w:w="3394" w:type="dxa"/>
            <w:gridSpan w:val="4"/>
            <w:vAlign w:val="center"/>
          </w:tcPr>
          <w:p w14:paraId="6C4998BD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eason * Group</w:t>
            </w:r>
          </w:p>
        </w:tc>
        <w:tc>
          <w:tcPr>
            <w:tcW w:w="2905" w:type="dxa"/>
            <w:gridSpan w:val="2"/>
            <w:vAlign w:val="center"/>
          </w:tcPr>
          <w:p w14:paraId="5E75707C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Season * Group</w:t>
            </w:r>
          </w:p>
        </w:tc>
      </w:tr>
      <w:tr w:rsidR="00DC20C8" w:rsidRPr="00DC20C8" w14:paraId="32D03471" w14:textId="77777777" w:rsidTr="00B31C56">
        <w:trPr>
          <w:trHeight w:val="200"/>
        </w:trPr>
        <w:tc>
          <w:tcPr>
            <w:tcW w:w="4359" w:type="dxa"/>
            <w:gridSpan w:val="3"/>
            <w:noWrap/>
            <w:vAlign w:val="center"/>
          </w:tcPr>
          <w:p w14:paraId="12B803C1" w14:textId="5CD1AC74" w:rsidR="00B31C56" w:rsidRPr="00DC20C8" w:rsidRDefault="000E516F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3478" w:type="dxa"/>
            <w:gridSpan w:val="3"/>
            <w:vAlign w:val="center"/>
          </w:tcPr>
          <w:p w14:paraId="3874BC6F" w14:textId="1F92EE34" w:rsidR="00B31C56" w:rsidRPr="00DC20C8" w:rsidRDefault="000E516F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3394" w:type="dxa"/>
            <w:gridSpan w:val="4"/>
            <w:vAlign w:val="center"/>
          </w:tcPr>
          <w:p w14:paraId="716DC670" w14:textId="55A00373" w:rsidR="00B31C56" w:rsidRPr="00DC20C8" w:rsidRDefault="000E516F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2905" w:type="dxa"/>
            <w:gridSpan w:val="2"/>
            <w:vAlign w:val="center"/>
          </w:tcPr>
          <w:p w14:paraId="1B62A7E8" w14:textId="34CD5A65" w:rsidR="00B31C56" w:rsidRPr="00DC20C8" w:rsidRDefault="000E516F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</w:tr>
    </w:tbl>
    <w:p w14:paraId="08B6C093" w14:textId="1424B021" w:rsidR="003C24C3" w:rsidRPr="00DC20C8" w:rsidRDefault="00B87B68" w:rsidP="000F50F1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Means with different capital superscripts (A, B, C and D) and small superscripts (a, b, c) differ significantly (P&lt;0.05) in a row and in a column of each season, respectively.</w:t>
      </w:r>
    </w:p>
    <w:p w14:paraId="23F220E6" w14:textId="1AE4F01F" w:rsidR="003C24C3" w:rsidRPr="00DC20C8" w:rsidRDefault="003C24C3" w:rsidP="000F50F1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BDCA38F" w14:textId="3A7B9E09" w:rsidR="003C24C3" w:rsidRPr="00DC20C8" w:rsidRDefault="003C24C3" w:rsidP="000F50F1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36A8720" w14:textId="18CEB7E2" w:rsidR="003C24C3" w:rsidRPr="00DC20C8" w:rsidRDefault="003C24C3" w:rsidP="000F50F1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D712A19" w14:textId="0968E87D" w:rsidR="003C24C3" w:rsidRPr="00DC20C8" w:rsidRDefault="003C24C3" w:rsidP="000F50F1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CE93F8D" w14:textId="156A3C98" w:rsidR="003C24C3" w:rsidRPr="00DC20C8" w:rsidRDefault="003C24C3" w:rsidP="000F50F1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9F2FCDD" w14:textId="3835C757" w:rsidR="00B87B68" w:rsidRPr="00DC20C8" w:rsidRDefault="00B87B68" w:rsidP="000F50F1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22D3964" w14:textId="1BFF55AC" w:rsidR="00E925F5" w:rsidRPr="00DC20C8" w:rsidRDefault="00E925F5" w:rsidP="000F50F1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D865EA3" w14:textId="16E951B5" w:rsidR="00E925F5" w:rsidRPr="00DC20C8" w:rsidRDefault="00E925F5" w:rsidP="000F50F1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FF052F7" w14:textId="77777777" w:rsidR="00E925F5" w:rsidRPr="00DC20C8" w:rsidRDefault="00E925F5" w:rsidP="000F50F1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288B269" w14:textId="77777777" w:rsidR="00B87B68" w:rsidRPr="00DC20C8" w:rsidRDefault="00B87B68" w:rsidP="000F50F1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24AB379" w14:textId="25905635" w:rsidR="003C24C3" w:rsidRPr="00DC20C8" w:rsidRDefault="003C24C3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C20C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Supplementary Table</w:t>
      </w:r>
      <w:r w:rsidR="00006D04" w:rsidRPr="00DC20C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 8</w:t>
      </w:r>
      <w:r w:rsidRPr="00DC20C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.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munoglobulin G (IgG) (mg/ml) concentration in the </w:t>
      </w:r>
      <w:r w:rsidR="000C5B04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lood plasma of 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lves born to different groups of Karan Fries cows, i.e. Control (Basal Diet, BD), T1 (BD + </w:t>
      </w:r>
      <w:r w:rsidR="00145C52"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vitamin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T2 (BD + </w:t>
      </w:r>
      <w:r w:rsidR="00145C52"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mineral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and T3 (BD + </w:t>
      </w:r>
      <w:r w:rsidR="00145C52"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vitamin and Multi-minerals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) during different days of postpartum in winter and summer season</w:t>
      </w:r>
      <w:r w:rsidR="000C5B04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tbl>
      <w:tblPr>
        <w:tblStyle w:val="TableGrid"/>
        <w:tblW w:w="14594" w:type="dxa"/>
        <w:tblLook w:val="04A0" w:firstRow="1" w:lastRow="0" w:firstColumn="1" w:lastColumn="0" w:noHBand="0" w:noVBand="1"/>
      </w:tblPr>
      <w:tblGrid>
        <w:gridCol w:w="1563"/>
        <w:gridCol w:w="1575"/>
        <w:gridCol w:w="1105"/>
        <w:gridCol w:w="535"/>
        <w:gridCol w:w="1640"/>
        <w:gridCol w:w="1219"/>
        <w:gridCol w:w="431"/>
        <w:gridCol w:w="1629"/>
        <w:gridCol w:w="1334"/>
        <w:gridCol w:w="306"/>
        <w:gridCol w:w="1640"/>
        <w:gridCol w:w="1617"/>
      </w:tblGrid>
      <w:tr w:rsidR="00B31C56" w:rsidRPr="00DC20C8" w14:paraId="30C5557B" w14:textId="77777777" w:rsidTr="00B31C56">
        <w:trPr>
          <w:trHeight w:val="215"/>
        </w:trPr>
        <w:tc>
          <w:tcPr>
            <w:tcW w:w="1563" w:type="dxa"/>
            <w:vMerge w:val="restart"/>
            <w:noWrap/>
            <w:vAlign w:val="center"/>
            <w:hideMark/>
          </w:tcPr>
          <w:p w14:paraId="03310345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/Groups</w:t>
            </w:r>
          </w:p>
        </w:tc>
        <w:tc>
          <w:tcPr>
            <w:tcW w:w="6505" w:type="dxa"/>
            <w:gridSpan w:val="6"/>
            <w:noWrap/>
            <w:vAlign w:val="center"/>
            <w:hideMark/>
          </w:tcPr>
          <w:p w14:paraId="0A572C30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Winter</w:t>
            </w:r>
          </w:p>
        </w:tc>
        <w:tc>
          <w:tcPr>
            <w:tcW w:w="6526" w:type="dxa"/>
            <w:gridSpan w:val="5"/>
            <w:noWrap/>
            <w:vAlign w:val="center"/>
            <w:hideMark/>
          </w:tcPr>
          <w:p w14:paraId="4D46D0CE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ummer</w:t>
            </w:r>
          </w:p>
        </w:tc>
      </w:tr>
      <w:tr w:rsidR="00B31C56" w:rsidRPr="00DC20C8" w14:paraId="1B4AAD32" w14:textId="77777777" w:rsidTr="00B31C56">
        <w:trPr>
          <w:trHeight w:val="215"/>
        </w:trPr>
        <w:tc>
          <w:tcPr>
            <w:tcW w:w="1563" w:type="dxa"/>
            <w:vMerge/>
            <w:noWrap/>
            <w:vAlign w:val="center"/>
          </w:tcPr>
          <w:p w14:paraId="1D6D1465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575" w:type="dxa"/>
            <w:noWrap/>
            <w:vAlign w:val="center"/>
          </w:tcPr>
          <w:p w14:paraId="7CB42FD1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ntrol</w:t>
            </w:r>
          </w:p>
        </w:tc>
        <w:tc>
          <w:tcPr>
            <w:tcW w:w="1640" w:type="dxa"/>
            <w:gridSpan w:val="2"/>
            <w:noWrap/>
            <w:vAlign w:val="center"/>
          </w:tcPr>
          <w:p w14:paraId="279B6FEB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1</w:t>
            </w:r>
          </w:p>
        </w:tc>
        <w:tc>
          <w:tcPr>
            <w:tcW w:w="1640" w:type="dxa"/>
            <w:noWrap/>
            <w:vAlign w:val="center"/>
          </w:tcPr>
          <w:p w14:paraId="1121621E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2</w:t>
            </w:r>
          </w:p>
        </w:tc>
        <w:tc>
          <w:tcPr>
            <w:tcW w:w="1650" w:type="dxa"/>
            <w:gridSpan w:val="2"/>
            <w:noWrap/>
            <w:vAlign w:val="center"/>
          </w:tcPr>
          <w:p w14:paraId="48BDC0E9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3</w:t>
            </w:r>
          </w:p>
        </w:tc>
        <w:tc>
          <w:tcPr>
            <w:tcW w:w="1629" w:type="dxa"/>
            <w:noWrap/>
            <w:vAlign w:val="center"/>
          </w:tcPr>
          <w:p w14:paraId="329E8456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ntrol</w:t>
            </w:r>
          </w:p>
        </w:tc>
        <w:tc>
          <w:tcPr>
            <w:tcW w:w="1640" w:type="dxa"/>
            <w:gridSpan w:val="2"/>
            <w:noWrap/>
            <w:vAlign w:val="center"/>
          </w:tcPr>
          <w:p w14:paraId="06479AFB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1</w:t>
            </w:r>
          </w:p>
        </w:tc>
        <w:tc>
          <w:tcPr>
            <w:tcW w:w="1640" w:type="dxa"/>
            <w:noWrap/>
            <w:vAlign w:val="center"/>
          </w:tcPr>
          <w:p w14:paraId="04114A75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2</w:t>
            </w:r>
          </w:p>
        </w:tc>
        <w:tc>
          <w:tcPr>
            <w:tcW w:w="1617" w:type="dxa"/>
            <w:noWrap/>
            <w:vAlign w:val="center"/>
          </w:tcPr>
          <w:p w14:paraId="2662119E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3</w:t>
            </w:r>
          </w:p>
        </w:tc>
      </w:tr>
      <w:tr w:rsidR="002703D5" w:rsidRPr="00DC20C8" w14:paraId="7A20B32F" w14:textId="77777777" w:rsidTr="00B31C56">
        <w:trPr>
          <w:trHeight w:val="215"/>
        </w:trPr>
        <w:tc>
          <w:tcPr>
            <w:tcW w:w="1563" w:type="dxa"/>
            <w:noWrap/>
            <w:vAlign w:val="center"/>
          </w:tcPr>
          <w:p w14:paraId="1AE325FE" w14:textId="77777777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575" w:type="dxa"/>
            <w:noWrap/>
            <w:vAlign w:val="center"/>
          </w:tcPr>
          <w:p w14:paraId="1735380D" w14:textId="3C748C2C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.60±0.8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c</w:t>
            </w:r>
          </w:p>
        </w:tc>
        <w:tc>
          <w:tcPr>
            <w:tcW w:w="1640" w:type="dxa"/>
            <w:gridSpan w:val="2"/>
            <w:noWrap/>
            <w:vAlign w:val="center"/>
          </w:tcPr>
          <w:p w14:paraId="6FB3F5BB" w14:textId="27020F91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.00±2.0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640" w:type="dxa"/>
            <w:noWrap/>
            <w:vAlign w:val="center"/>
          </w:tcPr>
          <w:p w14:paraId="65E6EAD0" w14:textId="77777777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5.66±0.8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c</w:t>
            </w:r>
          </w:p>
        </w:tc>
        <w:tc>
          <w:tcPr>
            <w:tcW w:w="1650" w:type="dxa"/>
            <w:gridSpan w:val="2"/>
            <w:noWrap/>
            <w:vAlign w:val="center"/>
          </w:tcPr>
          <w:p w14:paraId="66CB0C58" w14:textId="77777777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4.60±2.0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c</w:t>
            </w:r>
          </w:p>
        </w:tc>
        <w:tc>
          <w:tcPr>
            <w:tcW w:w="1629" w:type="dxa"/>
            <w:noWrap/>
            <w:vAlign w:val="center"/>
          </w:tcPr>
          <w:p w14:paraId="16A5838F" w14:textId="77777777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.66±1.2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640" w:type="dxa"/>
            <w:gridSpan w:val="2"/>
            <w:noWrap/>
            <w:vAlign w:val="center"/>
          </w:tcPr>
          <w:p w14:paraId="66B4B487" w14:textId="5A78E5F9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.83±1.3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640" w:type="dxa"/>
            <w:noWrap/>
            <w:vAlign w:val="center"/>
          </w:tcPr>
          <w:p w14:paraId="3D7E85FF" w14:textId="2529D4FB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.50±1.04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c</w:t>
            </w:r>
          </w:p>
        </w:tc>
        <w:tc>
          <w:tcPr>
            <w:tcW w:w="1617" w:type="dxa"/>
            <w:noWrap/>
            <w:vAlign w:val="center"/>
          </w:tcPr>
          <w:p w14:paraId="39E75124" w14:textId="5F79C183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2.6</w:t>
            </w:r>
            <w:r w:rsidR="00B87B68"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2.33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c</w:t>
            </w:r>
          </w:p>
        </w:tc>
      </w:tr>
      <w:tr w:rsidR="002703D5" w:rsidRPr="00DC20C8" w14:paraId="70BCFEEC" w14:textId="77777777" w:rsidTr="00B31C56">
        <w:trPr>
          <w:trHeight w:val="215"/>
        </w:trPr>
        <w:tc>
          <w:tcPr>
            <w:tcW w:w="1563" w:type="dxa"/>
            <w:noWrap/>
            <w:vAlign w:val="center"/>
          </w:tcPr>
          <w:p w14:paraId="5386FB7F" w14:textId="77777777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575" w:type="dxa"/>
            <w:noWrap/>
            <w:vAlign w:val="center"/>
          </w:tcPr>
          <w:p w14:paraId="7C6B26DA" w14:textId="5E3257B6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.50±0.7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  <w:tc>
          <w:tcPr>
            <w:tcW w:w="1640" w:type="dxa"/>
            <w:gridSpan w:val="2"/>
            <w:noWrap/>
            <w:vAlign w:val="center"/>
          </w:tcPr>
          <w:p w14:paraId="35BE72BB" w14:textId="151BF6BC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.66±1.8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  <w:tc>
          <w:tcPr>
            <w:tcW w:w="1640" w:type="dxa"/>
            <w:noWrap/>
            <w:vAlign w:val="center"/>
          </w:tcPr>
          <w:p w14:paraId="66443B62" w14:textId="77777777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.33±1.2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650" w:type="dxa"/>
            <w:gridSpan w:val="2"/>
            <w:noWrap/>
            <w:vAlign w:val="center"/>
          </w:tcPr>
          <w:p w14:paraId="62A71B6E" w14:textId="77777777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.83±1.1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b</w:t>
            </w:r>
          </w:p>
        </w:tc>
        <w:tc>
          <w:tcPr>
            <w:tcW w:w="1629" w:type="dxa"/>
            <w:noWrap/>
            <w:vAlign w:val="center"/>
          </w:tcPr>
          <w:p w14:paraId="3FD43C54" w14:textId="77777777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.50±1.8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40" w:type="dxa"/>
            <w:gridSpan w:val="2"/>
            <w:noWrap/>
            <w:vAlign w:val="center"/>
          </w:tcPr>
          <w:p w14:paraId="4C1B3589" w14:textId="6B1B742C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.16±0.7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b</w:t>
            </w:r>
          </w:p>
        </w:tc>
        <w:tc>
          <w:tcPr>
            <w:tcW w:w="1640" w:type="dxa"/>
            <w:noWrap/>
            <w:vAlign w:val="center"/>
          </w:tcPr>
          <w:p w14:paraId="4AE1AC80" w14:textId="50DC65E4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.66±1.2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bc</w:t>
            </w:r>
          </w:p>
        </w:tc>
        <w:tc>
          <w:tcPr>
            <w:tcW w:w="1617" w:type="dxa"/>
            <w:noWrap/>
            <w:vAlign w:val="center"/>
          </w:tcPr>
          <w:p w14:paraId="4EA37B46" w14:textId="77777777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.16±0.9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b</w:t>
            </w:r>
          </w:p>
        </w:tc>
      </w:tr>
      <w:tr w:rsidR="002703D5" w:rsidRPr="00DC20C8" w14:paraId="116E498A" w14:textId="77777777" w:rsidTr="00B31C56">
        <w:trPr>
          <w:trHeight w:val="215"/>
        </w:trPr>
        <w:tc>
          <w:tcPr>
            <w:tcW w:w="1563" w:type="dxa"/>
            <w:noWrap/>
            <w:vAlign w:val="center"/>
          </w:tcPr>
          <w:p w14:paraId="1D8CA36A" w14:textId="77777777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575" w:type="dxa"/>
            <w:noWrap/>
            <w:vAlign w:val="center"/>
          </w:tcPr>
          <w:p w14:paraId="3765E0C4" w14:textId="4C5BD841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.50±0.8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640" w:type="dxa"/>
            <w:gridSpan w:val="2"/>
            <w:noWrap/>
            <w:vAlign w:val="center"/>
          </w:tcPr>
          <w:p w14:paraId="5A6C8F13" w14:textId="6CD54197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.60±0.8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40" w:type="dxa"/>
            <w:noWrap/>
            <w:vAlign w:val="center"/>
          </w:tcPr>
          <w:p w14:paraId="11B9BDDF" w14:textId="77777777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.30±0.8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50" w:type="dxa"/>
            <w:gridSpan w:val="2"/>
            <w:noWrap/>
            <w:vAlign w:val="center"/>
          </w:tcPr>
          <w:p w14:paraId="1DB5D20E" w14:textId="77777777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.66±1.2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b</w:t>
            </w:r>
          </w:p>
        </w:tc>
        <w:tc>
          <w:tcPr>
            <w:tcW w:w="1629" w:type="dxa"/>
            <w:noWrap/>
            <w:vAlign w:val="center"/>
          </w:tcPr>
          <w:p w14:paraId="634825D8" w14:textId="77777777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.60±0.7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40" w:type="dxa"/>
            <w:gridSpan w:val="2"/>
            <w:noWrap/>
            <w:vAlign w:val="center"/>
          </w:tcPr>
          <w:p w14:paraId="61E0C99A" w14:textId="17449959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.60±0.8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a</w:t>
            </w:r>
          </w:p>
        </w:tc>
        <w:tc>
          <w:tcPr>
            <w:tcW w:w="1640" w:type="dxa"/>
            <w:noWrap/>
            <w:vAlign w:val="center"/>
          </w:tcPr>
          <w:p w14:paraId="07A2F5A3" w14:textId="323DCB53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.83±0.8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bc</w:t>
            </w:r>
          </w:p>
        </w:tc>
        <w:tc>
          <w:tcPr>
            <w:tcW w:w="1617" w:type="dxa"/>
            <w:noWrap/>
            <w:vAlign w:val="center"/>
          </w:tcPr>
          <w:p w14:paraId="11B615C8" w14:textId="77777777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.66±1.2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Cb</w:t>
            </w:r>
          </w:p>
        </w:tc>
      </w:tr>
      <w:tr w:rsidR="002703D5" w:rsidRPr="00DC20C8" w14:paraId="79F3D3B0" w14:textId="77777777" w:rsidTr="00B31C56">
        <w:trPr>
          <w:trHeight w:val="215"/>
        </w:trPr>
        <w:tc>
          <w:tcPr>
            <w:tcW w:w="1563" w:type="dxa"/>
            <w:noWrap/>
            <w:vAlign w:val="center"/>
          </w:tcPr>
          <w:p w14:paraId="4F07E93B" w14:textId="77777777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575" w:type="dxa"/>
            <w:noWrap/>
            <w:vAlign w:val="center"/>
          </w:tcPr>
          <w:p w14:paraId="7D8B5BD0" w14:textId="7A84081B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.83±0.6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  <w:tc>
          <w:tcPr>
            <w:tcW w:w="1640" w:type="dxa"/>
            <w:gridSpan w:val="2"/>
            <w:noWrap/>
            <w:vAlign w:val="center"/>
          </w:tcPr>
          <w:p w14:paraId="664E4388" w14:textId="4C424001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.16±0.6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40" w:type="dxa"/>
            <w:noWrap/>
            <w:vAlign w:val="center"/>
          </w:tcPr>
          <w:p w14:paraId="638193BE" w14:textId="77777777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.20±0.41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50" w:type="dxa"/>
            <w:gridSpan w:val="2"/>
            <w:noWrap/>
            <w:vAlign w:val="center"/>
          </w:tcPr>
          <w:p w14:paraId="7D0DC9F8" w14:textId="77777777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.16±1.4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ab</w:t>
            </w:r>
          </w:p>
        </w:tc>
        <w:tc>
          <w:tcPr>
            <w:tcW w:w="1629" w:type="dxa"/>
            <w:noWrap/>
            <w:vAlign w:val="center"/>
          </w:tcPr>
          <w:p w14:paraId="150A2928" w14:textId="77777777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.00±1.04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40" w:type="dxa"/>
            <w:gridSpan w:val="2"/>
            <w:noWrap/>
            <w:vAlign w:val="center"/>
          </w:tcPr>
          <w:p w14:paraId="41D992F6" w14:textId="3DBBAB65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.83±0.7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40" w:type="dxa"/>
            <w:noWrap/>
            <w:vAlign w:val="center"/>
          </w:tcPr>
          <w:p w14:paraId="52E7C062" w14:textId="07ADED6C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.66±0.8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617" w:type="dxa"/>
            <w:noWrap/>
            <w:vAlign w:val="center"/>
          </w:tcPr>
          <w:p w14:paraId="1FCC415A" w14:textId="77777777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.33±1.01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b</w:t>
            </w:r>
          </w:p>
        </w:tc>
      </w:tr>
      <w:tr w:rsidR="002703D5" w:rsidRPr="00DC20C8" w14:paraId="46B99E1F" w14:textId="77777777" w:rsidTr="00B31C56">
        <w:trPr>
          <w:trHeight w:val="215"/>
        </w:trPr>
        <w:tc>
          <w:tcPr>
            <w:tcW w:w="1563" w:type="dxa"/>
            <w:noWrap/>
            <w:vAlign w:val="center"/>
            <w:hideMark/>
          </w:tcPr>
          <w:p w14:paraId="1A0CF768" w14:textId="77777777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1575" w:type="dxa"/>
            <w:noWrap/>
            <w:vAlign w:val="center"/>
          </w:tcPr>
          <w:p w14:paraId="7E7C1CFB" w14:textId="3637F37D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.80±0.7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40" w:type="dxa"/>
            <w:gridSpan w:val="2"/>
            <w:noWrap/>
            <w:vAlign w:val="center"/>
          </w:tcPr>
          <w:p w14:paraId="7A70BEF8" w14:textId="249E53D6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.33±0.8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40" w:type="dxa"/>
            <w:noWrap/>
            <w:vAlign w:val="center"/>
          </w:tcPr>
          <w:p w14:paraId="525B1E9D" w14:textId="77777777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.83±0.44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50" w:type="dxa"/>
            <w:gridSpan w:val="2"/>
            <w:noWrap/>
            <w:vAlign w:val="center"/>
          </w:tcPr>
          <w:p w14:paraId="0CB243E1" w14:textId="77777777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.10±1.5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29" w:type="dxa"/>
            <w:noWrap/>
            <w:vAlign w:val="center"/>
          </w:tcPr>
          <w:p w14:paraId="2DE2D639" w14:textId="77777777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.83±0.9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40" w:type="dxa"/>
            <w:gridSpan w:val="2"/>
            <w:noWrap/>
            <w:vAlign w:val="center"/>
          </w:tcPr>
          <w:p w14:paraId="7241071F" w14:textId="63AB2724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.33±0.8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40" w:type="dxa"/>
            <w:noWrap/>
            <w:vAlign w:val="center"/>
          </w:tcPr>
          <w:p w14:paraId="43BB15DD" w14:textId="3679F98A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.80±0.6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17" w:type="dxa"/>
            <w:noWrap/>
            <w:vAlign w:val="center"/>
          </w:tcPr>
          <w:p w14:paraId="7B42A4CF" w14:textId="77777777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.80±0.6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</w:tr>
      <w:tr w:rsidR="002703D5" w:rsidRPr="00DC20C8" w14:paraId="1B89F5D2" w14:textId="77777777" w:rsidTr="00B31C56">
        <w:trPr>
          <w:trHeight w:val="215"/>
        </w:trPr>
        <w:tc>
          <w:tcPr>
            <w:tcW w:w="1563" w:type="dxa"/>
            <w:noWrap/>
            <w:vAlign w:val="center"/>
          </w:tcPr>
          <w:p w14:paraId="59F3EE17" w14:textId="3F431A7A" w:rsidR="002703D5" w:rsidRPr="00DC20C8" w:rsidRDefault="00EF6D07" w:rsidP="002703D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Overall mean</w:t>
            </w:r>
          </w:p>
        </w:tc>
        <w:tc>
          <w:tcPr>
            <w:tcW w:w="1575" w:type="dxa"/>
            <w:noWrap/>
            <w:vAlign w:val="center"/>
          </w:tcPr>
          <w:p w14:paraId="7E01D898" w14:textId="1B84C9AB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9.06±0.86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640" w:type="dxa"/>
            <w:gridSpan w:val="2"/>
            <w:noWrap/>
            <w:vAlign w:val="center"/>
          </w:tcPr>
          <w:p w14:paraId="27DF432B" w14:textId="6902FAAD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9.36±1.12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640" w:type="dxa"/>
            <w:noWrap/>
            <w:vAlign w:val="center"/>
          </w:tcPr>
          <w:p w14:paraId="3B209D84" w14:textId="77777777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9.27±1.06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650" w:type="dxa"/>
            <w:gridSpan w:val="2"/>
            <w:noWrap/>
            <w:vAlign w:val="center"/>
          </w:tcPr>
          <w:p w14:paraId="6D47A312" w14:textId="77777777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4.9±1.65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629" w:type="dxa"/>
            <w:noWrap/>
            <w:vAlign w:val="center"/>
          </w:tcPr>
          <w:p w14:paraId="7047ECBC" w14:textId="77777777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5.13±0.87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640" w:type="dxa"/>
            <w:gridSpan w:val="2"/>
            <w:noWrap/>
            <w:vAlign w:val="center"/>
          </w:tcPr>
          <w:p w14:paraId="1251EA9A" w14:textId="38098E09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7.36±0.90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640" w:type="dxa"/>
            <w:noWrap/>
            <w:vAlign w:val="center"/>
          </w:tcPr>
          <w:p w14:paraId="6BA1C4A0" w14:textId="0066EA8B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7.7±0.86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617" w:type="dxa"/>
            <w:noWrap/>
            <w:vAlign w:val="center"/>
          </w:tcPr>
          <w:p w14:paraId="38010E2F" w14:textId="77777777" w:rsidR="002703D5" w:rsidRPr="00DC20C8" w:rsidRDefault="002703D5" w:rsidP="002703D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2.93±1.62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C</w:t>
            </w:r>
          </w:p>
        </w:tc>
      </w:tr>
      <w:tr w:rsidR="00B31C56" w:rsidRPr="00DC20C8" w14:paraId="4F4B3009" w14:textId="77777777" w:rsidTr="00B31C56">
        <w:trPr>
          <w:trHeight w:val="200"/>
        </w:trPr>
        <w:tc>
          <w:tcPr>
            <w:tcW w:w="14594" w:type="dxa"/>
            <w:gridSpan w:val="12"/>
            <w:noWrap/>
            <w:vAlign w:val="center"/>
          </w:tcPr>
          <w:p w14:paraId="16A83D7A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ests of Within-Subjects Contrasts</w:t>
            </w:r>
          </w:p>
        </w:tc>
      </w:tr>
      <w:tr w:rsidR="00B31C56" w:rsidRPr="00DC20C8" w14:paraId="2F8609D5" w14:textId="77777777" w:rsidTr="00B31C56">
        <w:trPr>
          <w:trHeight w:val="200"/>
        </w:trPr>
        <w:tc>
          <w:tcPr>
            <w:tcW w:w="4243" w:type="dxa"/>
            <w:gridSpan w:val="3"/>
            <w:noWrap/>
            <w:vAlign w:val="center"/>
          </w:tcPr>
          <w:p w14:paraId="127EA463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Season</w:t>
            </w:r>
          </w:p>
        </w:tc>
        <w:tc>
          <w:tcPr>
            <w:tcW w:w="3394" w:type="dxa"/>
            <w:gridSpan w:val="3"/>
            <w:vAlign w:val="center"/>
          </w:tcPr>
          <w:p w14:paraId="1F7518A6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Group</w:t>
            </w:r>
          </w:p>
        </w:tc>
        <w:tc>
          <w:tcPr>
            <w:tcW w:w="3394" w:type="dxa"/>
            <w:gridSpan w:val="3"/>
            <w:vAlign w:val="center"/>
          </w:tcPr>
          <w:p w14:paraId="6A3F51FF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eason * Group</w:t>
            </w:r>
          </w:p>
        </w:tc>
        <w:tc>
          <w:tcPr>
            <w:tcW w:w="3563" w:type="dxa"/>
            <w:gridSpan w:val="3"/>
            <w:vAlign w:val="center"/>
          </w:tcPr>
          <w:p w14:paraId="1A399E99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Season * Group</w:t>
            </w:r>
          </w:p>
        </w:tc>
      </w:tr>
      <w:tr w:rsidR="00B31C56" w:rsidRPr="00DC20C8" w14:paraId="5B992D6E" w14:textId="77777777" w:rsidTr="00B31C56">
        <w:trPr>
          <w:trHeight w:val="200"/>
        </w:trPr>
        <w:tc>
          <w:tcPr>
            <w:tcW w:w="4243" w:type="dxa"/>
            <w:gridSpan w:val="3"/>
            <w:noWrap/>
            <w:vAlign w:val="center"/>
          </w:tcPr>
          <w:p w14:paraId="4433F756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s</w:t>
            </w:r>
          </w:p>
        </w:tc>
        <w:tc>
          <w:tcPr>
            <w:tcW w:w="3394" w:type="dxa"/>
            <w:gridSpan w:val="3"/>
            <w:vAlign w:val="center"/>
          </w:tcPr>
          <w:p w14:paraId="18A4789C" w14:textId="63178E6C" w:rsidR="00B31C56" w:rsidRPr="00DC20C8" w:rsidRDefault="000E516F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3394" w:type="dxa"/>
            <w:gridSpan w:val="3"/>
            <w:vAlign w:val="center"/>
          </w:tcPr>
          <w:p w14:paraId="78B3AE64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9</w:t>
            </w:r>
          </w:p>
        </w:tc>
        <w:tc>
          <w:tcPr>
            <w:tcW w:w="3563" w:type="dxa"/>
            <w:gridSpan w:val="3"/>
            <w:vAlign w:val="center"/>
          </w:tcPr>
          <w:p w14:paraId="20363B99" w14:textId="77777777" w:rsidR="00B31C56" w:rsidRPr="00DC20C8" w:rsidRDefault="00B31C56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s</w:t>
            </w:r>
          </w:p>
        </w:tc>
      </w:tr>
    </w:tbl>
    <w:p w14:paraId="7A6CA938" w14:textId="35A4D409" w:rsidR="00B87B68" w:rsidRPr="00DC20C8" w:rsidRDefault="00B87B68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Means with different capital superscripts (A, B, C and D) and small superscripts (a, b, c) differ significantly (P&lt;0.05) in a row and in a column of each season, respectively.</w:t>
      </w:r>
    </w:p>
    <w:p w14:paraId="0C34A8A1" w14:textId="5B35CE67" w:rsidR="003C24C3" w:rsidRPr="00DC20C8" w:rsidRDefault="003C24C3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A3C1BD0" w14:textId="2F03BE99" w:rsidR="003C24C3" w:rsidRPr="00DC20C8" w:rsidRDefault="003C24C3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DB3CAB9" w14:textId="3574FE90" w:rsidR="003C24C3" w:rsidRPr="00DC20C8" w:rsidRDefault="003C24C3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456AE9B" w14:textId="6C755768" w:rsidR="003C24C3" w:rsidRPr="00DC20C8" w:rsidRDefault="003C24C3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CA72E95" w14:textId="7CB8F8BB" w:rsidR="003C24C3" w:rsidRPr="00DC20C8" w:rsidRDefault="003C24C3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F2B09C1" w14:textId="112219A4" w:rsidR="00FF4845" w:rsidRPr="00DC20C8" w:rsidRDefault="00FF4845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43E6AF6" w14:textId="499A5D06" w:rsidR="00FF4845" w:rsidRPr="00DC20C8" w:rsidRDefault="00FF4845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37DB22D" w14:textId="585EDD81" w:rsidR="003C24C3" w:rsidRPr="00DC20C8" w:rsidRDefault="003C24C3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A648E8E" w14:textId="0EBDBE9F" w:rsidR="00E925F5" w:rsidRPr="00DC20C8" w:rsidRDefault="00E925F5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4695DB" w14:textId="4EEFBFF5" w:rsidR="00E925F5" w:rsidRPr="00DC20C8" w:rsidRDefault="00E925F5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47C7D8C" w14:textId="77777777" w:rsidR="00FF4845" w:rsidRPr="00DC20C8" w:rsidRDefault="00FF4845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4807EB7" w14:textId="77777777" w:rsidR="003C24C3" w:rsidRPr="00DC20C8" w:rsidRDefault="003C24C3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E330CF4" w14:textId="2D47FBC2" w:rsidR="003C24C3" w:rsidRPr="00DC20C8" w:rsidRDefault="003C24C3" w:rsidP="003C24C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C20C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Supplementary Table 9.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lk yield (Kg) of different groups of Karan Fries cows, i.e. Control (Basal Diet, BD), T1 (BD + </w:t>
      </w:r>
      <w:r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vitamin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T2 (BD + </w:t>
      </w:r>
      <w:r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mineral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and T3 (BD + </w:t>
      </w:r>
      <w:r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vitamin and Multi-minerals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) during different days of postpartum in winter and summer season</w:t>
      </w:r>
      <w:r w:rsidR="000C5B04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tbl>
      <w:tblPr>
        <w:tblStyle w:val="TableGrid"/>
        <w:tblW w:w="14121" w:type="dxa"/>
        <w:tblLook w:val="04A0" w:firstRow="1" w:lastRow="0" w:firstColumn="1" w:lastColumn="0" w:noHBand="0" w:noVBand="1"/>
      </w:tblPr>
      <w:tblGrid>
        <w:gridCol w:w="1563"/>
        <w:gridCol w:w="1563"/>
        <w:gridCol w:w="1156"/>
        <w:gridCol w:w="525"/>
        <w:gridCol w:w="1610"/>
        <w:gridCol w:w="1249"/>
        <w:gridCol w:w="332"/>
        <w:gridCol w:w="1568"/>
        <w:gridCol w:w="1421"/>
        <w:gridCol w:w="157"/>
        <w:gridCol w:w="1578"/>
        <w:gridCol w:w="1575"/>
      </w:tblGrid>
      <w:tr w:rsidR="003C24C3" w:rsidRPr="00DC20C8" w14:paraId="1A13BD05" w14:textId="77777777" w:rsidTr="00AF4C62">
        <w:trPr>
          <w:trHeight w:val="217"/>
        </w:trPr>
        <w:tc>
          <w:tcPr>
            <w:tcW w:w="1529" w:type="dxa"/>
            <w:vMerge w:val="restart"/>
            <w:noWrap/>
            <w:vAlign w:val="center"/>
            <w:hideMark/>
          </w:tcPr>
          <w:p w14:paraId="6784E75F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/Groups</w:t>
            </w:r>
          </w:p>
        </w:tc>
        <w:tc>
          <w:tcPr>
            <w:tcW w:w="6301" w:type="dxa"/>
            <w:gridSpan w:val="6"/>
            <w:noWrap/>
            <w:vAlign w:val="center"/>
            <w:hideMark/>
          </w:tcPr>
          <w:p w14:paraId="70AD1594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Winter</w:t>
            </w:r>
          </w:p>
        </w:tc>
        <w:tc>
          <w:tcPr>
            <w:tcW w:w="6290" w:type="dxa"/>
            <w:gridSpan w:val="5"/>
            <w:noWrap/>
            <w:vAlign w:val="center"/>
            <w:hideMark/>
          </w:tcPr>
          <w:p w14:paraId="3B21C873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ummer</w:t>
            </w:r>
          </w:p>
        </w:tc>
      </w:tr>
      <w:tr w:rsidR="003C24C3" w:rsidRPr="00DC20C8" w14:paraId="3DDEED1E" w14:textId="77777777" w:rsidTr="00AF4C62">
        <w:trPr>
          <w:trHeight w:val="217"/>
        </w:trPr>
        <w:tc>
          <w:tcPr>
            <w:tcW w:w="1529" w:type="dxa"/>
            <w:vMerge/>
            <w:noWrap/>
            <w:vAlign w:val="center"/>
          </w:tcPr>
          <w:p w14:paraId="0247291C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563" w:type="dxa"/>
            <w:noWrap/>
            <w:vAlign w:val="center"/>
          </w:tcPr>
          <w:p w14:paraId="7F00C4CD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ntrol</w:t>
            </w:r>
          </w:p>
        </w:tc>
        <w:tc>
          <w:tcPr>
            <w:tcW w:w="1578" w:type="dxa"/>
            <w:gridSpan w:val="2"/>
            <w:noWrap/>
            <w:vAlign w:val="center"/>
          </w:tcPr>
          <w:p w14:paraId="5B8ADE11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1</w:t>
            </w:r>
          </w:p>
        </w:tc>
        <w:tc>
          <w:tcPr>
            <w:tcW w:w="1578" w:type="dxa"/>
            <w:noWrap/>
            <w:vAlign w:val="center"/>
          </w:tcPr>
          <w:p w14:paraId="79760AD0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2</w:t>
            </w:r>
          </w:p>
        </w:tc>
        <w:tc>
          <w:tcPr>
            <w:tcW w:w="1581" w:type="dxa"/>
            <w:gridSpan w:val="2"/>
            <w:noWrap/>
            <w:vAlign w:val="center"/>
          </w:tcPr>
          <w:p w14:paraId="4089C932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3</w:t>
            </w:r>
          </w:p>
        </w:tc>
        <w:tc>
          <w:tcPr>
            <w:tcW w:w="1568" w:type="dxa"/>
            <w:noWrap/>
            <w:vAlign w:val="center"/>
          </w:tcPr>
          <w:p w14:paraId="00F851EB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ntrol</w:t>
            </w:r>
          </w:p>
        </w:tc>
        <w:tc>
          <w:tcPr>
            <w:tcW w:w="1578" w:type="dxa"/>
            <w:gridSpan w:val="2"/>
            <w:noWrap/>
            <w:vAlign w:val="center"/>
          </w:tcPr>
          <w:p w14:paraId="516B542D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1</w:t>
            </w:r>
          </w:p>
        </w:tc>
        <w:tc>
          <w:tcPr>
            <w:tcW w:w="1578" w:type="dxa"/>
            <w:noWrap/>
            <w:vAlign w:val="center"/>
          </w:tcPr>
          <w:p w14:paraId="1D8917D8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2</w:t>
            </w:r>
          </w:p>
        </w:tc>
        <w:tc>
          <w:tcPr>
            <w:tcW w:w="1565" w:type="dxa"/>
            <w:noWrap/>
            <w:vAlign w:val="center"/>
          </w:tcPr>
          <w:p w14:paraId="2F648213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3</w:t>
            </w:r>
          </w:p>
        </w:tc>
      </w:tr>
      <w:tr w:rsidR="003C24C3" w:rsidRPr="00DC20C8" w14:paraId="7D024BE4" w14:textId="77777777" w:rsidTr="00AF4C62">
        <w:trPr>
          <w:trHeight w:val="217"/>
        </w:trPr>
        <w:tc>
          <w:tcPr>
            <w:tcW w:w="1529" w:type="dxa"/>
            <w:noWrap/>
            <w:vAlign w:val="center"/>
          </w:tcPr>
          <w:p w14:paraId="2C3B660D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563" w:type="dxa"/>
            <w:noWrap/>
            <w:vAlign w:val="center"/>
          </w:tcPr>
          <w:p w14:paraId="7DC6C581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.33±1.33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78" w:type="dxa"/>
            <w:gridSpan w:val="2"/>
            <w:noWrap/>
            <w:vAlign w:val="center"/>
          </w:tcPr>
          <w:p w14:paraId="4D93DC53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.00±1.5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78" w:type="dxa"/>
            <w:noWrap/>
            <w:vAlign w:val="center"/>
          </w:tcPr>
          <w:p w14:paraId="3C783CBC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.66±0.7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81" w:type="dxa"/>
            <w:gridSpan w:val="2"/>
            <w:noWrap/>
            <w:vAlign w:val="center"/>
          </w:tcPr>
          <w:p w14:paraId="6BBED74E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.00±1.5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68" w:type="dxa"/>
            <w:noWrap/>
            <w:vAlign w:val="center"/>
          </w:tcPr>
          <w:p w14:paraId="1356B177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.33±0.8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78" w:type="dxa"/>
            <w:gridSpan w:val="2"/>
            <w:noWrap/>
            <w:vAlign w:val="center"/>
          </w:tcPr>
          <w:p w14:paraId="7FE2EBE2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33±0.8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78" w:type="dxa"/>
            <w:noWrap/>
            <w:vAlign w:val="center"/>
          </w:tcPr>
          <w:p w14:paraId="3F802C25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.66±1.2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565" w:type="dxa"/>
            <w:noWrap/>
            <w:vAlign w:val="center"/>
          </w:tcPr>
          <w:p w14:paraId="332A68C6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.33±1.33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</w:tr>
      <w:tr w:rsidR="003C24C3" w:rsidRPr="00DC20C8" w14:paraId="23FA1306" w14:textId="77777777" w:rsidTr="00AF4C62">
        <w:trPr>
          <w:trHeight w:val="217"/>
        </w:trPr>
        <w:tc>
          <w:tcPr>
            <w:tcW w:w="1529" w:type="dxa"/>
            <w:noWrap/>
            <w:vAlign w:val="center"/>
          </w:tcPr>
          <w:p w14:paraId="5C267378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563" w:type="dxa"/>
            <w:noWrap/>
            <w:vAlign w:val="center"/>
          </w:tcPr>
          <w:p w14:paraId="4A28B65C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.16±1.1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78" w:type="dxa"/>
            <w:gridSpan w:val="2"/>
            <w:noWrap/>
            <w:vAlign w:val="center"/>
          </w:tcPr>
          <w:p w14:paraId="16E8B341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.00±1.1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ab</w:t>
            </w:r>
          </w:p>
        </w:tc>
        <w:tc>
          <w:tcPr>
            <w:tcW w:w="1578" w:type="dxa"/>
            <w:noWrap/>
            <w:vAlign w:val="center"/>
          </w:tcPr>
          <w:p w14:paraId="78317131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.13±1.03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b</w:t>
            </w:r>
          </w:p>
        </w:tc>
        <w:tc>
          <w:tcPr>
            <w:tcW w:w="1581" w:type="dxa"/>
            <w:gridSpan w:val="2"/>
            <w:noWrap/>
            <w:vAlign w:val="center"/>
          </w:tcPr>
          <w:p w14:paraId="1BD067EE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.66±1.7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68" w:type="dxa"/>
            <w:noWrap/>
            <w:vAlign w:val="center"/>
          </w:tcPr>
          <w:p w14:paraId="252FC425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.33±0.8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78" w:type="dxa"/>
            <w:gridSpan w:val="2"/>
            <w:noWrap/>
            <w:vAlign w:val="center"/>
          </w:tcPr>
          <w:p w14:paraId="34847923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.33±1.33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  <w:tc>
          <w:tcPr>
            <w:tcW w:w="1578" w:type="dxa"/>
            <w:noWrap/>
            <w:vAlign w:val="center"/>
          </w:tcPr>
          <w:p w14:paraId="5928084F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.33±0.8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  <w:tc>
          <w:tcPr>
            <w:tcW w:w="1565" w:type="dxa"/>
            <w:noWrap/>
            <w:vAlign w:val="center"/>
          </w:tcPr>
          <w:p w14:paraId="6FD39B4F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.41±0.8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</w:tr>
      <w:tr w:rsidR="003C24C3" w:rsidRPr="00DC20C8" w14:paraId="13024FEB" w14:textId="77777777" w:rsidTr="00AF4C62">
        <w:trPr>
          <w:trHeight w:val="217"/>
        </w:trPr>
        <w:tc>
          <w:tcPr>
            <w:tcW w:w="1529" w:type="dxa"/>
            <w:noWrap/>
            <w:vAlign w:val="center"/>
          </w:tcPr>
          <w:p w14:paraId="4BB88141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1563" w:type="dxa"/>
            <w:noWrap/>
            <w:vAlign w:val="center"/>
          </w:tcPr>
          <w:p w14:paraId="00437DAC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.66±0.8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78" w:type="dxa"/>
            <w:gridSpan w:val="2"/>
            <w:noWrap/>
            <w:vAlign w:val="center"/>
          </w:tcPr>
          <w:p w14:paraId="3838E7E8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.33±0.8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b</w:t>
            </w:r>
          </w:p>
        </w:tc>
        <w:tc>
          <w:tcPr>
            <w:tcW w:w="1578" w:type="dxa"/>
            <w:noWrap/>
            <w:vAlign w:val="center"/>
          </w:tcPr>
          <w:p w14:paraId="7A258080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.47±1.27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b</w:t>
            </w:r>
          </w:p>
        </w:tc>
        <w:tc>
          <w:tcPr>
            <w:tcW w:w="1581" w:type="dxa"/>
            <w:gridSpan w:val="2"/>
            <w:noWrap/>
            <w:vAlign w:val="center"/>
          </w:tcPr>
          <w:p w14:paraId="0BBFB932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.33±2.33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a</w:t>
            </w:r>
          </w:p>
        </w:tc>
        <w:tc>
          <w:tcPr>
            <w:tcW w:w="1568" w:type="dxa"/>
            <w:noWrap/>
            <w:vAlign w:val="center"/>
          </w:tcPr>
          <w:p w14:paraId="55306F08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.66±1.6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78" w:type="dxa"/>
            <w:gridSpan w:val="2"/>
            <w:noWrap/>
            <w:vAlign w:val="center"/>
          </w:tcPr>
          <w:p w14:paraId="3E2064C4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.66±1.2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578" w:type="dxa"/>
            <w:noWrap/>
            <w:vAlign w:val="center"/>
          </w:tcPr>
          <w:p w14:paraId="7BC68B64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.63±1.6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565" w:type="dxa"/>
            <w:noWrap/>
            <w:vAlign w:val="center"/>
          </w:tcPr>
          <w:p w14:paraId="0ADE7384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.33±1.4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</w:tr>
      <w:tr w:rsidR="003C24C3" w:rsidRPr="00DC20C8" w14:paraId="7109890E" w14:textId="77777777" w:rsidTr="00AF4C62">
        <w:trPr>
          <w:trHeight w:val="217"/>
        </w:trPr>
        <w:tc>
          <w:tcPr>
            <w:tcW w:w="1529" w:type="dxa"/>
            <w:noWrap/>
            <w:vAlign w:val="center"/>
          </w:tcPr>
          <w:p w14:paraId="5AC0B05A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0</w:t>
            </w:r>
          </w:p>
        </w:tc>
        <w:tc>
          <w:tcPr>
            <w:tcW w:w="1563" w:type="dxa"/>
            <w:noWrap/>
            <w:vAlign w:val="center"/>
          </w:tcPr>
          <w:p w14:paraId="2D3A5F90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.83±0.9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78" w:type="dxa"/>
            <w:gridSpan w:val="2"/>
            <w:noWrap/>
            <w:vAlign w:val="center"/>
          </w:tcPr>
          <w:p w14:paraId="3370DC3F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.33±1.2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578" w:type="dxa"/>
            <w:noWrap/>
            <w:vAlign w:val="center"/>
          </w:tcPr>
          <w:p w14:paraId="0BBE3AED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.66±0.8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b</w:t>
            </w:r>
          </w:p>
        </w:tc>
        <w:tc>
          <w:tcPr>
            <w:tcW w:w="1581" w:type="dxa"/>
            <w:gridSpan w:val="2"/>
            <w:noWrap/>
            <w:vAlign w:val="center"/>
          </w:tcPr>
          <w:p w14:paraId="1BE74801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.66±1.4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a</w:t>
            </w:r>
          </w:p>
        </w:tc>
        <w:tc>
          <w:tcPr>
            <w:tcW w:w="1568" w:type="dxa"/>
            <w:noWrap/>
            <w:vAlign w:val="center"/>
          </w:tcPr>
          <w:p w14:paraId="12C200CB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.60±1.2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578" w:type="dxa"/>
            <w:gridSpan w:val="2"/>
            <w:noWrap/>
            <w:vAlign w:val="center"/>
          </w:tcPr>
          <w:p w14:paraId="37A52897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.33±1.4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578" w:type="dxa"/>
            <w:noWrap/>
            <w:vAlign w:val="center"/>
          </w:tcPr>
          <w:p w14:paraId="5612EF36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.66±1.2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565" w:type="dxa"/>
            <w:noWrap/>
            <w:vAlign w:val="center"/>
          </w:tcPr>
          <w:p w14:paraId="2F6FD9F6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.66±1.2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</w:tr>
      <w:tr w:rsidR="003C24C3" w:rsidRPr="00DC20C8" w14:paraId="7091C7AC" w14:textId="77777777" w:rsidTr="00AF4C62">
        <w:trPr>
          <w:trHeight w:val="217"/>
        </w:trPr>
        <w:tc>
          <w:tcPr>
            <w:tcW w:w="1529" w:type="dxa"/>
            <w:noWrap/>
            <w:vAlign w:val="center"/>
            <w:hideMark/>
          </w:tcPr>
          <w:p w14:paraId="15DBE45C" w14:textId="1A8B517C" w:rsidR="003C24C3" w:rsidRPr="00DC20C8" w:rsidRDefault="00EF6D07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Overall mean</w:t>
            </w:r>
          </w:p>
        </w:tc>
        <w:tc>
          <w:tcPr>
            <w:tcW w:w="1563" w:type="dxa"/>
            <w:noWrap/>
            <w:vAlign w:val="center"/>
          </w:tcPr>
          <w:p w14:paraId="2FD46415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1.25±0.71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578" w:type="dxa"/>
            <w:gridSpan w:val="2"/>
            <w:noWrap/>
            <w:vAlign w:val="center"/>
          </w:tcPr>
          <w:p w14:paraId="02103820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2.91±0.89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578" w:type="dxa"/>
            <w:noWrap/>
            <w:vAlign w:val="center"/>
          </w:tcPr>
          <w:p w14:paraId="4345C378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4.75±0.98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581" w:type="dxa"/>
            <w:gridSpan w:val="2"/>
            <w:noWrap/>
            <w:vAlign w:val="center"/>
          </w:tcPr>
          <w:p w14:paraId="6668B400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7.41±1.17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568" w:type="dxa"/>
            <w:noWrap/>
            <w:vAlign w:val="center"/>
          </w:tcPr>
          <w:p w14:paraId="59CE59F0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9.25±0.62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578" w:type="dxa"/>
            <w:gridSpan w:val="2"/>
            <w:noWrap/>
            <w:vAlign w:val="center"/>
          </w:tcPr>
          <w:p w14:paraId="5C5D2247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0.41±0.99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578" w:type="dxa"/>
            <w:noWrap/>
            <w:vAlign w:val="center"/>
          </w:tcPr>
          <w:p w14:paraId="7BF8F2AE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2.08±0.97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565" w:type="dxa"/>
            <w:noWrap/>
            <w:vAlign w:val="center"/>
          </w:tcPr>
          <w:p w14:paraId="1882E4D7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2.18±0.96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</w:tr>
      <w:tr w:rsidR="003C24C3" w:rsidRPr="00DC20C8" w14:paraId="3194A634" w14:textId="77777777" w:rsidTr="00AF4C62">
        <w:trPr>
          <w:trHeight w:val="195"/>
        </w:trPr>
        <w:tc>
          <w:tcPr>
            <w:tcW w:w="14121" w:type="dxa"/>
            <w:gridSpan w:val="12"/>
            <w:noWrap/>
            <w:vAlign w:val="center"/>
          </w:tcPr>
          <w:p w14:paraId="23A5FAD6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ests of Within-Subjects Contrasts</w:t>
            </w:r>
          </w:p>
        </w:tc>
      </w:tr>
      <w:tr w:rsidR="003C24C3" w:rsidRPr="00DC20C8" w14:paraId="72ED5922" w14:textId="77777777" w:rsidTr="00AF4C62">
        <w:trPr>
          <w:trHeight w:val="195"/>
        </w:trPr>
        <w:tc>
          <w:tcPr>
            <w:tcW w:w="4177" w:type="dxa"/>
            <w:gridSpan w:val="3"/>
            <w:noWrap/>
            <w:vAlign w:val="center"/>
          </w:tcPr>
          <w:p w14:paraId="2EB8F727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Season</w:t>
            </w:r>
          </w:p>
        </w:tc>
        <w:tc>
          <w:tcPr>
            <w:tcW w:w="3321" w:type="dxa"/>
            <w:gridSpan w:val="3"/>
            <w:vAlign w:val="center"/>
          </w:tcPr>
          <w:p w14:paraId="08EE59FB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Group</w:t>
            </w:r>
          </w:p>
        </w:tc>
        <w:tc>
          <w:tcPr>
            <w:tcW w:w="3321" w:type="dxa"/>
            <w:gridSpan w:val="3"/>
            <w:vAlign w:val="center"/>
          </w:tcPr>
          <w:p w14:paraId="3AFE983F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eason * Group</w:t>
            </w:r>
          </w:p>
        </w:tc>
        <w:tc>
          <w:tcPr>
            <w:tcW w:w="3302" w:type="dxa"/>
            <w:gridSpan w:val="3"/>
            <w:vAlign w:val="center"/>
          </w:tcPr>
          <w:p w14:paraId="54238D37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Season * Group</w:t>
            </w:r>
          </w:p>
        </w:tc>
      </w:tr>
      <w:tr w:rsidR="003C24C3" w:rsidRPr="00DC20C8" w14:paraId="32C9523D" w14:textId="77777777" w:rsidTr="00AF4C62">
        <w:trPr>
          <w:trHeight w:val="195"/>
        </w:trPr>
        <w:tc>
          <w:tcPr>
            <w:tcW w:w="4177" w:type="dxa"/>
            <w:gridSpan w:val="3"/>
            <w:noWrap/>
            <w:vAlign w:val="center"/>
          </w:tcPr>
          <w:p w14:paraId="16816B9C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ns</w:t>
            </w:r>
          </w:p>
        </w:tc>
        <w:tc>
          <w:tcPr>
            <w:tcW w:w="3321" w:type="dxa"/>
            <w:gridSpan w:val="3"/>
            <w:vAlign w:val="center"/>
          </w:tcPr>
          <w:p w14:paraId="7E09F5B1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ns</w:t>
            </w:r>
          </w:p>
        </w:tc>
        <w:tc>
          <w:tcPr>
            <w:tcW w:w="3321" w:type="dxa"/>
            <w:gridSpan w:val="3"/>
            <w:vAlign w:val="center"/>
          </w:tcPr>
          <w:p w14:paraId="5F238614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0.022</w:t>
            </w:r>
          </w:p>
        </w:tc>
        <w:tc>
          <w:tcPr>
            <w:tcW w:w="3302" w:type="dxa"/>
            <w:gridSpan w:val="3"/>
            <w:vAlign w:val="center"/>
          </w:tcPr>
          <w:p w14:paraId="70DB93FD" w14:textId="77777777" w:rsidR="003C24C3" w:rsidRPr="00DC20C8" w:rsidRDefault="003C24C3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s</w:t>
            </w:r>
          </w:p>
        </w:tc>
      </w:tr>
    </w:tbl>
    <w:p w14:paraId="7064B56A" w14:textId="77777777" w:rsidR="003C24C3" w:rsidRPr="00DC20C8" w:rsidRDefault="003C24C3" w:rsidP="003C24C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Means with different capital (A, B, C and D) and small superscripts (a, b, c) differ significantly (P&lt;0.05) in a row and in a column of each season, respectively.</w:t>
      </w:r>
    </w:p>
    <w:p w14:paraId="4F4EA630" w14:textId="174A5B9A" w:rsidR="003C24C3" w:rsidRPr="00DC20C8" w:rsidRDefault="003C24C3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AA8F1EC" w14:textId="5E55AF71" w:rsidR="003C24C3" w:rsidRPr="00DC20C8" w:rsidRDefault="003C24C3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838718C" w14:textId="4868C620" w:rsidR="003C24C3" w:rsidRPr="00DC20C8" w:rsidRDefault="003C24C3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685914A" w14:textId="7D23B1A6" w:rsidR="003C24C3" w:rsidRPr="00DC20C8" w:rsidRDefault="003C24C3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D63318D" w14:textId="4170DEFD" w:rsidR="003C24C3" w:rsidRPr="00DC20C8" w:rsidRDefault="003C24C3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2777EA" w14:textId="5F3003FA" w:rsidR="003C24C3" w:rsidRPr="00DC20C8" w:rsidRDefault="003C24C3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01581F5" w14:textId="642782AC" w:rsidR="003C24C3" w:rsidRPr="00DC20C8" w:rsidRDefault="003C24C3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6AA3930" w14:textId="5521E7EF" w:rsidR="003C24C3" w:rsidRPr="00DC20C8" w:rsidRDefault="003C24C3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A63F96E" w14:textId="5864B97E" w:rsidR="003C24C3" w:rsidRPr="00DC20C8" w:rsidRDefault="003C24C3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B2CEA05" w14:textId="77777777" w:rsidR="003C24C3" w:rsidRPr="00DC20C8" w:rsidRDefault="003C24C3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1A0D54" w14:textId="3D920669" w:rsidR="007F7C02" w:rsidRPr="00DC20C8" w:rsidRDefault="003C24C3" w:rsidP="000C5B04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C20C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Supplementary Table</w:t>
      </w:r>
      <w:r w:rsidR="00006D04" w:rsidRPr="00DC20C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 </w:t>
      </w:r>
      <w:r w:rsidRPr="00DC20C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10.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Somatic cell count (SCC) (x10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3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ells/ml) in colostrum/milk of different groups of Karan Fries cows, i.e. Control (Basal Diet, BD), T1 (BD + </w:t>
      </w:r>
      <w:r w:rsidR="00145C52"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vitamin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T2 (BD + </w:t>
      </w:r>
      <w:r w:rsidR="00145C52"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mineral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and T3 (BD + </w:t>
      </w:r>
      <w:r w:rsidR="00145C52"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vitamin and Multi-minerals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) during different days of postpartum in winter and summer season</w:t>
      </w:r>
      <w:r w:rsidR="000C5B04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tbl>
      <w:tblPr>
        <w:tblStyle w:val="TableGrid"/>
        <w:tblW w:w="15530" w:type="dxa"/>
        <w:tblLook w:val="04A0" w:firstRow="1" w:lastRow="0" w:firstColumn="1" w:lastColumn="0" w:noHBand="0" w:noVBand="1"/>
      </w:tblPr>
      <w:tblGrid>
        <w:gridCol w:w="1563"/>
        <w:gridCol w:w="1744"/>
        <w:gridCol w:w="957"/>
        <w:gridCol w:w="812"/>
        <w:gridCol w:w="1769"/>
        <w:gridCol w:w="862"/>
        <w:gridCol w:w="909"/>
        <w:gridCol w:w="1832"/>
        <w:gridCol w:w="702"/>
        <w:gridCol w:w="1175"/>
        <w:gridCol w:w="1877"/>
        <w:gridCol w:w="1770"/>
      </w:tblGrid>
      <w:tr w:rsidR="00FA2CE0" w:rsidRPr="00DC20C8" w14:paraId="23811FEC" w14:textId="77777777" w:rsidTr="00006D04">
        <w:trPr>
          <w:trHeight w:val="189"/>
        </w:trPr>
        <w:tc>
          <w:tcPr>
            <w:tcW w:w="1129" w:type="dxa"/>
            <w:vMerge w:val="restart"/>
            <w:noWrap/>
            <w:vAlign w:val="center"/>
            <w:hideMark/>
          </w:tcPr>
          <w:p w14:paraId="6B9595CB" w14:textId="797796F5" w:rsidR="0089306D" w:rsidRPr="00DC20C8" w:rsidRDefault="00006D04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/Groups</w:t>
            </w:r>
          </w:p>
        </w:tc>
        <w:tc>
          <w:tcPr>
            <w:tcW w:w="7045" w:type="dxa"/>
            <w:gridSpan w:val="6"/>
            <w:noWrap/>
            <w:vAlign w:val="center"/>
            <w:hideMark/>
          </w:tcPr>
          <w:p w14:paraId="64A0720C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Winter</w:t>
            </w:r>
          </w:p>
        </w:tc>
        <w:tc>
          <w:tcPr>
            <w:tcW w:w="7356" w:type="dxa"/>
            <w:gridSpan w:val="5"/>
            <w:noWrap/>
            <w:vAlign w:val="center"/>
            <w:hideMark/>
          </w:tcPr>
          <w:p w14:paraId="7A442660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ummer</w:t>
            </w:r>
          </w:p>
        </w:tc>
      </w:tr>
      <w:tr w:rsidR="00FA2CE0" w:rsidRPr="00DC20C8" w14:paraId="0C80F686" w14:textId="77777777" w:rsidTr="00006D04">
        <w:trPr>
          <w:trHeight w:val="189"/>
        </w:trPr>
        <w:tc>
          <w:tcPr>
            <w:tcW w:w="1129" w:type="dxa"/>
            <w:vMerge/>
            <w:noWrap/>
            <w:vAlign w:val="center"/>
          </w:tcPr>
          <w:p w14:paraId="2BB25BB4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736" w:type="dxa"/>
            <w:noWrap/>
            <w:vAlign w:val="center"/>
          </w:tcPr>
          <w:p w14:paraId="7474E05B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ntrol</w:t>
            </w:r>
          </w:p>
        </w:tc>
        <w:tc>
          <w:tcPr>
            <w:tcW w:w="1769" w:type="dxa"/>
            <w:gridSpan w:val="2"/>
            <w:noWrap/>
            <w:vAlign w:val="center"/>
          </w:tcPr>
          <w:p w14:paraId="42CFE657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1</w:t>
            </w:r>
          </w:p>
        </w:tc>
        <w:tc>
          <w:tcPr>
            <w:tcW w:w="1769" w:type="dxa"/>
            <w:noWrap/>
            <w:vAlign w:val="center"/>
          </w:tcPr>
          <w:p w14:paraId="3CC46502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2</w:t>
            </w:r>
          </w:p>
        </w:tc>
        <w:tc>
          <w:tcPr>
            <w:tcW w:w="1771" w:type="dxa"/>
            <w:gridSpan w:val="2"/>
            <w:noWrap/>
            <w:vAlign w:val="center"/>
          </w:tcPr>
          <w:p w14:paraId="5563C98E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3</w:t>
            </w:r>
          </w:p>
        </w:tc>
        <w:tc>
          <w:tcPr>
            <w:tcW w:w="1832" w:type="dxa"/>
            <w:noWrap/>
            <w:vAlign w:val="center"/>
          </w:tcPr>
          <w:p w14:paraId="70381F87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ntrol</w:t>
            </w:r>
          </w:p>
        </w:tc>
        <w:tc>
          <w:tcPr>
            <w:tcW w:w="1877" w:type="dxa"/>
            <w:gridSpan w:val="2"/>
            <w:noWrap/>
            <w:vAlign w:val="center"/>
          </w:tcPr>
          <w:p w14:paraId="341E812B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1</w:t>
            </w:r>
          </w:p>
        </w:tc>
        <w:tc>
          <w:tcPr>
            <w:tcW w:w="1877" w:type="dxa"/>
            <w:noWrap/>
            <w:vAlign w:val="center"/>
          </w:tcPr>
          <w:p w14:paraId="114E23AB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2</w:t>
            </w:r>
          </w:p>
        </w:tc>
        <w:tc>
          <w:tcPr>
            <w:tcW w:w="1770" w:type="dxa"/>
            <w:noWrap/>
            <w:vAlign w:val="center"/>
          </w:tcPr>
          <w:p w14:paraId="7DBB10D0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3</w:t>
            </w:r>
          </w:p>
        </w:tc>
      </w:tr>
      <w:tr w:rsidR="00FA2CE0" w:rsidRPr="00DC20C8" w14:paraId="70B71045" w14:textId="77777777" w:rsidTr="00006D04">
        <w:trPr>
          <w:trHeight w:val="189"/>
        </w:trPr>
        <w:tc>
          <w:tcPr>
            <w:tcW w:w="1129" w:type="dxa"/>
            <w:noWrap/>
            <w:vAlign w:val="center"/>
          </w:tcPr>
          <w:p w14:paraId="4A7E2901" w14:textId="77777777" w:rsidR="0089306D" w:rsidRPr="00DC20C8" w:rsidRDefault="004B41E1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736" w:type="dxa"/>
            <w:noWrap/>
            <w:vAlign w:val="center"/>
            <w:hideMark/>
          </w:tcPr>
          <w:p w14:paraId="64F7D949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18.33±25.2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d</w:t>
            </w:r>
          </w:p>
        </w:tc>
        <w:tc>
          <w:tcPr>
            <w:tcW w:w="1769" w:type="dxa"/>
            <w:gridSpan w:val="2"/>
            <w:noWrap/>
            <w:vAlign w:val="center"/>
            <w:hideMark/>
          </w:tcPr>
          <w:p w14:paraId="1357C221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57.00±44.37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769" w:type="dxa"/>
            <w:noWrap/>
            <w:vAlign w:val="center"/>
            <w:hideMark/>
          </w:tcPr>
          <w:p w14:paraId="28BF2217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10.33±32.0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771" w:type="dxa"/>
            <w:gridSpan w:val="2"/>
            <w:noWrap/>
            <w:vAlign w:val="center"/>
            <w:hideMark/>
          </w:tcPr>
          <w:p w14:paraId="478B8560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78.00±41.07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832" w:type="dxa"/>
            <w:noWrap/>
            <w:vAlign w:val="center"/>
            <w:hideMark/>
          </w:tcPr>
          <w:p w14:paraId="4E88967B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31.66±80.2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b</w:t>
            </w:r>
          </w:p>
        </w:tc>
        <w:tc>
          <w:tcPr>
            <w:tcW w:w="1877" w:type="dxa"/>
            <w:gridSpan w:val="2"/>
            <w:noWrap/>
            <w:vAlign w:val="center"/>
            <w:hideMark/>
          </w:tcPr>
          <w:p w14:paraId="6901C805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66.66±61.24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b</w:t>
            </w:r>
          </w:p>
        </w:tc>
        <w:tc>
          <w:tcPr>
            <w:tcW w:w="1877" w:type="dxa"/>
            <w:noWrap/>
            <w:vAlign w:val="center"/>
            <w:hideMark/>
          </w:tcPr>
          <w:p w14:paraId="046351C5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36.33±55.89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b</w:t>
            </w:r>
          </w:p>
        </w:tc>
        <w:tc>
          <w:tcPr>
            <w:tcW w:w="1770" w:type="dxa"/>
            <w:noWrap/>
            <w:vAlign w:val="center"/>
            <w:hideMark/>
          </w:tcPr>
          <w:p w14:paraId="71449FE5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27.33±41.63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</w:tr>
      <w:tr w:rsidR="00FA2CE0" w:rsidRPr="00DC20C8" w14:paraId="518CCE08" w14:textId="77777777" w:rsidTr="00006D04">
        <w:trPr>
          <w:trHeight w:val="189"/>
        </w:trPr>
        <w:tc>
          <w:tcPr>
            <w:tcW w:w="1129" w:type="dxa"/>
            <w:noWrap/>
            <w:vAlign w:val="center"/>
          </w:tcPr>
          <w:p w14:paraId="39F81F7A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736" w:type="dxa"/>
            <w:noWrap/>
            <w:vAlign w:val="center"/>
            <w:hideMark/>
          </w:tcPr>
          <w:p w14:paraId="7EDC6142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54.00±21.0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c</w:t>
            </w:r>
          </w:p>
        </w:tc>
        <w:tc>
          <w:tcPr>
            <w:tcW w:w="1769" w:type="dxa"/>
            <w:gridSpan w:val="2"/>
            <w:noWrap/>
            <w:vAlign w:val="center"/>
            <w:hideMark/>
          </w:tcPr>
          <w:p w14:paraId="678C2E4A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73.00±24.7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769" w:type="dxa"/>
            <w:noWrap/>
            <w:vAlign w:val="center"/>
            <w:hideMark/>
          </w:tcPr>
          <w:p w14:paraId="07D8BCE8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9.33±39.9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771" w:type="dxa"/>
            <w:gridSpan w:val="2"/>
            <w:noWrap/>
            <w:vAlign w:val="center"/>
            <w:hideMark/>
          </w:tcPr>
          <w:p w14:paraId="20D3B29A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8.66±15.9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832" w:type="dxa"/>
            <w:noWrap/>
            <w:vAlign w:val="center"/>
            <w:hideMark/>
          </w:tcPr>
          <w:p w14:paraId="747778C3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75.33±46.4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ab</w:t>
            </w:r>
          </w:p>
        </w:tc>
        <w:tc>
          <w:tcPr>
            <w:tcW w:w="1877" w:type="dxa"/>
            <w:gridSpan w:val="2"/>
            <w:noWrap/>
            <w:vAlign w:val="center"/>
            <w:hideMark/>
          </w:tcPr>
          <w:p w14:paraId="2660C13C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57.66±30.5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877" w:type="dxa"/>
            <w:noWrap/>
            <w:vAlign w:val="center"/>
            <w:hideMark/>
          </w:tcPr>
          <w:p w14:paraId="68E1DFF4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56.66±39.29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770" w:type="dxa"/>
            <w:noWrap/>
            <w:vAlign w:val="center"/>
            <w:hideMark/>
          </w:tcPr>
          <w:p w14:paraId="3C598695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5.66±9.90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</w:tr>
      <w:tr w:rsidR="00FA2CE0" w:rsidRPr="00DC20C8" w14:paraId="5F0986B1" w14:textId="77777777" w:rsidTr="00006D04">
        <w:trPr>
          <w:trHeight w:val="189"/>
        </w:trPr>
        <w:tc>
          <w:tcPr>
            <w:tcW w:w="1129" w:type="dxa"/>
            <w:noWrap/>
            <w:vAlign w:val="center"/>
          </w:tcPr>
          <w:p w14:paraId="21C8E2D3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1736" w:type="dxa"/>
            <w:noWrap/>
            <w:vAlign w:val="center"/>
            <w:hideMark/>
          </w:tcPr>
          <w:p w14:paraId="32B26AEE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52.66±24.93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b</w:t>
            </w:r>
          </w:p>
        </w:tc>
        <w:tc>
          <w:tcPr>
            <w:tcW w:w="1769" w:type="dxa"/>
            <w:gridSpan w:val="2"/>
            <w:noWrap/>
            <w:vAlign w:val="center"/>
            <w:hideMark/>
          </w:tcPr>
          <w:p w14:paraId="01BD01BC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1.33±25.07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769" w:type="dxa"/>
            <w:noWrap/>
            <w:vAlign w:val="center"/>
            <w:hideMark/>
          </w:tcPr>
          <w:p w14:paraId="4AF83188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9.33±17.8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771" w:type="dxa"/>
            <w:gridSpan w:val="2"/>
            <w:noWrap/>
            <w:vAlign w:val="center"/>
            <w:hideMark/>
          </w:tcPr>
          <w:p w14:paraId="2E911D01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6.00±17.03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832" w:type="dxa"/>
            <w:noWrap/>
            <w:vAlign w:val="center"/>
            <w:hideMark/>
          </w:tcPr>
          <w:p w14:paraId="10127DBE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48.00±64.1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ab</w:t>
            </w:r>
          </w:p>
        </w:tc>
        <w:tc>
          <w:tcPr>
            <w:tcW w:w="1877" w:type="dxa"/>
            <w:gridSpan w:val="2"/>
            <w:noWrap/>
            <w:vAlign w:val="center"/>
            <w:hideMark/>
          </w:tcPr>
          <w:p w14:paraId="306E955A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3.00±28.29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877" w:type="dxa"/>
            <w:noWrap/>
            <w:vAlign w:val="center"/>
            <w:hideMark/>
          </w:tcPr>
          <w:p w14:paraId="1D64616F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5.66±42.11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770" w:type="dxa"/>
            <w:noWrap/>
            <w:vAlign w:val="center"/>
            <w:hideMark/>
          </w:tcPr>
          <w:p w14:paraId="2EFA9A98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4.66±25.2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</w:tr>
      <w:tr w:rsidR="00FA2CE0" w:rsidRPr="00DC20C8" w14:paraId="7E0B1E70" w14:textId="77777777" w:rsidTr="00006D04">
        <w:trPr>
          <w:trHeight w:val="189"/>
        </w:trPr>
        <w:tc>
          <w:tcPr>
            <w:tcW w:w="1129" w:type="dxa"/>
            <w:noWrap/>
            <w:vAlign w:val="center"/>
          </w:tcPr>
          <w:p w14:paraId="0B812D77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0</w:t>
            </w:r>
          </w:p>
        </w:tc>
        <w:tc>
          <w:tcPr>
            <w:tcW w:w="1736" w:type="dxa"/>
            <w:noWrap/>
            <w:vAlign w:val="center"/>
            <w:hideMark/>
          </w:tcPr>
          <w:p w14:paraId="75B9D6B0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55.00±12.1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769" w:type="dxa"/>
            <w:gridSpan w:val="2"/>
            <w:noWrap/>
            <w:vAlign w:val="center"/>
            <w:hideMark/>
          </w:tcPr>
          <w:p w14:paraId="756E216F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7.00±19.4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769" w:type="dxa"/>
            <w:noWrap/>
            <w:vAlign w:val="center"/>
            <w:hideMark/>
          </w:tcPr>
          <w:p w14:paraId="1D059723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6.33±26.11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771" w:type="dxa"/>
            <w:gridSpan w:val="2"/>
            <w:noWrap/>
            <w:vAlign w:val="center"/>
            <w:hideMark/>
          </w:tcPr>
          <w:p w14:paraId="7A83DE45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5.33±14.19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832" w:type="dxa"/>
            <w:noWrap/>
            <w:vAlign w:val="center"/>
            <w:hideMark/>
          </w:tcPr>
          <w:p w14:paraId="2FF304FD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59.00±37.89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a</w:t>
            </w:r>
          </w:p>
        </w:tc>
        <w:tc>
          <w:tcPr>
            <w:tcW w:w="1877" w:type="dxa"/>
            <w:gridSpan w:val="2"/>
            <w:noWrap/>
            <w:vAlign w:val="center"/>
            <w:hideMark/>
          </w:tcPr>
          <w:p w14:paraId="19132492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4.66±21.6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877" w:type="dxa"/>
            <w:noWrap/>
            <w:vAlign w:val="center"/>
            <w:hideMark/>
          </w:tcPr>
          <w:p w14:paraId="0E6EB388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9.66±21.33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770" w:type="dxa"/>
            <w:noWrap/>
            <w:vAlign w:val="center"/>
            <w:hideMark/>
          </w:tcPr>
          <w:p w14:paraId="47EA2E9D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8.00±14.57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</w:tr>
      <w:tr w:rsidR="00FA2CE0" w:rsidRPr="00DC20C8" w14:paraId="50AED070" w14:textId="77777777" w:rsidTr="00006D04">
        <w:trPr>
          <w:trHeight w:val="189"/>
        </w:trPr>
        <w:tc>
          <w:tcPr>
            <w:tcW w:w="1129" w:type="dxa"/>
            <w:noWrap/>
            <w:vAlign w:val="center"/>
            <w:hideMark/>
          </w:tcPr>
          <w:p w14:paraId="0B9BB3FD" w14:textId="3F97371E" w:rsidR="0089306D" w:rsidRPr="00DC20C8" w:rsidRDefault="00EF6D07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Overall mean</w:t>
            </w:r>
          </w:p>
        </w:tc>
        <w:tc>
          <w:tcPr>
            <w:tcW w:w="1736" w:type="dxa"/>
            <w:noWrap/>
            <w:vAlign w:val="center"/>
            <w:hideMark/>
          </w:tcPr>
          <w:p w14:paraId="6F54A9C7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420.00±41.54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769" w:type="dxa"/>
            <w:gridSpan w:val="2"/>
            <w:noWrap/>
            <w:vAlign w:val="center"/>
            <w:hideMark/>
          </w:tcPr>
          <w:p w14:paraId="1E023254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42.08±56.87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769" w:type="dxa"/>
            <w:noWrap/>
            <w:vAlign w:val="center"/>
            <w:hideMark/>
          </w:tcPr>
          <w:p w14:paraId="55517DE2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58.83±63.18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771" w:type="dxa"/>
            <w:gridSpan w:val="2"/>
            <w:noWrap/>
            <w:vAlign w:val="center"/>
            <w:hideMark/>
          </w:tcPr>
          <w:p w14:paraId="325717E0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04.5±49.38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832" w:type="dxa"/>
            <w:noWrap/>
            <w:vAlign w:val="center"/>
            <w:hideMark/>
          </w:tcPr>
          <w:p w14:paraId="523BBEDF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678.5</w:t>
            </w:r>
            <w:r w:rsidR="00934104"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0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±39.01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877" w:type="dxa"/>
            <w:gridSpan w:val="2"/>
            <w:noWrap/>
            <w:vAlign w:val="center"/>
            <w:hideMark/>
          </w:tcPr>
          <w:p w14:paraId="59164A53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48</w:t>
            </w:r>
            <w:r w:rsidR="00934104"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.00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±57.93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877" w:type="dxa"/>
            <w:noWrap/>
            <w:vAlign w:val="center"/>
            <w:hideMark/>
          </w:tcPr>
          <w:p w14:paraId="472E3FC6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82.08±66.42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770" w:type="dxa"/>
            <w:noWrap/>
            <w:vAlign w:val="center"/>
            <w:hideMark/>
          </w:tcPr>
          <w:p w14:paraId="54515ECD" w14:textId="77777777" w:rsidR="0089306D" w:rsidRPr="00DC20C8" w:rsidRDefault="0089306D" w:rsidP="0089306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66.41±47.47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</w:tr>
      <w:tr w:rsidR="00B4024B" w:rsidRPr="00DC20C8" w14:paraId="53FD664A" w14:textId="77777777" w:rsidTr="00006D04">
        <w:trPr>
          <w:trHeight w:val="192"/>
        </w:trPr>
        <w:tc>
          <w:tcPr>
            <w:tcW w:w="15530" w:type="dxa"/>
            <w:gridSpan w:val="12"/>
            <w:noWrap/>
            <w:vAlign w:val="center"/>
          </w:tcPr>
          <w:p w14:paraId="0FB954F8" w14:textId="77777777" w:rsidR="00B4024B" w:rsidRPr="00DC20C8" w:rsidRDefault="00B4024B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ests of Within-Subjects Contrasts</w:t>
            </w:r>
          </w:p>
        </w:tc>
      </w:tr>
      <w:tr w:rsidR="00B4024B" w:rsidRPr="00DC20C8" w14:paraId="66FCF846" w14:textId="77777777" w:rsidTr="00006D04">
        <w:trPr>
          <w:trHeight w:val="192"/>
        </w:trPr>
        <w:tc>
          <w:tcPr>
            <w:tcW w:w="3822" w:type="dxa"/>
            <w:gridSpan w:val="3"/>
            <w:noWrap/>
            <w:vAlign w:val="center"/>
          </w:tcPr>
          <w:p w14:paraId="3B4A0790" w14:textId="77777777" w:rsidR="00B4024B" w:rsidRPr="00DC20C8" w:rsidRDefault="00B4024B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Season</w:t>
            </w:r>
          </w:p>
        </w:tc>
        <w:tc>
          <w:tcPr>
            <w:tcW w:w="3443" w:type="dxa"/>
            <w:gridSpan w:val="3"/>
            <w:vAlign w:val="center"/>
          </w:tcPr>
          <w:p w14:paraId="2211019F" w14:textId="77777777" w:rsidR="00B4024B" w:rsidRPr="00DC20C8" w:rsidRDefault="00B4024B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Group</w:t>
            </w:r>
          </w:p>
        </w:tc>
        <w:tc>
          <w:tcPr>
            <w:tcW w:w="3443" w:type="dxa"/>
            <w:gridSpan w:val="3"/>
            <w:vAlign w:val="center"/>
          </w:tcPr>
          <w:p w14:paraId="0177F03B" w14:textId="77777777" w:rsidR="00B4024B" w:rsidRPr="00DC20C8" w:rsidRDefault="00B4024B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eason * Group</w:t>
            </w:r>
          </w:p>
        </w:tc>
        <w:tc>
          <w:tcPr>
            <w:tcW w:w="4822" w:type="dxa"/>
            <w:gridSpan w:val="3"/>
            <w:vAlign w:val="center"/>
          </w:tcPr>
          <w:p w14:paraId="7147B523" w14:textId="77777777" w:rsidR="00B4024B" w:rsidRPr="00DC20C8" w:rsidRDefault="00B4024B" w:rsidP="00AF4C6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Season * Group</w:t>
            </w:r>
          </w:p>
        </w:tc>
      </w:tr>
      <w:tr w:rsidR="00B4024B" w:rsidRPr="00DC20C8" w14:paraId="48E3334D" w14:textId="77777777" w:rsidTr="00006D04">
        <w:trPr>
          <w:trHeight w:val="192"/>
        </w:trPr>
        <w:tc>
          <w:tcPr>
            <w:tcW w:w="3822" w:type="dxa"/>
            <w:gridSpan w:val="3"/>
            <w:noWrap/>
            <w:vAlign w:val="center"/>
          </w:tcPr>
          <w:p w14:paraId="11CD84DA" w14:textId="4B843B70" w:rsidR="00B4024B" w:rsidRPr="00DC20C8" w:rsidRDefault="000E516F" w:rsidP="00B4024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3443" w:type="dxa"/>
            <w:gridSpan w:val="3"/>
            <w:vAlign w:val="center"/>
          </w:tcPr>
          <w:p w14:paraId="146E567F" w14:textId="58D4FE3E" w:rsidR="00B4024B" w:rsidRPr="00DC20C8" w:rsidRDefault="000E516F" w:rsidP="00B4024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3443" w:type="dxa"/>
            <w:gridSpan w:val="3"/>
            <w:vAlign w:val="center"/>
          </w:tcPr>
          <w:p w14:paraId="67F8FB8F" w14:textId="76EAB76B" w:rsidR="00B4024B" w:rsidRPr="00DC20C8" w:rsidRDefault="003D0EA0" w:rsidP="00B4024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s</w:t>
            </w:r>
          </w:p>
        </w:tc>
        <w:tc>
          <w:tcPr>
            <w:tcW w:w="4822" w:type="dxa"/>
            <w:gridSpan w:val="3"/>
            <w:vAlign w:val="center"/>
          </w:tcPr>
          <w:p w14:paraId="55D78A58" w14:textId="4A1F330D" w:rsidR="00B4024B" w:rsidRPr="00DC20C8" w:rsidRDefault="003D0EA0" w:rsidP="00B4024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s</w:t>
            </w:r>
          </w:p>
        </w:tc>
      </w:tr>
    </w:tbl>
    <w:p w14:paraId="23C47BE2" w14:textId="0D69E30C" w:rsidR="00145C52" w:rsidRPr="00DC20C8" w:rsidRDefault="00145C52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ans with different capital </w:t>
      </w:r>
      <w:r w:rsidR="000C2E87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perscripts 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(A, B, C and D) and small superscripts (a, b, c) differ significantly (P&lt;0.05) in a row and in a column of each season, respectively.</w:t>
      </w:r>
    </w:p>
    <w:p w14:paraId="46AA5630" w14:textId="751A9416" w:rsidR="00B4024B" w:rsidRPr="00DC20C8" w:rsidRDefault="00B4024B" w:rsidP="007F7C0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7AFFAC5" w14:textId="553404E6" w:rsidR="003C24C3" w:rsidRPr="00DC20C8" w:rsidRDefault="003C24C3" w:rsidP="007F7C0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7ACC146" w14:textId="497F6C7A" w:rsidR="003C24C3" w:rsidRPr="00DC20C8" w:rsidRDefault="003C24C3" w:rsidP="007F7C0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8715A30" w14:textId="6F9DC36B" w:rsidR="003C24C3" w:rsidRPr="00DC20C8" w:rsidRDefault="003C24C3" w:rsidP="007F7C0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25ED3DD" w14:textId="5AF27FA7" w:rsidR="003C24C3" w:rsidRPr="00DC20C8" w:rsidRDefault="003C24C3" w:rsidP="007F7C0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418169E" w14:textId="4B2862EC" w:rsidR="003C24C3" w:rsidRPr="00DC20C8" w:rsidRDefault="003C24C3" w:rsidP="007F7C0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67C210" w14:textId="128CC0D9" w:rsidR="003C24C3" w:rsidRPr="00DC20C8" w:rsidRDefault="003C24C3" w:rsidP="007F7C0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CCF00ED" w14:textId="6C63517F" w:rsidR="003C24C3" w:rsidRPr="00DC20C8" w:rsidRDefault="003C24C3" w:rsidP="007F7C0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3E9E7DB" w14:textId="0B7EFF02" w:rsidR="003C24C3" w:rsidRPr="00DC20C8" w:rsidRDefault="003C24C3" w:rsidP="007F7C0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09ADD8" w14:textId="77777777" w:rsidR="00270883" w:rsidRPr="00DC20C8" w:rsidRDefault="00270883" w:rsidP="007F7C0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8A79F26" w14:textId="1C5FCA76" w:rsidR="000D13C7" w:rsidRPr="00DC20C8" w:rsidRDefault="003C24C3" w:rsidP="000D13C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C20C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Supplementary Table</w:t>
      </w:r>
      <w:r w:rsidR="00006D04" w:rsidRPr="00DC20C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 1</w:t>
      </w:r>
      <w:r w:rsidRPr="00DC20C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1.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ody weight (Kgs) of calves born to different groups of Karan Fries cows, i.e. Control (Basal Diet, BD), T1 (BD + </w:t>
      </w:r>
      <w:r w:rsidR="00145C52"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vitamin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T2 (BD + </w:t>
      </w:r>
      <w:r w:rsidR="00145C52"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mineral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and T3 (BD + </w:t>
      </w:r>
      <w:r w:rsidR="00145C52" w:rsidRPr="00DC20C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ulti-vitamin and Multi-minerals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) during different days of postpartum in winter and summer season</w:t>
      </w:r>
      <w:r w:rsidR="000C5B04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145C52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tbl>
      <w:tblPr>
        <w:tblStyle w:val="TableGrid"/>
        <w:tblW w:w="14025" w:type="dxa"/>
        <w:tblLook w:val="04A0" w:firstRow="1" w:lastRow="0" w:firstColumn="1" w:lastColumn="0" w:noHBand="0" w:noVBand="1"/>
      </w:tblPr>
      <w:tblGrid>
        <w:gridCol w:w="1563"/>
        <w:gridCol w:w="1598"/>
        <w:gridCol w:w="1108"/>
        <w:gridCol w:w="505"/>
        <w:gridCol w:w="1613"/>
        <w:gridCol w:w="1276"/>
        <w:gridCol w:w="340"/>
        <w:gridCol w:w="1603"/>
        <w:gridCol w:w="1451"/>
        <w:gridCol w:w="162"/>
        <w:gridCol w:w="1613"/>
        <w:gridCol w:w="1600"/>
      </w:tblGrid>
      <w:tr w:rsidR="003705E2" w:rsidRPr="00DC20C8" w14:paraId="5B6BD8C8" w14:textId="77777777" w:rsidTr="00351BEC">
        <w:trPr>
          <w:trHeight w:val="222"/>
        </w:trPr>
        <w:tc>
          <w:tcPr>
            <w:tcW w:w="1156" w:type="dxa"/>
            <w:vMerge w:val="restart"/>
            <w:noWrap/>
            <w:vAlign w:val="center"/>
            <w:hideMark/>
          </w:tcPr>
          <w:p w14:paraId="5D5C5152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/Groups</w:t>
            </w:r>
          </w:p>
        </w:tc>
        <w:tc>
          <w:tcPr>
            <w:tcW w:w="6440" w:type="dxa"/>
            <w:gridSpan w:val="6"/>
            <w:noWrap/>
            <w:vAlign w:val="center"/>
            <w:hideMark/>
          </w:tcPr>
          <w:p w14:paraId="39A8AA54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Winter</w:t>
            </w:r>
          </w:p>
        </w:tc>
        <w:tc>
          <w:tcPr>
            <w:tcW w:w="6429" w:type="dxa"/>
            <w:gridSpan w:val="5"/>
            <w:noWrap/>
            <w:vAlign w:val="center"/>
            <w:hideMark/>
          </w:tcPr>
          <w:p w14:paraId="169B35CE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ummer</w:t>
            </w:r>
          </w:p>
        </w:tc>
      </w:tr>
      <w:tr w:rsidR="003705E2" w:rsidRPr="00DC20C8" w14:paraId="0A96481A" w14:textId="77777777" w:rsidTr="00351BEC">
        <w:trPr>
          <w:trHeight w:val="222"/>
        </w:trPr>
        <w:tc>
          <w:tcPr>
            <w:tcW w:w="1156" w:type="dxa"/>
            <w:vMerge/>
            <w:noWrap/>
            <w:vAlign w:val="center"/>
          </w:tcPr>
          <w:p w14:paraId="53684C4B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598" w:type="dxa"/>
            <w:noWrap/>
            <w:vAlign w:val="center"/>
          </w:tcPr>
          <w:p w14:paraId="6343B8B4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ntrol</w:t>
            </w:r>
          </w:p>
        </w:tc>
        <w:tc>
          <w:tcPr>
            <w:tcW w:w="1613" w:type="dxa"/>
            <w:gridSpan w:val="2"/>
            <w:noWrap/>
            <w:vAlign w:val="center"/>
          </w:tcPr>
          <w:p w14:paraId="3811BAF7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1</w:t>
            </w:r>
          </w:p>
        </w:tc>
        <w:tc>
          <w:tcPr>
            <w:tcW w:w="1613" w:type="dxa"/>
            <w:noWrap/>
            <w:vAlign w:val="center"/>
          </w:tcPr>
          <w:p w14:paraId="1B3E6CF3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2</w:t>
            </w:r>
          </w:p>
        </w:tc>
        <w:tc>
          <w:tcPr>
            <w:tcW w:w="1616" w:type="dxa"/>
            <w:gridSpan w:val="2"/>
            <w:noWrap/>
            <w:vAlign w:val="center"/>
          </w:tcPr>
          <w:p w14:paraId="44E66A3D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3</w:t>
            </w:r>
          </w:p>
        </w:tc>
        <w:tc>
          <w:tcPr>
            <w:tcW w:w="1603" w:type="dxa"/>
            <w:noWrap/>
            <w:vAlign w:val="center"/>
          </w:tcPr>
          <w:p w14:paraId="56867655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ntrol</w:t>
            </w:r>
          </w:p>
        </w:tc>
        <w:tc>
          <w:tcPr>
            <w:tcW w:w="1613" w:type="dxa"/>
            <w:gridSpan w:val="2"/>
            <w:noWrap/>
            <w:vAlign w:val="center"/>
          </w:tcPr>
          <w:p w14:paraId="7F76825A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1</w:t>
            </w:r>
          </w:p>
        </w:tc>
        <w:tc>
          <w:tcPr>
            <w:tcW w:w="1613" w:type="dxa"/>
            <w:noWrap/>
            <w:vAlign w:val="center"/>
          </w:tcPr>
          <w:p w14:paraId="0073B0FC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2</w:t>
            </w:r>
          </w:p>
        </w:tc>
        <w:tc>
          <w:tcPr>
            <w:tcW w:w="1600" w:type="dxa"/>
            <w:noWrap/>
            <w:vAlign w:val="center"/>
          </w:tcPr>
          <w:p w14:paraId="71595171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3</w:t>
            </w:r>
          </w:p>
        </w:tc>
      </w:tr>
      <w:tr w:rsidR="003705E2" w:rsidRPr="00DC20C8" w14:paraId="0CBD4F23" w14:textId="77777777" w:rsidTr="00351BEC">
        <w:trPr>
          <w:trHeight w:val="222"/>
        </w:trPr>
        <w:tc>
          <w:tcPr>
            <w:tcW w:w="1156" w:type="dxa"/>
            <w:noWrap/>
            <w:vAlign w:val="center"/>
          </w:tcPr>
          <w:p w14:paraId="4258C99D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vAlign w:val="center"/>
            <w:hideMark/>
          </w:tcPr>
          <w:p w14:paraId="633B6067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9.50±1.44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13" w:type="dxa"/>
            <w:gridSpan w:val="2"/>
            <w:noWrap/>
            <w:vAlign w:val="center"/>
            <w:hideMark/>
          </w:tcPr>
          <w:p w14:paraId="77EE3D7C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2.33±2.0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13" w:type="dxa"/>
            <w:noWrap/>
            <w:vAlign w:val="center"/>
            <w:hideMark/>
          </w:tcPr>
          <w:p w14:paraId="09B9B7BC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1.00±2.51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16" w:type="dxa"/>
            <w:gridSpan w:val="2"/>
            <w:noWrap/>
            <w:vAlign w:val="center"/>
            <w:hideMark/>
          </w:tcPr>
          <w:p w14:paraId="34CA5A2D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4.33±2.84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03" w:type="dxa"/>
            <w:noWrap/>
            <w:vAlign w:val="center"/>
            <w:hideMark/>
          </w:tcPr>
          <w:p w14:paraId="51F230A3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7.33±1.8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13" w:type="dxa"/>
            <w:gridSpan w:val="2"/>
            <w:noWrap/>
            <w:vAlign w:val="center"/>
            <w:hideMark/>
          </w:tcPr>
          <w:p w14:paraId="5340B135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1.33±1.4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13" w:type="dxa"/>
            <w:noWrap/>
            <w:vAlign w:val="center"/>
            <w:hideMark/>
          </w:tcPr>
          <w:p w14:paraId="73DB2FD8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1.00±2.0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00" w:type="dxa"/>
            <w:noWrap/>
            <w:vAlign w:val="center"/>
            <w:hideMark/>
          </w:tcPr>
          <w:p w14:paraId="3AC75965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2.33±1.4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</w:tr>
      <w:tr w:rsidR="003705E2" w:rsidRPr="00DC20C8" w14:paraId="0505935F" w14:textId="77777777" w:rsidTr="00351BEC">
        <w:trPr>
          <w:trHeight w:val="222"/>
        </w:trPr>
        <w:tc>
          <w:tcPr>
            <w:tcW w:w="1156" w:type="dxa"/>
            <w:noWrap/>
            <w:vAlign w:val="center"/>
          </w:tcPr>
          <w:p w14:paraId="5591A437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598" w:type="dxa"/>
            <w:noWrap/>
            <w:vAlign w:val="center"/>
            <w:hideMark/>
          </w:tcPr>
          <w:p w14:paraId="4F55BC27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3.66±2.6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  <w:tc>
          <w:tcPr>
            <w:tcW w:w="1613" w:type="dxa"/>
            <w:gridSpan w:val="2"/>
            <w:noWrap/>
            <w:vAlign w:val="center"/>
            <w:hideMark/>
          </w:tcPr>
          <w:p w14:paraId="27200CC5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5.33±1.8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  <w:tc>
          <w:tcPr>
            <w:tcW w:w="1613" w:type="dxa"/>
            <w:noWrap/>
            <w:vAlign w:val="center"/>
            <w:hideMark/>
          </w:tcPr>
          <w:p w14:paraId="1396AAED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4.33±1.4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16" w:type="dxa"/>
            <w:gridSpan w:val="2"/>
            <w:noWrap/>
            <w:vAlign w:val="center"/>
            <w:hideMark/>
          </w:tcPr>
          <w:p w14:paraId="1627F2E8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0.66±3.17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  <w:tc>
          <w:tcPr>
            <w:tcW w:w="1603" w:type="dxa"/>
            <w:noWrap/>
            <w:vAlign w:val="center"/>
            <w:hideMark/>
          </w:tcPr>
          <w:p w14:paraId="159E7996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9.33±2.4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  <w:tc>
          <w:tcPr>
            <w:tcW w:w="1613" w:type="dxa"/>
            <w:gridSpan w:val="2"/>
            <w:noWrap/>
            <w:vAlign w:val="center"/>
            <w:hideMark/>
          </w:tcPr>
          <w:p w14:paraId="7BAB3805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4.66±1.45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</w:t>
            </w:r>
          </w:p>
        </w:tc>
        <w:tc>
          <w:tcPr>
            <w:tcW w:w="1613" w:type="dxa"/>
            <w:noWrap/>
            <w:vAlign w:val="center"/>
            <w:hideMark/>
          </w:tcPr>
          <w:p w14:paraId="7291116C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5.00±2.3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  <w:tc>
          <w:tcPr>
            <w:tcW w:w="1600" w:type="dxa"/>
            <w:noWrap/>
            <w:vAlign w:val="center"/>
            <w:hideMark/>
          </w:tcPr>
          <w:p w14:paraId="425654F2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5.66±2.0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</w:tr>
      <w:tr w:rsidR="003705E2" w:rsidRPr="00DC20C8" w14:paraId="5F94F4B0" w14:textId="77777777" w:rsidTr="00351BEC">
        <w:trPr>
          <w:trHeight w:val="222"/>
        </w:trPr>
        <w:tc>
          <w:tcPr>
            <w:tcW w:w="1156" w:type="dxa"/>
            <w:noWrap/>
            <w:vAlign w:val="center"/>
          </w:tcPr>
          <w:p w14:paraId="41F3539E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1598" w:type="dxa"/>
            <w:noWrap/>
            <w:vAlign w:val="center"/>
            <w:hideMark/>
          </w:tcPr>
          <w:p w14:paraId="2EDB9F67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8.33±3.2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  <w:tc>
          <w:tcPr>
            <w:tcW w:w="1613" w:type="dxa"/>
            <w:gridSpan w:val="2"/>
            <w:noWrap/>
            <w:vAlign w:val="center"/>
            <w:hideMark/>
          </w:tcPr>
          <w:p w14:paraId="3A7F0570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9.33±2.84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  <w:tc>
          <w:tcPr>
            <w:tcW w:w="1613" w:type="dxa"/>
            <w:noWrap/>
            <w:vAlign w:val="center"/>
            <w:hideMark/>
          </w:tcPr>
          <w:p w14:paraId="36007D6B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8.66±2.1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  <w:tc>
          <w:tcPr>
            <w:tcW w:w="1616" w:type="dxa"/>
            <w:gridSpan w:val="2"/>
            <w:noWrap/>
            <w:vAlign w:val="center"/>
            <w:hideMark/>
          </w:tcPr>
          <w:p w14:paraId="4BD842A5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7.33±2.33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603" w:type="dxa"/>
            <w:noWrap/>
            <w:vAlign w:val="center"/>
            <w:hideMark/>
          </w:tcPr>
          <w:p w14:paraId="42818670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2.33±2.0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  <w:tc>
          <w:tcPr>
            <w:tcW w:w="1613" w:type="dxa"/>
            <w:gridSpan w:val="2"/>
            <w:noWrap/>
            <w:vAlign w:val="center"/>
            <w:hideMark/>
          </w:tcPr>
          <w:p w14:paraId="7E0F5000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9.66±2.7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  <w:tc>
          <w:tcPr>
            <w:tcW w:w="1613" w:type="dxa"/>
            <w:noWrap/>
            <w:vAlign w:val="center"/>
            <w:hideMark/>
          </w:tcPr>
          <w:p w14:paraId="2C7CFD9F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8.33±2.9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ab</w:t>
            </w:r>
          </w:p>
        </w:tc>
        <w:tc>
          <w:tcPr>
            <w:tcW w:w="1600" w:type="dxa"/>
            <w:noWrap/>
            <w:vAlign w:val="center"/>
            <w:hideMark/>
          </w:tcPr>
          <w:p w14:paraId="521A8CB6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1.00±2.3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c</w:t>
            </w:r>
          </w:p>
        </w:tc>
      </w:tr>
      <w:tr w:rsidR="003705E2" w:rsidRPr="00DC20C8" w14:paraId="6EB7FD8A" w14:textId="77777777" w:rsidTr="00351BEC">
        <w:trPr>
          <w:trHeight w:val="222"/>
        </w:trPr>
        <w:tc>
          <w:tcPr>
            <w:tcW w:w="1156" w:type="dxa"/>
            <w:noWrap/>
            <w:vAlign w:val="center"/>
          </w:tcPr>
          <w:p w14:paraId="707BE438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0</w:t>
            </w:r>
          </w:p>
        </w:tc>
        <w:tc>
          <w:tcPr>
            <w:tcW w:w="1598" w:type="dxa"/>
            <w:noWrap/>
            <w:vAlign w:val="center"/>
            <w:hideMark/>
          </w:tcPr>
          <w:p w14:paraId="5BEF21D7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2.00±2.8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613" w:type="dxa"/>
            <w:gridSpan w:val="2"/>
            <w:noWrap/>
            <w:vAlign w:val="center"/>
            <w:hideMark/>
          </w:tcPr>
          <w:p w14:paraId="7FF22BB7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4.33±2.40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613" w:type="dxa"/>
            <w:noWrap/>
            <w:vAlign w:val="center"/>
            <w:hideMark/>
          </w:tcPr>
          <w:p w14:paraId="0883F9EE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5.00±2.0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616" w:type="dxa"/>
            <w:gridSpan w:val="2"/>
            <w:noWrap/>
            <w:vAlign w:val="center"/>
            <w:hideMark/>
          </w:tcPr>
          <w:p w14:paraId="4A17C90C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1.33±2.18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b</w:t>
            </w:r>
          </w:p>
        </w:tc>
        <w:tc>
          <w:tcPr>
            <w:tcW w:w="1603" w:type="dxa"/>
            <w:noWrap/>
            <w:vAlign w:val="center"/>
            <w:hideMark/>
          </w:tcPr>
          <w:p w14:paraId="0D88A3EF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6.33±1.33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613" w:type="dxa"/>
            <w:gridSpan w:val="2"/>
            <w:noWrap/>
            <w:vAlign w:val="center"/>
            <w:hideMark/>
          </w:tcPr>
          <w:p w14:paraId="4E05C1BE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5.33±2.0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b</w:t>
            </w:r>
          </w:p>
        </w:tc>
        <w:tc>
          <w:tcPr>
            <w:tcW w:w="1613" w:type="dxa"/>
            <w:noWrap/>
            <w:vAlign w:val="center"/>
            <w:hideMark/>
          </w:tcPr>
          <w:p w14:paraId="4DE67F86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3.66±1.66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b</w:t>
            </w:r>
          </w:p>
        </w:tc>
        <w:tc>
          <w:tcPr>
            <w:tcW w:w="1600" w:type="dxa"/>
            <w:noWrap/>
            <w:vAlign w:val="center"/>
            <w:hideMark/>
          </w:tcPr>
          <w:p w14:paraId="1EB707EE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4.66±2.02</w:t>
            </w: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c</w:t>
            </w:r>
          </w:p>
        </w:tc>
      </w:tr>
      <w:tr w:rsidR="003705E2" w:rsidRPr="00DC20C8" w14:paraId="287B54E9" w14:textId="77777777" w:rsidTr="00351BEC">
        <w:trPr>
          <w:trHeight w:val="222"/>
        </w:trPr>
        <w:tc>
          <w:tcPr>
            <w:tcW w:w="1156" w:type="dxa"/>
            <w:noWrap/>
            <w:vAlign w:val="center"/>
            <w:hideMark/>
          </w:tcPr>
          <w:p w14:paraId="23868D4C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Overall mean</w:t>
            </w:r>
          </w:p>
        </w:tc>
        <w:tc>
          <w:tcPr>
            <w:tcW w:w="1598" w:type="dxa"/>
            <w:noWrap/>
            <w:vAlign w:val="center"/>
            <w:hideMark/>
          </w:tcPr>
          <w:p w14:paraId="7BE76151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5.87±1.81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613" w:type="dxa"/>
            <w:gridSpan w:val="2"/>
            <w:noWrap/>
            <w:vAlign w:val="center"/>
            <w:hideMark/>
          </w:tcPr>
          <w:p w14:paraId="768D4FEB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7.83±1.67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613" w:type="dxa"/>
            <w:noWrap/>
            <w:vAlign w:val="center"/>
            <w:hideMark/>
          </w:tcPr>
          <w:p w14:paraId="263FCF00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7.25±1.81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616" w:type="dxa"/>
            <w:gridSpan w:val="2"/>
            <w:noWrap/>
            <w:vAlign w:val="center"/>
            <w:hideMark/>
          </w:tcPr>
          <w:p w14:paraId="78F50ABD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43.41±2.26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603" w:type="dxa"/>
            <w:noWrap/>
            <w:vAlign w:val="center"/>
            <w:hideMark/>
          </w:tcPr>
          <w:p w14:paraId="6BA9E965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1.33±1.31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613" w:type="dxa"/>
            <w:gridSpan w:val="2"/>
            <w:noWrap/>
            <w:vAlign w:val="center"/>
            <w:hideMark/>
          </w:tcPr>
          <w:p w14:paraId="706BC7E4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7.75±1.80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613" w:type="dxa"/>
            <w:noWrap/>
            <w:vAlign w:val="center"/>
            <w:hideMark/>
          </w:tcPr>
          <w:p w14:paraId="71E06DEF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7.00±1.70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600" w:type="dxa"/>
            <w:noWrap/>
            <w:vAlign w:val="center"/>
            <w:hideMark/>
          </w:tcPr>
          <w:p w14:paraId="49E6709F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8.41±1.66</w:t>
            </w: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 xml:space="preserve"> B</w:t>
            </w:r>
          </w:p>
        </w:tc>
      </w:tr>
      <w:tr w:rsidR="003705E2" w:rsidRPr="00DC20C8" w14:paraId="12C9C179" w14:textId="77777777" w:rsidTr="00351BEC">
        <w:trPr>
          <w:trHeight w:val="200"/>
        </w:trPr>
        <w:tc>
          <w:tcPr>
            <w:tcW w:w="14025" w:type="dxa"/>
            <w:gridSpan w:val="12"/>
            <w:noWrap/>
            <w:vAlign w:val="center"/>
          </w:tcPr>
          <w:p w14:paraId="1E753D9F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ests of Within-Subjects Contrasts</w:t>
            </w:r>
          </w:p>
        </w:tc>
      </w:tr>
      <w:tr w:rsidR="003705E2" w:rsidRPr="00DC20C8" w14:paraId="31D705F6" w14:textId="77777777" w:rsidTr="00351BEC">
        <w:trPr>
          <w:trHeight w:val="200"/>
        </w:trPr>
        <w:tc>
          <w:tcPr>
            <w:tcW w:w="3862" w:type="dxa"/>
            <w:gridSpan w:val="3"/>
            <w:noWrap/>
            <w:vAlign w:val="center"/>
          </w:tcPr>
          <w:p w14:paraId="61100816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Season</w:t>
            </w:r>
          </w:p>
        </w:tc>
        <w:tc>
          <w:tcPr>
            <w:tcW w:w="3394" w:type="dxa"/>
            <w:gridSpan w:val="3"/>
            <w:vAlign w:val="center"/>
          </w:tcPr>
          <w:p w14:paraId="3F13189F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Group</w:t>
            </w:r>
          </w:p>
        </w:tc>
        <w:tc>
          <w:tcPr>
            <w:tcW w:w="3394" w:type="dxa"/>
            <w:gridSpan w:val="3"/>
            <w:vAlign w:val="center"/>
          </w:tcPr>
          <w:p w14:paraId="5AA4636D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eason * Group</w:t>
            </w:r>
          </w:p>
        </w:tc>
        <w:tc>
          <w:tcPr>
            <w:tcW w:w="3375" w:type="dxa"/>
            <w:gridSpan w:val="3"/>
            <w:vAlign w:val="center"/>
          </w:tcPr>
          <w:p w14:paraId="6F873A5D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ys * Season * Group</w:t>
            </w:r>
          </w:p>
        </w:tc>
      </w:tr>
      <w:tr w:rsidR="003705E2" w:rsidRPr="00DC20C8" w14:paraId="7B035236" w14:textId="77777777" w:rsidTr="00351BEC">
        <w:trPr>
          <w:trHeight w:val="200"/>
        </w:trPr>
        <w:tc>
          <w:tcPr>
            <w:tcW w:w="3862" w:type="dxa"/>
            <w:gridSpan w:val="3"/>
            <w:noWrap/>
            <w:vAlign w:val="center"/>
          </w:tcPr>
          <w:p w14:paraId="210C71BB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s</w:t>
            </w:r>
          </w:p>
        </w:tc>
        <w:tc>
          <w:tcPr>
            <w:tcW w:w="3394" w:type="dxa"/>
            <w:gridSpan w:val="3"/>
            <w:vAlign w:val="center"/>
          </w:tcPr>
          <w:p w14:paraId="7573D1B8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s</w:t>
            </w:r>
          </w:p>
        </w:tc>
        <w:tc>
          <w:tcPr>
            <w:tcW w:w="3394" w:type="dxa"/>
            <w:gridSpan w:val="3"/>
            <w:vAlign w:val="center"/>
          </w:tcPr>
          <w:p w14:paraId="77418849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s</w:t>
            </w:r>
          </w:p>
        </w:tc>
        <w:tc>
          <w:tcPr>
            <w:tcW w:w="3375" w:type="dxa"/>
            <w:gridSpan w:val="3"/>
            <w:vAlign w:val="center"/>
          </w:tcPr>
          <w:p w14:paraId="28164FE2" w14:textId="77777777" w:rsidR="003705E2" w:rsidRPr="00DC20C8" w:rsidRDefault="003705E2" w:rsidP="00351BE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C20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s</w:t>
            </w:r>
          </w:p>
        </w:tc>
      </w:tr>
    </w:tbl>
    <w:p w14:paraId="43D149CB" w14:textId="3B8221E4" w:rsidR="00145C52" w:rsidRPr="00DC20C8" w:rsidRDefault="00145C52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>Means with different capital</w:t>
      </w:r>
      <w:r w:rsidR="000C2E87"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perscripts</w:t>
      </w:r>
      <w:r w:rsidRPr="00DC20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A, B, C and D) and small superscripts (a, b, c) differ significantly (P&lt;0.05) in a row and in a column of each season, respectively.</w:t>
      </w:r>
    </w:p>
    <w:p w14:paraId="628D8722" w14:textId="5F707235" w:rsidR="00152375" w:rsidRPr="00DC20C8" w:rsidRDefault="00152375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7DA3730" w14:textId="098427C6" w:rsidR="003C24C3" w:rsidRPr="00DC20C8" w:rsidRDefault="003C24C3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DF689CF" w14:textId="66118A7C" w:rsidR="003C24C3" w:rsidRPr="00DC20C8" w:rsidRDefault="003C24C3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9FAB168" w14:textId="3174AE03" w:rsidR="003C24C3" w:rsidRPr="00DC20C8" w:rsidRDefault="003C24C3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4446AA6" w14:textId="2FBC6009" w:rsidR="003C24C3" w:rsidRPr="00DC20C8" w:rsidRDefault="003C24C3" w:rsidP="00145C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50FA9F5" w14:textId="1F95FC2F" w:rsidR="00152375" w:rsidRPr="00DC20C8" w:rsidRDefault="00152375" w:rsidP="00152375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848C983" w14:textId="2B677305" w:rsidR="00152375" w:rsidRPr="00DC20C8" w:rsidRDefault="00152375" w:rsidP="00152375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152375" w:rsidRPr="00DC20C8" w:rsidSect="00006D0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2CA0D9" w14:textId="77777777" w:rsidR="00CB1293" w:rsidRDefault="00CB1293" w:rsidP="00B46B6E">
      <w:pPr>
        <w:spacing w:after="0" w:line="240" w:lineRule="auto"/>
      </w:pPr>
      <w:r>
        <w:separator/>
      </w:r>
    </w:p>
  </w:endnote>
  <w:endnote w:type="continuationSeparator" w:id="0">
    <w:p w14:paraId="46559C79" w14:textId="77777777" w:rsidR="00CB1293" w:rsidRDefault="00CB1293" w:rsidP="00B46B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79BB5E" w14:textId="77777777" w:rsidR="00351BEC" w:rsidRDefault="00351B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089820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3DDF99" w14:textId="76AF4664" w:rsidR="00351BEC" w:rsidRDefault="00351BE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44F7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6D5D908" w14:textId="77777777" w:rsidR="00351BEC" w:rsidRDefault="00351BE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AD3CAF" w14:textId="77777777" w:rsidR="00351BEC" w:rsidRDefault="00351B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1B79E7" w14:textId="77777777" w:rsidR="00CB1293" w:rsidRDefault="00CB1293" w:rsidP="00B46B6E">
      <w:pPr>
        <w:spacing w:after="0" w:line="240" w:lineRule="auto"/>
      </w:pPr>
      <w:r>
        <w:separator/>
      </w:r>
    </w:p>
  </w:footnote>
  <w:footnote w:type="continuationSeparator" w:id="0">
    <w:p w14:paraId="5863A6DF" w14:textId="77777777" w:rsidR="00CB1293" w:rsidRDefault="00CB1293" w:rsidP="00B46B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D5306E" w14:textId="77777777" w:rsidR="00351BEC" w:rsidRDefault="00351B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E49CD6" w14:textId="77777777" w:rsidR="00351BEC" w:rsidRDefault="00351BE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84AC73" w14:textId="77777777" w:rsidR="00351BEC" w:rsidRDefault="00351BE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0tzQwNjE0tzA2tDRW0lEKTi0uzszPAykwrAUAz6PlcywAAAA="/>
  </w:docVars>
  <w:rsids>
    <w:rsidRoot w:val="000A2FC1"/>
    <w:rsid w:val="00006D04"/>
    <w:rsid w:val="00016B6A"/>
    <w:rsid w:val="00023EC1"/>
    <w:rsid w:val="000348D4"/>
    <w:rsid w:val="00046BE8"/>
    <w:rsid w:val="00074CF9"/>
    <w:rsid w:val="00092979"/>
    <w:rsid w:val="00093233"/>
    <w:rsid w:val="000A2FC1"/>
    <w:rsid w:val="000B3D4E"/>
    <w:rsid w:val="000C2DD5"/>
    <w:rsid w:val="000C2E87"/>
    <w:rsid w:val="000C3BB5"/>
    <w:rsid w:val="000C5B04"/>
    <w:rsid w:val="000D13C7"/>
    <w:rsid w:val="000D611B"/>
    <w:rsid w:val="000D7BB1"/>
    <w:rsid w:val="000E3229"/>
    <w:rsid w:val="000E376F"/>
    <w:rsid w:val="000E516F"/>
    <w:rsid w:val="000F50F1"/>
    <w:rsid w:val="00103B21"/>
    <w:rsid w:val="00111583"/>
    <w:rsid w:val="00113C5A"/>
    <w:rsid w:val="00145C52"/>
    <w:rsid w:val="00152375"/>
    <w:rsid w:val="00191860"/>
    <w:rsid w:val="001A5A27"/>
    <w:rsid w:val="001B0425"/>
    <w:rsid w:val="001E39BA"/>
    <w:rsid w:val="001F75E8"/>
    <w:rsid w:val="0020401D"/>
    <w:rsid w:val="00225AAD"/>
    <w:rsid w:val="00252FA8"/>
    <w:rsid w:val="002703D5"/>
    <w:rsid w:val="00270883"/>
    <w:rsid w:val="00291988"/>
    <w:rsid w:val="002A2B1A"/>
    <w:rsid w:val="002F2D11"/>
    <w:rsid w:val="00305B18"/>
    <w:rsid w:val="00306CBC"/>
    <w:rsid w:val="00315389"/>
    <w:rsid w:val="00351BEC"/>
    <w:rsid w:val="003705E2"/>
    <w:rsid w:val="003806E8"/>
    <w:rsid w:val="003A097C"/>
    <w:rsid w:val="003C24C3"/>
    <w:rsid w:val="003D0EA0"/>
    <w:rsid w:val="003D10AD"/>
    <w:rsid w:val="004231E2"/>
    <w:rsid w:val="00461B9E"/>
    <w:rsid w:val="00470946"/>
    <w:rsid w:val="00481C16"/>
    <w:rsid w:val="0049653D"/>
    <w:rsid w:val="004B41E1"/>
    <w:rsid w:val="004F1AEA"/>
    <w:rsid w:val="00561952"/>
    <w:rsid w:val="005953A5"/>
    <w:rsid w:val="0059785B"/>
    <w:rsid w:val="005B1338"/>
    <w:rsid w:val="005B31F3"/>
    <w:rsid w:val="005E1376"/>
    <w:rsid w:val="005E63CE"/>
    <w:rsid w:val="006145DC"/>
    <w:rsid w:val="006335B3"/>
    <w:rsid w:val="00654307"/>
    <w:rsid w:val="00681CC0"/>
    <w:rsid w:val="00682662"/>
    <w:rsid w:val="006857AD"/>
    <w:rsid w:val="0069152C"/>
    <w:rsid w:val="006B15D3"/>
    <w:rsid w:val="006C7B3D"/>
    <w:rsid w:val="006D472C"/>
    <w:rsid w:val="00713921"/>
    <w:rsid w:val="00760F99"/>
    <w:rsid w:val="00765152"/>
    <w:rsid w:val="007B3B72"/>
    <w:rsid w:val="007E2C2B"/>
    <w:rsid w:val="007E719F"/>
    <w:rsid w:val="007F2A23"/>
    <w:rsid w:val="007F7C02"/>
    <w:rsid w:val="00813C7C"/>
    <w:rsid w:val="0083403F"/>
    <w:rsid w:val="0084103C"/>
    <w:rsid w:val="00844F76"/>
    <w:rsid w:val="0089306D"/>
    <w:rsid w:val="008966BD"/>
    <w:rsid w:val="008A03F9"/>
    <w:rsid w:val="008D1904"/>
    <w:rsid w:val="00910BF4"/>
    <w:rsid w:val="00934104"/>
    <w:rsid w:val="00990992"/>
    <w:rsid w:val="009B10E3"/>
    <w:rsid w:val="009B5C62"/>
    <w:rsid w:val="009C7376"/>
    <w:rsid w:val="009D07A3"/>
    <w:rsid w:val="00A0255E"/>
    <w:rsid w:val="00A23457"/>
    <w:rsid w:val="00A37909"/>
    <w:rsid w:val="00A473EE"/>
    <w:rsid w:val="00A562AF"/>
    <w:rsid w:val="00AE24A8"/>
    <w:rsid w:val="00AE53D2"/>
    <w:rsid w:val="00AE6F1E"/>
    <w:rsid w:val="00AF4C62"/>
    <w:rsid w:val="00B31C56"/>
    <w:rsid w:val="00B4024B"/>
    <w:rsid w:val="00B46B6E"/>
    <w:rsid w:val="00B52C1C"/>
    <w:rsid w:val="00B87B68"/>
    <w:rsid w:val="00BC2BDD"/>
    <w:rsid w:val="00BD3C75"/>
    <w:rsid w:val="00C162C7"/>
    <w:rsid w:val="00C336E0"/>
    <w:rsid w:val="00C7365E"/>
    <w:rsid w:val="00C73BCB"/>
    <w:rsid w:val="00C768BB"/>
    <w:rsid w:val="00C90469"/>
    <w:rsid w:val="00C9558A"/>
    <w:rsid w:val="00CA34B6"/>
    <w:rsid w:val="00CA7421"/>
    <w:rsid w:val="00CB1293"/>
    <w:rsid w:val="00CF5F63"/>
    <w:rsid w:val="00CF63EA"/>
    <w:rsid w:val="00D00C05"/>
    <w:rsid w:val="00D517B9"/>
    <w:rsid w:val="00D87A25"/>
    <w:rsid w:val="00DA0027"/>
    <w:rsid w:val="00DA0E5C"/>
    <w:rsid w:val="00DA42E7"/>
    <w:rsid w:val="00DC20C8"/>
    <w:rsid w:val="00DD424B"/>
    <w:rsid w:val="00DD5A3B"/>
    <w:rsid w:val="00DE5A80"/>
    <w:rsid w:val="00E244B2"/>
    <w:rsid w:val="00E42545"/>
    <w:rsid w:val="00E7069B"/>
    <w:rsid w:val="00E7130C"/>
    <w:rsid w:val="00E925F5"/>
    <w:rsid w:val="00EB236C"/>
    <w:rsid w:val="00ED02C1"/>
    <w:rsid w:val="00ED252A"/>
    <w:rsid w:val="00ED6822"/>
    <w:rsid w:val="00EE2344"/>
    <w:rsid w:val="00EF6D07"/>
    <w:rsid w:val="00F03E65"/>
    <w:rsid w:val="00F27105"/>
    <w:rsid w:val="00F46A29"/>
    <w:rsid w:val="00F64319"/>
    <w:rsid w:val="00FA2CE0"/>
    <w:rsid w:val="00FE3345"/>
    <w:rsid w:val="00FF48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5EA579"/>
  <w15:docId w15:val="{6870B572-31BD-4A52-8DF3-D4DBCDD4C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0E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24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3D10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B46B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6B6E"/>
  </w:style>
  <w:style w:type="paragraph" w:styleId="Footer">
    <w:name w:val="footer"/>
    <w:basedOn w:val="Normal"/>
    <w:link w:val="FooterChar"/>
    <w:uiPriority w:val="99"/>
    <w:unhideWhenUsed/>
    <w:rsid w:val="00B46B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6B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157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6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1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4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C382DB-D398-4A0A-948C-ED9DF54421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2108</Words>
  <Characters>12022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llappa</dc:creator>
  <cp:lastModifiedBy>YALLAPPA SOMAGOND</cp:lastModifiedBy>
  <cp:revision>49</cp:revision>
  <dcterms:created xsi:type="dcterms:W3CDTF">2022-07-15T11:36:00Z</dcterms:created>
  <dcterms:modified xsi:type="dcterms:W3CDTF">2023-02-18T13:25:00Z</dcterms:modified>
</cp:coreProperties>
</file>